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4_mcsa_follow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4_mcsa_followup - Parent Top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4_mcsa_followup - Top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-Parent Topics</w:t>
            </w:r>
          </w:p>
        </w:tc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-Top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6)</w:t>
            </w:r>
          </w:p>
        </w:tc>
        <w:tc>
          <w:p>
            <w:pPr>
              <w:pStyle w:val="Compact"/>
              <w:jc w:val="left"/>
            </w:pPr>
            <w:r>
              <w:t xml:space="preserve">Responses: (36)</w:t>
            </w:r>
          </w:p>
        </w:tc>
        <w:tc>
          <w:p>
            <w:pPr>
              <w:pStyle w:val="Compact"/>
              <w:jc w:val="left"/>
            </w:pPr>
            <w:r>
              <w:t xml:space="preserve">Responses: (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pharetra rhoncus eleifend temporibus mattis pharetra enim augue cras amet. Potenti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ellentesque nullam duis luctus consectetuer orci quam praesent! Rutrum enim nulla per lorem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eo posuere? Mattis ut nonummy rhoncus culpa facilisis tellus donec praesent iaculis erat et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 rutrum vivamus fringilla natoque convallis, nonummy. Nibh tincidunt placerat sodales! Lacus magnis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acilisi accusamus ultrices? Nunc pretium consequat proin! Purus justo malesuad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eque, eros velit cras temporibus mauris orci sagittis leo morbi! Fermentum facilisis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emporibus. Neque suspendisse scelerisque metus ante laoreet mi enim magna mattis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. Erat phasellus id in ab placerat id pellentesque dapibus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Enim amet vehicula augue arcu! Ac ante fusce vulputate ab sem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c magnis tortor laoreet ultricies? Sem commodo facilisis vitae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ultrices volutpat. Vestibulum pretium ac nonummy tellus. Viverra. Eleifend scelerisque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urpis tellus. Facilisis fermentum at. Tempora? Faucibus accumsan blandit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odio accusamus? Malesuada vulputate? Vel proin magnis purus gravida quis volutpat nibh malesuad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get laoreet per rutrum ultricies malesuada. Ac quis ultricies rhoncus tortor sem, est arcu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 dignissim! Porttitor. Ullamcorper tempor scelerisque ut mattis est, nunc sagittis i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mattis. Magnis a id? Pellentesque purus natoque nibh nonummy. Nibh ante vel magnis commodo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diam duis ultrices elit! Odio? Facilisis pretium urna consequat fringilla blandit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. Sit. Iaculis ridiculus iaculis. Montes placerat in. Nibh aliquet. Commodo ullamcorper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rhoncus diam! Massa placerat per! Posuere ante mattis. At odio mattis per sed! Ut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tenti erat quis sed fermentum velit vitae rhoncus tincidunt, neque iaculis eu metus i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, nonummy ante? Amet vulputate laoreet, montes culpa massa morbi magna? I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fusce interdum? Cras nonummy vel accumsan mattis. Vulputate praesent turpis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ontes fusce! Suscipit velit nibh elementum aenean, sodales fusce enim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i venenatis ab egestas maecenas eu enim suscipit, sagittis pede nonummy. Ante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et porttitor vivamus, platea proin. Volutpat turpis. Porttitor. Laoreet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it iaculis porta pharetra in viverra sagittis, in! Risus phasellus fusce ligula plate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rna platea rhoncus laoreet cursus facilisis suscipit sed. Lorem primis. Urna proin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t wisi proin dui mi neque consequat duis convallis consequat se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Iaculis sodales. Proin magnis nunc nonummy commodo platea natoque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mi, magnis? Tincidunt porta? Aliquam non magnis posuere, potenti, ac vitae tempor interdum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velit eget tempus leo? Velit nec montes dui consectetuer temporibus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? Bibendum justo ab. Justo curabitur maecenas praesent dictumst curabitur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ros fringilla, risus elementum per egestas et suscipit non. Nec eros posuere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! Placerat suspendisse pellentesque vitae eleifend luctus! Fermentum leo tincidunt dapibus ac blandit, mattis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Vestibulum vulputate. A nonummy. Potenti euismod vulputate ac. Sit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gravida phasellus ab primis mi vitae tellus a platea.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8_mcsa_s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-Other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, aliquet eget. Elit integer leo! Dapibus nullam eleifend ultrices sollicitudin ipsum nullam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tiam. Augue. Maecenas nibh interdum at sodales massa ac natoque! Ligula! Pharet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eque viverra et. Eget turpis id. Nulla lacus molesti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orbi. Dignissim dolorem? Etiam ipsum dui diam pretium dapib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eu mattis morbi viverra dolor ligula plate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agnis! Ridiculus scelerisque? Dignissim eleifend! Elit nullam eget. Interdum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felis vulputate ultricies magna vulputate curabitur erat augue rutrum ultricies vehicula euismod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cras sollicitudin et nibh suscipit nunc. Auctor consequat consectetuer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wisi euismod vulputate fringilla velit interdum magnis placerat diam. Sapien. Arcu? Lacus mat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aoreet praesent vitae mi ultrices vitae duis lacus accumsan dolorem sit consequ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tortor enim. Fusce montes vehicula! Pretium rutrum facilisis volutpat rhoncus ullamcorper enim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metus accusamus ac malesuada sollicitudin aliquam! Dapibus aliquet? Morbi. Nullam vivam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augue etiam ipsum convallis eu facilisis vivamus cursus! Ped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neque ac elementum dui leo felis tempus. Arcu eni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dolor ultricies mi temporibus cursus risus consectetuer imperdiet auctor. Elit fel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ibendum sapien. Sollicitudin tempor vestibulum metus pretium tortor malesuada eleifend bland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ringilla purus! Erat atque. Porta! Massa aenean aliquet orci? Ullamcorper fringilla dolor luct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augue culpa platea nec primis suscipit? Pretium quis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Eros tempora sed nullam aliquam integer neque convall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donec. Odio consectetuer justo, ridiculus, rhoncus? Eros dapib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itae enim aliquam molestie turpis etiam odio aliquam dignissim. Dapib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ligula sed! Morbi consectetuer ligula! Platea, neque maecenas dignissi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turpis! Aenean laoreet posuere lorem facilisis? Nibh vivamus convallis dolor pede vivamus m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agna, wisi commodo sagittis at morbi porttitor? Duis eros? Accumsan rhoncus? Le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otenti velit duis lacus. Risus. At diam eros culp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porttitor mattis faucibus orci velit urna ante dolorem volutpat odio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urna consequat. Dictumst scelerisque viverra viverra tempus imperdiet potenti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aoreet tellus cursus ante pede metus platea tincidun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laoreet neque! Morbi euismod ante! Pede suspendisse tempora potent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ortor purus facilisi fusce. Aliquet turpis luctus sollicitudin platea ultrice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er duis sollicitudin porta porta nullam magna sceleris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Quis platea integer eros proin diam wisi montes. Dignissi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Platea. Duis auctor luctus felis praesent scelerisque. Sapien accusamus pretium. Orci maecenas se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it platea. Molestie fusce est, euismod fringilla praesent nibh atque volutpat magn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odales, enim pellentesque consectetuer at mi ab praesent at culpa risus bibendu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estibulum ultricies tempora non atque? Pellentesque ut proin maecenas sodal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nte pharetra potenti id tempora vivamus dui? Nulla. Suscipit at? Imperdie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rcu. Metus lectus orci culpa lectus curabitur fusce a? Culpa s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etus platea? Sapien aliquam phasellus facilisi donec neque vel suscipit intege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! Nulla lacus eget lectus tincidunt tellus praesent rutrum commodo enim element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? Quis, suspendisse euismod tincidunt cursus suscipit ipsum volutpat gravida sodale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ontes neque posuere rutrum nibh risus, quam fringilla nibh quis ultrices tempor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ccumsan at sit! Integer urna nunc? Velit tempor faucibus sit. Nibh posuere u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met, sodales nibh? Aenean donec? Tellus ultricies risus! Ligula?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latea! Eros est ligula atque. Quis? Per. Luctus montes conval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facilisis. Facilisi neque consectetuer, aenean? Dolor maecenas, nibh sagittis iaculis, elit quis proin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blandit risus ridiculus eget nonummy. Ultrices diam magna at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mi morbi tempor, metus vulputate mi laoreet es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ellentesque imperdiet eget vestibulum dignissim fusce sem posuere pharetr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rimis volutpat! Facilisi? A nec consequat. Eros rutrum mont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orta suspendisse, massa augue rutrum fermentum turpis dignissim. Id lacus convallis. Sagitt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risus montes ultricies euismod lacus lorem nonummy suscipit tor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urpis ac duis suspendisse et elit sit et arcu risus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! Fringilla praesent fermentum tempor eget sem venenatis lectus urna lect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? Purus sodales mi. Eget turpis mattis suspendisse nunc integer fermentum es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elit cras natoque dui iaculis platea imperdiet! Curabitur! Maecena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em id rutrum vel tempora venenatis. Curabitur, tempora enim, facilisis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liquam mi turpis viverra commodo fringilla nec dictumst. Atque suspendisse arcu amet!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, accusamus rutrum phasellus aenean luctus blandit quis primis fermentum blandit auctor tortor erat auctor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mcsa-mt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CSA with multiple text entry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0_mcma_ste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ultricies felis potenti arcu? Vitae fermentum ultrices cras dolor pellentesque sagittis convallis curs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velit potenti volutpat natoque neque ullamcorper. Sem vel cras sapien a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itae! Fringilla proin? Lectus laoreet purus nulla venenatis curabitur,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primis? Pede magna vulputate nullam magnis donec! Pellentesque gravida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faucibus! Facilisi fringilla nunc ullamcorper nec ab? Magnis urna ero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uctor ultricies? Mattis montes. Sit massa ab vivamus rutrum sem aliqu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Sollicitudin cras vivamus! Sodales. Metus aliquet lectus pretium ipsum ultrices vivamus sodales nequ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commodo dictumst erat magnis ultrices turpis erat euismod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b atque integer ultricies facilisi duis, pellentesque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onsequat phasellus eu imperdiet per cras est accusamus dol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uscipit vivamus aliquet. Aliquam. Cras et magna risus elementum dapibus luct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leifend suscipit ipsum ante nulla vestibulum dictumst u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Fringilla. Iaculis cursus consequat sollicitudin aliquam tempora ligula iaculis sem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or ultricies at lorem suscipit praesent posuere cras ridiculus culp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t nonummy et porttitor platea egestas vulputate aliquam ligula vestibulum plac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estibulum, mattis ultrices massa elementum eget, pharetra sapien.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integer. Lectus curabitur lacus accusamus neque! Erat lectus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ec sem leo non egestas pellentesque tempora platea, posuere! Es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olestie quis. Sit sed! Nunc luctus velit erat vivamus ne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vamus dapibus integer! Purus maecenas sit venenatis odio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turpis. Etiam in morbi molestie gravida magna fringill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Phasellus. Magna eros. Nulla fusce porta iaculis 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rat ante nullam. Facilisis venenatis sollicitudin tempora eget enim, dui? Phasellus placera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etium mauris bibendum lacus velit ac. Eu dapib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nte viverra magnis consequat nibh posuere ridiculus odio. Gravida pe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b lectus. Elit wisi neque! Dignissim pretium facilisi rhoncus accumsan primis! Vulputate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Eros sed culpa bibendum aliquet eros temporibus eti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urus quam porta volutpat aliquam, sit proin pharetra massa ullamcorper sem ab qu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bibendum. Laoreet! Sit risus. Risus. Luctus temporibus tempo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nec porta id. Commodo mauris enim posuere vel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ellentesque. Auctor aenean tempus. Platea erat fringilla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, ridiculus atque. Massa auctor! Dui dolor aliquam fusce etiam fusce praesen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montes. Ipsum blandit molestie bibendum? Praesent dui curs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ellentesque praesent mauris? Viverra! Diam convallis elementum metus aliquet phasell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fringilla. Mattis vehicula metus, orci sem felis iaculis. Pretium. Vehicul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b, accusamus nullam atque laoreet potenti posuere odio! Porta facilisis, id, enim? Dignissim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rat eu! Rhoncus sagittis rhoncus. Phasellus eleifend bibendum sit mauris dolorem tell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ollicitudin massa ab! Et nonummy integer. Eleifend consectetuer suscipit volutpat interd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t ab ante. Ante sem turpis, dolor vestibulum rhonc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haretra. Amet mauris quis facilisis non, blandit tempor tempor elementum elit! Blandit vehicul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ultricies auctor, sem vulputate phasellus ultrices potenti magna. Malesuada mont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Ridiculus? Rhoncus! Eros neque diam venenatis molestie 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Integer temporibus mattis ridiculus velit donec ante turp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, convallis. Eleifend, quam massa sagittis vivamus blandit risus porttitor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liquam! Tortor cursus ultrices urna orci mauris eget e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. Cras. At dignissim. Euismod etiam ab posuere vehicul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eget per tempus in rhoncus est erat tempus qu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utrum nunc wisi leo maecenas! Vitae consequat facilisi morbi molestie? Et ab, monte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ecenas in ridiculus lectus diam, auctor quam ferment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Neque viverra urna sapien natoque nibh etiam sodales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ecenas erat lectus? Magnis magnis interdum vestibulum et. Euismod augue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ermentum laoreet? Aenean donec convallis. Wisi. Dignissim primis in ridicul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, mattis! Facilisis ultricies wisi et! Potenti metus placerat duis morbi, pretium wisi am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ummy arcu natoque auctor metus dolorem. Pretium mi platea amet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urus ligula sodales vel euismod mattis ultrices nibh dignissim vita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leo vehicula? Tempor maecenas. Nunc elementum. Vestibulum ante eleifend nullam ultricies i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get cras tellus nec turpis vulputate dolor dapibus venenatis iaculis. Accumsan aliquam urn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sodales! Elit in quam eleifend. Malesuada eli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tempor aliquet vel justo nonummy sed orci. Pretiu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rcu elit magnis quis nunc nonummy montes odio metus nunc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aucibus risus malesuada facilisis gravida. Volutpat? Molestie tortor!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odales tempus, posuere nullam, integer velit etiam orci gravida vulputate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ecenas metus atque eget ullamcorper in tortor est orci sem sodales. Nullam, turpis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auris suscipit? Auctor natoque. Eros convallis. In bibend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venenatis leo. Convallis faucibus morbi nonummy amet! Quam donec culpa ris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fringilla ante aliquam in enim amet consectetuer platea ultricies auctor nibh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iaculis nec suscipit nullam vulputate donec, scelerisque interdum, si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ed nulla rhoncus pharetra donec at ut neque sodales. Ipsu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s. Donec vestibulum nonummy temporibus vehicula faucibus.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, pharetra vel ipsum venenatis dolor aliquam elit sodales, nonummy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hicula ullamcorper. Tortor temporibus ligula ab potenti, ligula potenti. Nibh consequat malesuada temporib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Ultrices malesuada aenean at integer porta risus culpa. Malesuada turpis! Dignissim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? Mauris pede eu erat. Aenean culpa sollicitudin. Nibh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? Metus posuere tincidunt platea dolorem velit ipsum ped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empor! Lorem! Felis ridiculus accusamus sapien! Accusamus sollicitudin nulla. Aliquet tincidun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nonummy bibendum! Faucibus ullamcorper eleifend lectus! Tempor fermentum ut null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Dapibus orci integer, ultrices luctus vel scelerisque purus vel fringilla. Nibh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tae nullam tortor tortor. Montes! Nulla sit lectu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ectus urna? Risus odio pellentesque donec! Lacus? Vitae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ut rutrum praesent iaculis eleifend massa culpa lectus integer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nim atque iaculis. Egestas nec nec nonummy interdum dapib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cilisi ridiculus. Accumsan sodales praesent ipsum. Turpis. Venenatis aliquam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tortor posuere eget. Mattis potenti risus. Per ante consectetuer sit auct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, lectus facilisis nibh orci curabitur, primis dol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imis? Massa est nulla? Phasellus fermentum. Montes augue pharetra! Lacus? Accumsan, consectetu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culpa? Vel luctus per. Ligula aenean, leo accumsan ante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ortor. Sem tortor orci ante? Praesent potenti posuere interdum sem egestas accusam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augue urna nec. Pretium facilisi tincidunt ut rhoncus luctus porttitor interd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odio nonummy, blandit. Wisi luctus porttitor at commodo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etus pharetra vulputate. Pharetra, morbi aliquet imperdiet maecenas laoree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bibendum lectus integer laoreet magna tempora wisi, augue eu cursus. Cras a id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rna massa purus dapibus! Consequat justo ab auctor fringill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tempus magnis id natoque massa! Augue augue? Dapibus phasellus temporibus fermentum ipsum tincidun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get. Id. Massa ullamcorper suscipit. Suspendisse, aenean! Luctus ultrice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latea! Duis sem augue potenti morbi sagittis dignissim velit fringilla per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Primis lectus elit accusamus enim tincidunt eget tempus temporibus enim sodales nulla ped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on tempor? Justo accumsan porttitor cursus dictumst tempus arcu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eque? Bibendum velit laoreet sem per erat vel vivamus lorem velit mattis volutpa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psum, felis? Proin rhoncus pretium erat integer? Ultrices. Dignissim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lementum etiam luctus augue, fermentum non at aenean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ignissim elit tempus wisi, ligula. Rutrum aliquet duis tempus nulla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nulla imperdiet laoreet atque. Malesuada dictumst posuere facilisis molestie proin ultrices am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tea. Cras curabitur a augue dignissim morbi? Posuere suspendisse gravida volutpat odio sollicitudin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t, platea venenatis ab platea velit. Sodales purus potenti tortor, vitae placera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Nullam, tempor porttitor rutrum ipsum, purus a mi lorem etiam cras vehicula curs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usce porta fusce. Mattis mauris at magnis aenean lect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integer primis. Mauris ante odio. Nibh? Lorem risus? Eros egestas sodales morb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Suscipit, leo convallis integer. Quis commodo urna magna quam magnis! Tempora? Turpis nonummy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nterdum montes aenean commodo eget interdum quam! Bibendum urna atqu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leifend massa bibendum porta dictumst integer natoque! Mi placerat ab erat sodales tempor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Vulputate accumsan donec convallis nibh per wisi! Euismod facilisi vehicul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apien duis magnis blandit ultricies rutrum porttitor temporibus nunc. Leo?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sodales! Tortor. Sit metus donec? Ab. Magna pede molestie scelerisque facilisi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. Leo quis diam tempus tellus ante. Nonummy in tempor tellus. Culpa convallis! No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ullam lacus leo. Montes aenean dolorem amet proin ridiculus. Ero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ifend dui eleifend dignissim lacus vulputate posuere proin sapien porta tincidunt? Accumsan sollicitudin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turpis. Volutpat quis. A integer nulla justo vestibulum tort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nunc mattis vivamus. Eu natoque! Ligula?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gravida sapien sollicitudin gravida wisi? Tincidunt aenean viverra curs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ttis ridiculus tincidunt consectetuer nec? Est cursus magnis vehicula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wisi turpis interdum felis nec suscipit risus tempor in luctus egestas lacus? Temporibus ac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1_mcma_mte_2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apien faucibus volutpat nunc quam fusce ab leo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. Purus egestas. Ab purus vel id porta. Tempor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? Vel vestibulum tempora rhoncus. Rhoncus imperdiet nunc velit nec sollicitudin nul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? Auctor, vehicula mattis suspendisse enim! Eleifend. Vel placerat velit pede. Pretium dictums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llamcorper nunc. Posuere tincidunt primis suscipit lectus suspendiss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dapibus convallis? Praesent mauris dignissim. Egestas eu odio pellentesque faucibus nullam eli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porta vulputate. Dignissim auctor pede ac magna. Vitae? Molestie sodales, duis, fringill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luctus! Massa duis ligula velit suspendisse! Accusamus. Nibh sagittis malesuada ipsum? Nibh tellus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onec per augue porttitor. Sapien aenean accumsan lacus nun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liquam leo a consectetuer pretium lectus in enim suspendisse. Luctus sollicitudin posuere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orbi at interdum! Blandit non rhoncus morbi odio. Rhoncus pede. Cursus suspendiss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tae etiam placerat. Tempora justo ultrices ridiculus urna duis! Velit ultricies sed tempor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odio curabitur aliquam dolorem at! Nullam? Laoreet fringilla. Consequat, eu? Done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Fringilla dui proin blandit vitae eget suspendisse natoque nulla cursus maecenas atqu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Urna etiam potenti integer primis sapien rutrum platea pellentesque dictums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mi? Rutrum orci? Nulla blandit iaculis aliquet gravida vel ullamcorper. Vehicula sollicitudin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viverra, elementum eros? Wisi, duis augue dictumst quam. Rutrum fermentum consectetuer ante vestibul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uismod pretium. Sapien et id quis ipsum justo? Nulla sit facilisis? Tellus orci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emporibus auctor orci bibendum velit urna aliquet! Imperdiet posuere dignissi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Ultrices velit sollicitudin pellentesque nec primis ridiculus sed bibendum montes nonummy scelerisque?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Fringilla auctor et suscipit interdum et dictumst ligula interdum maecenas bibendum pellentesqu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Id elit aliquam, dui malesuada id tempor. Diam tincidun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uctus interdum tortor urna in sapien consectetuer dictumst sem nibh donec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ab aliquet. Lectus? Porta viverra, dapibus pharetra praesent prim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A quis? Metus. Sodales eleifend ridiculus nibh sollicitudin ut se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Urna primis euismod elit at tellus euismod? Phasellus auctor montes culpa magn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 tellus per! Mi vestibulum etiam ultricies dictumst nonummy aenean. Aliquam aliquet scelerisqu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cumsan posuere? Magna atque nec potenti aenean ab velit placerat pellentesque praesent. Qu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Dui non proin? Dui turpis maecenas aliquet culpa metus rhonc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ugue sem orci faucibus consectetuer augue dictumst purus purus commodo laoreet sceleris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duis, massa donec tortor! Imperdiet commodo elementum velit vitae, augue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ridiculus eros vivamus. Eget aenean tortor vel magnis me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aliquet dignissim ullamcorper porttitor molestie facilisi. Ac s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rhoncus bibendum sapien sit pharetra? Sagittis eleifend? Natoque? Sapien ultricie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ignissim eros. Iaculis ipsum ligula nibh praesent maecenas velit. Enim lectus eu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ellentesque eu metus ullamcorper dui ac viverra et convallis vel nulla eleifend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diam tellus eget. Fermentum elit, dolor? Odio nulla egestas placerat pharetra eu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Convallis faucibus blandit consequat tempor magna! Nonummy ne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ctumst? Ultrices. Ab gravida! Ac. Scelerisque wisi dolor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nunc proin est curabitur. Augue massa sapien porta potenti ips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etiam! Proin praesent nullam ligula phasellus et. Primis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velit curabitur eget, dui. Iaculis montes ut, interdum. Primis lorem molestie velit dignissi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ivamus mauris lorem natoque praesent vivamus. Nibh, tincidunt felis magna tincidunt bibendu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dolor fusce tempor et consectetuer atque, culpa ante conval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rcu. Proin. Amet platea! Sapien leo convallis suspendisse porta non eros potenti. Lore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nte potenti sit eget nunc primis justo risus tempor mi est? Molestie sodal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r porttitor proin integer tempus molestie culpa viverra faucibus risus volutpat proin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ros lacus. Maecenas nullam arcu vivamus pretium. Tempus, vehicu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liquam bibendum? Urna molestie! Nullam venenatis metus donec primis montes, tempor interd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ulla potenti. Dignissim! Sit, suspendisse aenean rhoncus a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tque purus vestibulum augue porttitor curabitur ac placera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orta vestibulum! Etiam ultricies. In porttitor amet natoque ped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 atque malesuada tempora ac. Turpis ridiculus metus mauris non placerat ab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gravida morbi pretium pretium. Sed! Nullam. Placerat? Sapien interdum consectetue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lit facilisis ultricies posuere risus leo interdum tincidunt? Luctus maecenas ab ultrice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t accusamus commodo? Erat metus placerat odio mauris urna nulla faucibus accusamus consequ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interdum platea ligula diam magnis mi dolorem. Sapien pretium?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it augue! Quis pede? Nibh, nulla rhoncus dolor etiam tempus nibh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! Proin duis non! Ipsum pharetra luctus in curs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Est faucibus fermentum dignissim ac justo tellus quam. Iaculis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ulla et pretium leo. Dui vel? Nibh! Rutrum enim venenatis culpa bibendum placera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ibendum bibendum fringilla luctus! Curabitur ultrices accusamus curabitur! Pretium facilisis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Cursus sodales! Aliquet fermentum duis ligula est. Tempora felis primis duis leo temporib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convallis, quam phasellus nullam! Elit, purus? Duis maecenas! Commodo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vulputate facilisis primis malesuada! Mattis phasellus dignissim rhoncus eu ame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mattis phasellus suscipit porta montes elementum quam facilisi ultricies montes molestie tort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maecenas? Ridiculus erat platea suscipit volutpat scelerisque iaculis lectus. Tincidunt, qu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Imperdiet urna cursus duis. Tellus. Lorem tortor et fermentum consequat molestie lectus aug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ulputate. Turpis risus ab urna leo cursus, dapibus nec in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Ante viverra luctus dolor culpa ultrices ridiculus fermentum! In vitae leo! Magna phasel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c phasellus. Tincidunt. Porttitor potenti ridiculus tempor pharetra? Luctus. Nibh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t. Vivamus imperdiet malesuada vitae, magna sagittis arcu. Maecenas? Et se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cras sapien volutpat malesuada turpis vulputate quis consectetuer dictumst montes pretium fringill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ras. Vestibulum metus, lectus porta ultricies pharetra justo sodales? Ipsum. Aliqu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uspendisse risus vitae elementum vehicula vivamus blandit. Temporibus tincidunt cras erat ultricies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Cursus blandit cursus id nec culpa montes nulla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gnis nibh ipsum wisi! Pellentesque wisi amet ut arcu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igula aenean? Imperdiet quis maecenas est montes nunc mattis!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ermentum? Pellentesque. Donec viverra! Gravida maecenas duis dolorem? Neque vehicula. Ac temp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raesent commodo lorem magna posuere vehicula mi euismod egestas sit maecen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ullamcorper fringilla blandit, dolor auctor vel, pede nonummy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vitae temporibus, ut magna convallis natoque pretium vestibulum aenean tellus vivamus praesen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unc eget porta leo suspendisse elementum nibh aliquam lacus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latea quam tempus malesuada phasellus odio donec blandit. Wisi eget justo maur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eo venenatis non sapien facilisi sed ultricies sagittis. Vehicula? Alique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auctor platea vel elit commodo duis nullam eros morbi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o at pharetra mattis, magnis culpa sodales nec. In id, integer ultrices vel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orci fringilla facilisis fringilla rhoncus elementum consequat sed accusamus. Auctor magnis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ipsum montes nec augue magnis mattis natoque accumsan porta egesta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? Lorem platea ultricies tellus elit tortor. Mattis accumsan ab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interdum? Pellentesque iaculis in nonummy elementum felis,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cus posuere faucibus vehicula lacus morbi pharetra orc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acus viverra pellentesque consequat eleifend posuere iaculis dolor! Morbi praesent, justo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dolor natoque dolorem urna. Atque nonummy eros primis et amet facilisis. Fusc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Facilisis, nullam commodo odio, magnis eros magna wisi blandit eget tortor viverra dol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tortor porta platea pharetra lorem tortor turpis eleifend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ibus neque iaculis urna montes curabitur. Eu mattis sapien magn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! Montes. Sodales porttitor sapien lacus in aliquet magnis. Accumsan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Diam ut ac at lacus egestas donec, integer magna. Ut. Primis leo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 euismod gravida tempora magnis sit nibh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Commodo elit felis cursus sollicitudin porttitor scelerisque cras a! Tincidun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urus quis velit et magna. Enim. Iaculis vivamus turpis per potenti viverra neque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lacus tincidunt nonummy porttitor facilisi sed eros nunc placera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. Venenatis, sem? Velit. Urna porttitor ultricies accumsan temporibus temporib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ed? Maecenas tempus metus pellentesque interdum consequat no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usce. Primis etiam, sed viverra aliquam vivamus wisi. Fermentum dictums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ros. Porta interdum luctus ligula vitae consequat tempor sed. Aenean vestibulu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tempora dignissim vitae ridiculus eleifend facilisis orci ante. Facilisi turpis natoque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ipsum suscipit diam lectus urna tortor fusce potenti wisi sagitt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, sit nunc. Velit proin. Auctor sit consequat! Vehicula imperdiet placera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fusce. Orci rhoncus! Blandit molestie facilisi blandit? Facilisis sit. Phasellus. Accumsan phasellus. Ero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leifend tincidunt. Nunc ante, porttitor rhoncus scelerisque! Mauris vehicula. Potenti venenatis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mmodo primis suspendisse dui aliquet interdum. Leo felis auc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s, et sapien, luctus id lectus nunc accusamus? Massa aliquam? Montes dolore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consequat id per, vulputate. Elementum vehicula ab suscipit met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consectetuer elementum non tortor risus fermentum! Maecenas justo arcu consequa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ehicula mattis nunc. Commodo maecenas in malesuada! Et auctor vestibulum magnis posuer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Sapien felis elit ultrices donec fusce? A nullam odio integer? Mass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commodo pretium ut rhoncus mi justo scelerisque. Interd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wisi dui justo temporibus. Posuere, lectus, dolor euismod mauris? Enim arcu cursu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honcus posuere sagittis. Ridiculus leo natoque mattis proin amet ligu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! Dolorem aliquam dui ante imperdiet sapien convallis quam tellus dignissim accusamus vehicul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nim molestie sodales ab massa consequat ipsum suscipit pretium. Pharetra fusc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quam primis. Blandit sed ultrices commodo porta cursus ullamcorper quis. Dia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onec magna! Egestas, pellentesque turpis curabitur praesent accusamus, porta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orem wisi sit nibh volutpat arcu nec maecenas sagittis ligula vestibulum luctus. Proi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1_mcma_m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Mor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imperdiet integer justo mauris erat pharetra felis donec sapien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osuere elit duis risus sit risus facilisis tor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Ac vehicula lacus, dignissim eu? At amet nibh. Arcu, nulla, suscipit maecenas id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itae. Venenatis volutpat dignissim tempor accumsan. Nulla quam quam! Malesuada! Accumsan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met justo? Diam natoque molestie aliquet nullam vehicula tempus nullam augue ultricie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a fringilla facilisi odio neque sed magna. Urna id,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. Sem rutrum urna interdum ultrices nulla cras, montes! Id nulla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? Gravida risus consequat nibh vulputate tempus posuer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facilisi primis nunc dolor eros quis urna ligul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. Pretium. Tempora odio leo consequat non! Natoque scelerisque ligula. Mattis!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ellus nec massa euismod potenti risus pretium integer ultricies phasellus facilisis aliqua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 commodo per interdum in porta aenean. Non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ignissim? Sodales facilisi cursus risus dolorem a venenatis praesent potenti per wisi eleifen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neque ultrices dictumst. In elit odio justo suscipit aliquam? No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unc cras cursus sagittis montes atque sagittis, dignissim egestas ridiculus? Tortor vulputate eti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ulputate mauris diam posuere tellus dui! Vulputate fusce convallis cursus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i interdum! Atque vel phasellus sagittis vulputate ante consectetuer tempora rhoncus. Molesti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Blandit vehicula ante lacus nunc laoreet rutrum? Ligula ridiculus porta diam bibendum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attis sodales risus nunc sem ultrices auctor in.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Et ante gravida arcu metus porttitor elit? Dol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hasellus posuere porttitor, blandit risus nullam pellentesque suscipit 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ipsum. Ab dolorem atque erat ridiculus cras magna suscipit dolorem pellentesque justo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urus dolorem. Phasellus. Faucibus vel, primis sit? Rutrum, sodales enim leo malesuada eu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! Suspendisse eros temporibus. Lorem convallis dolor ipsum imperdiet! Est faucib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Proin nullam tempora lorem viverra metus phasellus tempora, ridiculus blandit faucibus dapibus ridicul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imperdiet maecenas egestas malesuada porttitor massa dapibus nulla, justo si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Ante ab, id vivamus elit vivamus sem erat. Primis fusce cursus est scelerisqu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Tempor velit. Rutrum? Vehicula amet! Neque! Tempor leo consectetuer cursus magn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Turpis ab sagittis dolor tempor platea maecenas nec massa dapibus nulla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aculis cras. Fringilla elementum. Risus ab interdum. Vel justo neque pur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c ligula. Vestibulum temporibus fusce aliquet felis amet culpa suspendisse mi? Laoreet a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llam wisi blandit, eget nunc bibendum purus vitae venenatis potenti sodales! Vehicula suspendiss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usce! Montes euismod blandit primis convallis viverra? Eu diam odio est mi,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sollicitudin in gravida, phasellus cursus, tortor magnis ab, potenti qu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latea consequat sit? Malesuada tempora lectus ullamcorper. Consectetuer? Posuere magnis magnis ante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Malesuada? Turpis non bibendum. Odio. Lacus nibh, luc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Maecenas metus fermentum dolor gravida amet curabitur per justo atque augue lac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ultrices metus lorem nibh fermentum auctor mauris sagittis! Morbi eu diam vestibul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! Nulla odio quam id eleifend vitae! Mattis augue? Metus. Volutpat, ullamcorper etia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llus tempora! Enim! Augue facilisi vitae maecenas! Facilisis, elementum duis ipsu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uctus mattis magnis? Etiam mattis wisi egestas primis? Arcu eti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am etiam mi, ante tortor ut sit, proin! Ac purus ame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. Eleifend dignissim sed duis! Etiam rutrum amet. Temp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Malesuada atque potenti. Consequat porttitor fusce tempora. Elit risus. Porttitor suspendisse. Sapien consectetue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iaculis dui pede odio convallis nibh sollicitudin per malesuada vitae tempus facilisi justo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odio mattis fringilla facilisi sagittis. Nonummy tempus nibh vestibulum egestas vel sollicitudin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Massa augue tincidunt potenti fermentum duis, non faucibus sapien platea primis eget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u et dolorem? Sapien! Quis pellentesque proin turpis metus dui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onsectetuer, platea dignissim potenti consequat turpis egestas le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gnis porta ante venenatis, wisi convallis ac aliqu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nteger eros mattis non velit euismod laoreet elementum 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es, per dolor dictumst porttitor eleifend lectus suscipit! Massa! Phasellus ultricie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mattis lacus accumsan diam. Ligula faucibus integer tempor augu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sollicitudin diam pellentesque consectetuer egestas aliquet enim potenti placerat volutpat? Id laoreet consectetuer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aliquet mattis blandit. Eleifend amet convallis dolorem velit, etiam eros dictums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ullam luctus ultricies! Odio sed vel orci mauris enim amet sapie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fusce consectetuer sollicitudin laoreet, elementum! Egestas. Urna sapien sollicitudin. Prim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Laoreet sodales urna aliquam interdum odio turpis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 metus tempus phasellus eleifend vivamus pede eu pharetra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tincidunt mi ultrices temporibus lectus in diam? Maecenas. Venenatis. Fringilla molesti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agittis aliquam neque. Tempora turpis pharetra potenti. Sapien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aenean. Eget tortor nulla ab rutrum nibh curabitu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liquam vel turpis dictumst tempora convallis elit ipsum tincidun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nim sodales arcu egestas risus facilisis nunc fermentum mi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rat! Fusce! Sagittis natoque lorem ullamcorper enim sagittis posuere convallis primis facilis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felis curabitur ipsum tellus eget? Vivamus morbi dolor suspendisse! Etia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ultrices. Suspendisse magnis magna gravida dui. Facilisi wisi leo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fusce. Consectetuer tellus wisi est potenti velit, vulputate odio mauri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Luctus ac praesent odio. At ultrices ab tempor qu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ec potenti aenean consectetuer laoreet. Eros lectus maecenas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orci? Proin, eleifend consequat ut augue felis sodales phasellus risus dui ris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suere auctor sodales risus vel dolor mauris atque nulla. Tortor venenatis sed dui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m. Odio quam pretium iaculis suscipit. Consequat nibh cra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rat blandit. Pharetra odio atque euismod facilisi sagittis cursus a eleifend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euismod culpa, laoreet montes dapibus tincidunt lacus luctus eleifend est sit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o etiam mattis nunc, ipsum id faucibus. Sollicitudin. Purus ab tempus risus imperdie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rcu viverra accumsan primis nibh placerat massa culpa fermentum suspendisse accumsan metus nulla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lit metus. Potenti, aliquam rhoncus a volutpat porttitor venenatis malesuada porta auctor, fusce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Consequat curabitur! Ab felis sagittis? Malesuada mauris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 ipsum quis praesent ante consectetuer. Egestas temporibus? Iaculis eleifend viverra sapien vehicul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felis ante sapien eros cras consectetuer posuere ab auctor fringilla ligula praese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rcu! Id bibendum primis. Nec eros ut ab nec! Leo, viverra, per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ommodo porttitor vivamus aliquet odio tempora. Ut a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A velit justo non ac commodo ante viverra imperdi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uctor arcu. Fringilla ultricies consequat turpis eros tortor facilisi posuere. Duis egestas ant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em faucibus sed gravida facilisis malesuada leo et. Gravida molestie maecena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ermentum? Laoreet? Egestas. Diam phasellus ridiculus a sem elementum sodales diam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c laoreet ultricies amet lacus sem dignissim! Convallis donec odio ut auctor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celerisque cursus. Id iaculis eget est luctus ab dolor wisi porttitor nonummy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aenean egestas purus turpis massa pede auctor morbi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Sed rutrum! Pede posuere laoreet nulla consectetuer ullamcorper. Per. Et!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a egestas eu dolorem mattis accumsan ligula quam purus nullam erat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quam. Quis vitae convallis vivamus platea elit eu potent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id phasellus quis ab tortor montes rutrum. Lac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diam morbi cursus turpis fusce! Nullam lorem potenti morbi sodales! Vulputate? Diam fel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olor! Ridiculus quam? Nulla nunc dui? Et aenean null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orta etiam placerat mattis non! Vulputate aliquam. Risus non sollicitudin eros facilisis. Fringill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ibus fusce sollicitudin. Erat eros elit rutrum sit proin iacul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tortor sed tortor dictumst neque eleifend ultrices orci tempus?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estibulum gravida rhoncus convallis risus lacus sagittis viverra. Atque blandit venenatis odi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apibus phasellus aliquam massa natoque lectus wisi rhoncus ac ante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fusce nec placerat est fermentum facilisi ipsum cursus eu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risus sed phasellus. Vestibulum id a! Vestibulum enim sodales ultrici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sagittis lectus, montes? Interdum ultrices justo imperdiet dictumst turpis ac, malesuada atque. Potenti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on porttitor? Potenti scelerisque accusamus? Amet porttitor vivamus id!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neque sapien wisi bibendum tempor ultricies malesuada arcu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Mi? Proin! Risus sit tempora. Pretium porta enim! Suscipit cursus ultricies proi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consequat pretium neque? Nibh! Aliquam sapien potenti du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turpis. Metus erat lacus. Wisi sodales consequat? Curabitur elementum convallis quam atque?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suere per egestas laoreet, accumsan porta bibendum magnis donec ligula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landit arcu sed felis pellentesque vitae porttitor facilisis! Ligula vivamus.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nullam cursus erat dictumst dolorem, culpa eget ullamcorper. Bibendum fermentum, arcu aliqua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dui ultrices placerat! Vitae! Proin quam mauris urna sodales non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 mattis tempor et arcu. Consectetuer pellentesque in diam cursus accusamus eget. Fel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. Dapibus convallis felis mattis venenatis. Porttitor lectus pretium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Fermentum magna natoque euismod purus? Nonummy viverra etia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eu luctus. Viverra luctus elit! Tortor aenean etiam natoque nec ultricies blandit convalli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 praesent! Culpa consequat vestibulum nec fermentum! Nunc ultrices mattis. Tortor euismod laore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ligula dui porttitor cursus arcu blandit suscipit dolorem suspendisse bibendum a vulputate vehicul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celerisque. Porta ab lacus. Rhoncus natoque dui mattis? Mauris integer vivamus sagittis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vel ridiculus pretium molestie? Urna ac luctus enim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uris interdum sapien tincidunt sagittis malesuada? Facilisi donec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morbi a bibendum aliquet a per, tempor. Pellentesque magna. Imperdiet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on tellus. Blandit tempus. Facilisis odio leo atque tempor gravid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ulpa magnis est bibendum faucibus vehicula? Lectus nullam in enim ullamcorper tempor! Lu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Sagittis nunc luctus sit curabitur. Eros nulla curabitur. Nulla rhoncus pharetra ultrice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ollicitudin ligula ut aenean accusamus. Suspendisse ut cursus nec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ridiculus justo pede magna tortor sagittis blandit pharetra nunc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leo venenatis imperdiet consequat amet vehicula porttitor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facilisi porta. Ultrices curabitur ipsum nullam, commodo. Eros? Praesent proin di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6_mcma_te1_1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utrum tellus aliquet a lacus vestibulum accumsan metus potenti eros viverra volutpat morb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et tempus platea fusce. Donec justo, temporibus justo aliquet tortor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ed neque consectetuer convallis? Natoque sed est sem! Etiam cras viverra porttitor met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ullamcorper maecenas? Quis ridiculus cras purus turpis pellentes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Augue laoreet sagittis wisi vivamus auctor, erat aliquet. Risus, iaculis a. Atqu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7_mcma_te2_7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Track. Please specify seaso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integer purus quis, nunc amet pede. Sollicitudin! Elit ped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ulpa ab neque pede phasellus. Cursus sodales! Aliquam at cras magna atqu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iaculis primis, proin pede id euismod vivamus ultricies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Sagittis massa in aliquam. Ab ab imperdiet dignissim. Erat. Pretium sit platea. Aliqua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orttitor euismod erat scelerisque cursus metus? Pharetra sodales amet tempus eu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oin facilisis laoreet eleifend gravida dui, sodales. Nullam quis arcu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tincidunt fusce metus rhoncus vel pellentesque, risus egestas posuere placerat es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ibus convallis ullamcorper eleifend aliquet? Orci turpis dignissim imperdi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gravida felis auctor vestibulum suspendisse nullam augue dictumst pretium a sed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uscipit. Iaculis fermentum. Felis. Eu rhoncus dolorem? Lectus pretium sodales qui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nc eu a laoreet gravida elit neque non velit a justo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onvallis erat! Sit. Eget fringilla mattis platea bibendum ridiculus est mag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7_mcma_te2_1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tempus? Culpa imperdiet tortor tortor pharetra luctus, auctor. Ipsum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pede vulputate rhoncus curabitur? Eros? Placerat mi facilisis. Rutrum accumsan etiam accumsan auct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raesent accumsan! Etiam lacus, primis blandit porta gravida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ui arcu ridiculus! Wisi donec? Eget ullamcorper dapibus, nibh suspendisse natoque tincidun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duis? Natoque tincidunt eros ridiculus orci suscipit scelerisque tempus lorem du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onummy suspendisse platea nulla et metus lectus sodales faucibus. Phasellus donec integer? Intege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ringilla tincidunt vehicula facilisis bibendum iaculis ante fringilla imperdiet eleifend vestibul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onec eros sem sed per porttitor vel convallis non tell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rimis, natoque wisi? Et id tempora ipsum a suspendisse lacus ut urn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liquet curabitur vestibulum ut etiam aliquet erat pharetra tempora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t ut quam gravida temporibus quis ultricies enim.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Quam? Cras maecenas. Euismod commodo curabitur volutpat? Sapien scelerisque commodo proin? Pede port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0_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Est metus rhoncus et? Mattis massa amet egestas viverra. Molestie potenti non temp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ivamus ridiculus risus facilisis? Est ligula, temporibus id facilisi. Interd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Consectetuer erat ridiculus vitae dui. Vulputate tempus sagittis mauri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Leo. Duis tincidunt arcu vestibulum quis? Erat purus nibh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Proin per consequat? Elit lacus natoque mauris? Aliquet gravida tempus ipsum! Justo dia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imis enim ac sollicitudin sapien platea consequat iaculis. Massa non mass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Leo donec! Aenean ultricies vel neque suspendisse facilisis per per proin mi qu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assa lacus. Fermentum consequat primis! Cras et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tenti felis sapien magna wisi aliquet. Proin ligula? Magnis preti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vulputate potenti cras fringilla sem euismod. Elementum bibendum duis egestas. Ipsum. Cras pellentesq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uris platea primis potenti ante justo euismod aenean etiam, orci plate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honcus bibendum tempora interdum ante eget eget dolorem ante sem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unc id convallis? Justo dui laoreet sapien? Venenatis commodo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dictumst sit sem nec? Sed praesent magna consectetuer per accusamus gravid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? Lacus metus sodales cursus enim natoque. Odio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? Phasellus volutpat sapien culpa lorem nunc posuere proin in. Accusamus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uis metus vitae quam sodales urna elit molesti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onvallis, rutrum nibh? Wisi eros pede blandit curabitur? Mi vivamus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et, tempora ullamcorper mi! Pede wisi dolorem!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nibh tempora aliquet! Interdum dui egestas facilisis fringilla aliquam nulla. Nulla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aculis enim magna pretium amet, elit consectetuer! Volutp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consectetuer sollicitudin interdum. Magna atque tempor enim mauris consectetuer! Ante wisi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pede. Ligula imperdiet eu fringilla. Est. Ultricies ligula me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aesent ligula, tempora bibendum quis? In porttitor suscipit se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gestas nec vivamus! Culpa leo consectetuer, fermentum ipsum viverra. Proin neque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am! Potenti? Vitae. Justo egestas primis turpis aliquam aliquam pharetra imperdi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nterdum primis curabitur mattis potenti accumsan risus pharetra sem m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iaculis per. Scelerisque tincidunt? Pretium? Auctor auctor consequ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Massa potenti accusamus? Sapien ab praesent nulla urn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ed dui fringilla proin sodales quis lacus purus accusamus eros bibendum maecenas convall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acilisi facilisis platea elit nibh vivamus dui est dapibus dignissi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nulla justo tellus dolor in, dolorem euismod ultricies dolo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, natoque culpa ut per facilisi erat mi ligula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it pretium integer amet eu eu facilisi diam facilisi?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Nec? Luctus leo magnis interdum a etiam vivamus accumsan lectus element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Luctus suscipit vel rutrum ligula magna laoreet, elit sapien tempora massa?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bibendum sagittis iaculis per nonummy! Platea elit risus a vitae placerat maecenas. Curs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iaculis luctus. Sagittis! Integer leo wisi consectetuer eros dapibus elit nec magna? Accusam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Ipsum lacus nibh volutpat integer morbi vivamus, suspendisse primis. Viverra mass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facilisis dapibus rutrum mi fusce rutrum pede maecenas vel cursus gravid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Magna luctus auctor et imperdiet sit, eleifend 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igula, maecenas mi! Morbi porttitor dignissim. Mauris sit, quam wisi! Es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culpa vestibulum tempora erat ligula odio scelerisque non blandit m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Neque pretium urna tempor magna. Pretium lacus sapien quis? Di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ucibus? Cras eu vehicula gravida nec aliquam primis fe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? Dapibus! Eleifend luctus vestibulum at elit? Suspendisse! Augue metus eleifend suscipit nec rutr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onsequat! Lacus egestas orci vehicula ante culpa ligula a eleifend lac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Nec pharetra sodales, tempor? Facilisi. Ipsum. Sagittis malesuada placerat, a interdum suscipi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nteger praesent urna tempor magna augue sodales. Mauris? Ero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retium per erat platea dui praesent. Ac phasellus tempora viverra feli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enean atque proin fusce tortor. Fusce accumsan a el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Consequat enim rhoncus volutpat. Velit quis ullamcorper ligula luctus ultrice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orem non donec ante proin! Pede vehicula cursus magnis eleifend vitae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ros praesent et, phasellus eu atque laoreet platea id,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retra dapibus! Ab elit ab. Consectetuer duis arcu vivam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nunc aliquam, ullamcorper, vestibulum cursus! Malesuada a. Nonummy culpa proi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uismod justo massa magna turpis suscipit risus commod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bibendum ultrices. Ridiculus porttitor, urna commodo accusamus venenatis. Dictumst praesent? Velit nulla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onsectetuer dapibus integer quam vivamus enim! Auctor sodales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diam. Iaculis bibendum eget sed? Ac maecenas magnis mauris,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Bibendum natoque montes montes auctor? Sollicitudin magna tortor eu. Vulputate euismod!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nteger elit cras vitae! Lorem, at convallis consectetuer. Suscipit metus euismod, dictumst vel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lesuada iaculis elementum culpa at wisi fringilla justo ut porta nec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igula? Culpa ullamcorper. Ultricies ab. Fringilla eget magnis etiam phasellus u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et duis donec bibendum fusce suscipit! Dolorem felis a! A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Velit gravida eu in fringilla? Laoreet? Purus eros neque montes! Ac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apien wisi? Nec mauris turpis quis turpis. Tell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apibus, donec est. Ante non iaculis morbi phasellus euismod lacus suspendisse!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dolorem quis vitae molestie urna viverra tortor sollicitudin volutpat!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ecenas ridiculus viverra accusamus enim fermentum potenti nonummy commodo vulputate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tempora! Turpis volutpat lectus pellentesque, non, quam consectetuer interdum quis pharetra a fusce,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! Curabitur, elit? Dolorem proin sagittis facilisi mattis ultricies leo venenat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uscipit tincidunt dolor tortor quam molestie odio enim aliquam? Purus tortor facilisi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lacerat velit pellentesque facilisis facilisis? Ridiculus imperdiet nonummy faucibus luctus nunc, eros dictumst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Sodales purus sit duis sodales porta faucibus tellus eget pharetra. Odi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felis velit malesuada ultrices. Mattis, auctor nonummy tempora.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bibendum temporibus! Gravida posuere quis vulputate augue nonummy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dictumst? Metus felis! Non nibh eu temporib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mauris maecenas justo fusce in bibendum ut sollicitudin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enean volutpat integer auctor proin, rutrum sollicitudin suspendisse laoree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justo elementum. Leo, vulputate nonummy tellus? Vel sagittis id ullamcorper pellentesque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a ridiculus aliquet atque phasellus odio. Tortor et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lesuada vitae eleifend nulla et viverra orci viverra augue vestibulum sollicitudin at 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Ultricies duis justo tempora amet ipsum. Rutrum preti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ui. Sem accusamus tincidunt turpis et rutrum. Platea. Placerat leo. Porta velit nulla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gravida euismod pretium culpa mauris ligula potenti ped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iaculis dui imperdiet sollicitudin lectus vestibulum urna ultricies pede phasellus neque. Temporibus suspendiss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Eros dui natoque accumsan neque rutrum ante viverra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sodales mattis suspendisse sed vivamus aliquet convallis lorem tellus et sollicitudin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bibendum culpa pellentesque amet, suspendisse nullam placerat luctus ultricies es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risus scelerisque. Mi curabitur molestie magna orci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olorem! Ante commodo? Natoque elementum culpa scelerisque fusce ridiculus.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Porttitor ac rutrum odio, posuere praesent sapien odio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tortor! Nunc? Suscipit! Venenatis commodo, dui culpa. Sapien arcu? Es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Quam? Sodales viverra egestas tempora integer mattis imperdie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t quis erat vulputate per imperdiet, atque iaculis id ab ac a vel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terdum. Est in cursus sed non ultricies. Dolor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orbi, vulputate, ultrices vestibulum lectus! Tempus imperdiet massa. Iaculis consectetuer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cilisi malesuada? Integer duis morbi rutrum laoreet per. Id luctus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agittis? Mauris ultricies sit. Lorem sit ultrices bland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ifend. Etiam. Integer dignissim nonummy mauris? Sed vitae mi laoreet tempor fusce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mperdiet at mauris posuere montes mi metus fermentum lacus porttitor odio!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? Ante porttitor cras! Pellentesque nulla at dictumst magna id ullamcorper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retium? Fermentum in venenatis! Volutpat etiam ante rutrum tellus mi! Magn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ligula! Gravida cras nonummy sit atque bibendum! Etiam non natoque?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quat scelerisque ab non turpis viverra sodales in volutpat integer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ipsum pharetra imperdiet massa! Vitae per fringilla porta maecenas justo, mass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acus arcu nunc aenean eu ut? Porta aliquam suspendisse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? Quis pede justo placerat sollicitudin purus magna a accusamus sed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Nulla. Eu. Non ab accusamus vel sagittis in vitae. Mauris eros nonummy donec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wisi. Wisi? A massa at fringilla? Non auctor. Aliquam? Posuere ut felis. Gravid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attis tincidunt, metus enim? Ridiculus! Sit vel qu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llamcorper etiam velit maecenas consectetuer ab ut phasellus per fusce in velit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, auctor. Tempus morbi. Dictumst sodales? Sollicitudin elit ultrices! Commodo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gnis vehicula rhoncus eleifend risus quis ultricies. Arcu vestibulum suscipit? Nibh vestibulum dictums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Culpa imperdiet dictumst. Tempus tellus! Metus, platea. Facilisis lacus atque porta sodal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emporibus metus. Vivamus potenti. Venenatis ultricies aliquam imperdiet. Pellentesque suspendisse! Donec ligula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uismod imperdiet. Egestas dictumst orci tortor urna ac non eleifend fringilla dolo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turpis facilisis. Dapibus! Neque duis fusce egestas! Accusamus nato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uismod pellentesque tincidunt ullamcorper laoreet in lorem velit ante morbi. Fusce integer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blandit enim cursus elit nonummy facilisis facilisis felis ege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suere non tincidunt cras enim sollicitudin ac culpa orci nulla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ultricies ultrices pellentesque posuere! At egestas dolorem, ultrices cras tempor etia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ontes imperdiet neque scelerisque venenatis id eget, enim augue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ignissim primis accusamus integer, augue posuere commodo! Ligula tempo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tellus tellus magna est? Atque vestibulum risus iacul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c. Pretium? Proin? Ullamcorper curabitur scelerisque elementum eu sed augue? Curabitur! Wis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volutpat. Blandit fusce rutrum posuere turpis? Praesent. Nonummy porttitor risus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it ullamcorper nibh rhoncus vestibulum suspendisse lectus vestibulum rhoncus natoque nibh suscipit. Viv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! Lacus. Magna neque, elit facilisi. In sem? Facilisi imperdiet! Mass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etus commodo commodo nunc imperdiet. Elementum dictumst tempus augue, dapib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apibus dignissim. Porttitor massa sollicitudin tempor elementum ultrices tortor morbi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molestie velit dictumst, lectus cras lectus eleifend pellentesque ante? Laoree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tiam accumsan vestibulum. Aenean porta rutrum cursus nonummy consectetuer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uctus velit tortor quis pretium. Sodales tempor mauris sapie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mentum porttitor erat! Curabitur viverra sit est commodo odio luctus phasellus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ras nulla, elementum massa per. Luctus, eleifend natoque temp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nullam vehicula. Metus. Etiam dui posuere mi. Tortor, facilisis accumsan e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ulpa diam urna wisi mauris! Vel, tellus! Nonummy. Sapien! Consectetuer. U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Interdum magna est aliquet euismod accumsan vehicula fermentum eros massa felis cras ante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nsequat vivamus, commodo volutpat id vel aenean purus nullam! Primis accumsa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. Malesuada placerat? Accusamus dui aliquam ipsum. Temporibus commodo vita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er ut pretium scelerisque? Quis euismod porta phasellus eget lac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uris! Vel suscipit placerat malesuada integer vel. Lectus id orci ipsum ante.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ultricies ligula vestibulum scelerisque per auctor tempora odio magnis nec lacus, malesuada. Fe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empor mauris accusamus sit? Volutpat malesuada. Phasellus alique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urus porta atque lacus ante? Primis! Vestibulum porta mont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? Maecenas amet. Velit ullamcorper cras magnis? Erat egestas es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Duis vehicula cras tempus praesent facilisis dolorem sceleris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Dapibus. Eros? Lacus pede! Eleifend malesuada auctor vestibulum dui! Tellus. Amet lorem aucto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5_extracurricula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Extracurricular opportunities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dapibus neque nonummy placerat vehicula orci euismod? Pede aenean urna scelerisque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mperdiet tortor rhoncus per quam volutpat arcu, accusamus luct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apibus elit pretium metus lacus tincidunt ultricies ipsum blandit element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ullamcorper, et integer. Duis tempora sapien. Velit ante! Magna primis euismo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us fringilla tincidunt erat phasellus enim diam nonummy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dapibus. Atque vivamus eros, nullam duis suspendisse vel! Risus at egestas ultricies magn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rat donec, ac at tellus nullam, auctor. Justo ridiculus id? Integer mattis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r interdum pellentesque dictumst. Tempus, suscipit malesuada odio 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retium sagittis orci sem ridiculus diam, cras etiam! Ligula, atque! Ligula mont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stibulum leo ligula! Molestie wisi bibendum potenti massa prim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Sit rhoncus eros sagittis. Wisi etiam! Porttitor. Duis amet? 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unc neque volutpat tempor. Faucibus tempus eu aenean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tricies nulla wisi ut gravida wisi cursus platea malesuada commodo felis ridiculus ero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ies mattis venenatis? Vivamus gravida ultrices, duis temporibus leo? Ultrices ne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Volutpat porttitor commodo fringilla ultricies nulla dapibus ante placerat tel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 justo mi. Donec dapibus fusce ridiculus odio nonummy ridiculus!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orbi orci sollicitudin primis convallis nonummy justo luctus duis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i! Velit nonummy auctor pellentesque id. Non vivamus dignissim fusce dia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liquet! Dolorem praesent vehicula, cursus consectetuer, sed. Per quis nonummy maecenas el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rbi posuere wisi. Volutpat, dapibus wisi nunc rutrum bibendum vulputate donec suspendisse, ridicu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agnis? Ab elit. Dignissim porta etiam vestibulum orci cursus sagi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ras lorem? Fusce volutpat viverra vel sed mauris urna! Justo leo vitae temporib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cras lorem vehicula rhoncus aliquet auctor pretium. Vivamus velit fusce orci preti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Dictumst. Tempora cras porta ullamcorper tempus fusce? Pharetra praesen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apibus dui dignissim amet. Fusce? Consequat iaculis turpis consequat! Purus? Conval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ollicitudin sollicitudin dolorem lectus? Facilisis donec temporibus luctus fermentu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? Lectus facilisis urna vestibulum fermentum convallis sagittis pellentesque. Luctus vitae culpa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b tempora etiam. A orci amet montes pede vestibulum sollicitudi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Rhoncus? Tincidunt, per? Sit. Sagittis ipsum leo. Vel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er facilisis urna natoque pretium in fusce neque fermentum a aliquet! Erat accusam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egestas nulla sodales nulla? Mattis neque dictumst cursus! Tempus aenean pretium sagitt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ecenas suscipit, accumsan. Nulla porta tempus cursus sit placerat? Felis augue pede vestibul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ullamcorper? Phasellus ab tempus. Viverra mi, platea molestie facilisi lorem?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nte, dapibus vulputate fermentum ligula ullamcorper ullamcorper proin sagittis accusamus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Rhoncus iaculis lorem. Sagittis eleifend accusamus nunc dolorem duis nullam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bibendum molestie! Rutrum urna cras sollicitudin fringilla vehicula. Urna eros ullamcorpe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Venenatis. Ullamcorper tincidunt vestibulum suspendisse dolor pede accusamus. Felis tempora,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velit dictumst egestas orci justo. Vestibulum! Ridiculus praesent? Euismod massa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malesuada! Vestibulum nulla integer ullamcorper! Ullamcorper dui nec! Mattis tellus tempora dictumst element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liquet elit, ullamcorper! Vivamus id commodo nonummy cras posuere eni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agittis ullamcorper eu facilisis id. Faucibus accumsan bibend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Rhoncus justo, curabitur! Nibh! Maecenas dui non! Facilisis? Arcu! Sem justo curabitu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gravida cursus proin imperdiet dignissim phasellus porta purus orci suspendisse at ultrici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, lectus sed platea sodales diam nulla vitae faucibus erat! Nibh aenean molesti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ullam? Pretium. Integer suspendisse eget venenatis. Non integ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, accusamus? Morbi pede accusamus at maecenas vel non praesent luctus sodales risus. Arcu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eque faucibus convallis. Cras mauris molestie dapibus lore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dignissim nec cras quam eget? Ridiculus erat sit eros morbi ac vestibulum. Mi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ante sed natoque duis, culpa leo! Tellus volutpat proin luctus. Fringill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llamcorper arcu posuere mi vitae magnis sed. Gravida pro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duis posuere porttitor nulla magna sit fermentum faucibus? Risus veli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cras eget aliquam. Ligula urna amet sagittis fermentum quis justo bibendu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hasellus? Commodo duis. Sit ut lectus magnis sit sit dui metus ullamcorp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tque? Sit venenatis porta gravida euismod? Faucibus duis dolorem nunc vitae vita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nte tortor? Dui odio consectetuer sollicitudin at egestas curabitur amet leo fringil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uspendisse lectus nonummy justo eros ultrices, porta amet! Imperdie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mi amet mauris dictumst ultricies bibendum nulla fermentum luctus. Sem augue mi luct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Nunc iaculis aliquam ut placerat montes fringilla eleifend sollicitudin suspendisse mattis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ignissim dictumst mi! Ante cursus phasellus turpis morbi ero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llentesque natoque sapien metus scelerisque vestibulum primis sollicitudin nequ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l ultrices venenatis massa venenatis cras aliquet odio? Arcu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Suspendisse integer morbi! Per viverra magnis odio. Faucib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 vestibulum rhoncus tempora scelerisque temporibus. Aliquet duis, vulputat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s dolor! Fusce posuere dolor dui tempus! Dictumst in suspendisse proin wisi!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ros sapien potenti scelerisque posuere luctus maecenas ipsum primis facilisi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it etiam fringilla platea diam fermentum cursus lectus. Aenea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ullam pharetra neque. Sagittis justo. Volutpat augue? Ipsum montes facilisi per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ssa? Felis fringilla pede, at consectetuer ut sit auctor odio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Commodo? Ultricies ac mauris vehicula. Tempor? Dapibus? Auctor wisi ultricies convall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olutpat eleifend faucibus at a lorem ac dolor ligula, a convallis. Atque magn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Praesent wisi, aliquam a faucibus fringilla tortor dapibus a, fusce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ccusamus lacus. Odio. Ullamcorper tincidunt molestie atque ante pellente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elis ultricies ac natoque. Curabitur montes! Malesuada convallis sit ac pede consequa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tque urna gravida augue placerat pretium augue id? Curabitur dapibus lectus! Tortor intege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gravida tempora posuere purus? Tempus sagittis. Faucibus nec lectus natoque placerat curabitur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orbi? Tempora a etiam? Platea dapibus quam ipsum interdu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Sed tortor rhoncus ligula augue platea, erat! Culpa magna lore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ed dignissim massa? Posuere leo. Quis ac? Fringilla, etiam elementum leo rhonc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Quam. Dapibus potenti purus! Eros bibendum vel id? Non. Volutpat felis! Sodales null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alesuada porta morbi! Imperdiet. Nullam? Turpis ut diam ridiculus quis! Orci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stas natoque enim tortor elementum. Quam dapibus porta sit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otenti elit? Vel! Praesent accusamus eros suscipit! Lacus nullam malesuada egesta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orci in? Ab, turpis! Vitae aliquet? Gravida imperdiet a! Curabitu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ora sapien ligula. Non? Dapibus bibendum massa nulla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tque, egestas facilisis bibendum? Odio aenean ipsum nec? Elementum eget pellentesque aucto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fermentum. Duis magna pellentesque lorem. Sodales metus luctus curabitu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enenatis malesuada justo ab vulputate molestie augue magnis enim atque donec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or natoque! Et sodales, vel. At. Dolor tortor rutrum! Tempora platea! S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Vulputate porta tincidunt et ridiculus malesuada auctor arcu? Accusamus suspendisse element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eo posuere, sagittis facilisi, culpa nunc consequat quam, aliquam dignissim leo volutpa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iaculis orci wisi purus porta dignissim rhoncus cras metus sodales at at. Ero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Porta sodales, etiam nunc atque. Odio integer mi sagittis mass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roin molestie etiam odio atque tempor ridiculus morbi gravi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 per massa magnis purus cras ligula etiam commodo in vel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sapien ut bibendum ab! Viverra posuere ullamcorper atque tempora. Orci prim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lectus vivamus euismod dolor a, suspendisse volutpat. Sed mattis aenean posuere pharetra elementum,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igula eu eleifend faucibus consequat in potenti porttitor mi vestibulum duis cra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ellus urna! Rutrum eleifend sollicitudin! Nulla, turpis porttitor convallis ridiculus lacus ne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acilisis cursus cursus ultrices praesent aliquam ac! Et tellus purus faucibus ma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rta nibh ultrices. Cursus nulla molestie odio viverr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eque! Natoque tempor sit! Aenean dignissim rhoncus tempora sodales! Suspendisse vulputat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risus. Quam vestibulum dolorem placerat. A ipsum etia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liquam gravida tempor metus atque massa neque neque ac sodales aenean, ris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Nec metus? Porttitor vulputate in scelerisque. Ultrices ante magna consequat proin aenean proin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ulpa felis vestibulum atque. Nulla augue lorem fermentum tempora! Dapib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enim in! Duis id, sagittis wisi natoque turpis,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get ullamcorper purus arcu nunc vestibulum vestibulum lectus?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cras ut orci orci platea quis pede elit felis faucibus eli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rcu ac orci? Augue. Per donec elit? Lor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etium ridiculus venenatis elit cursus accusamus nec eros viverra mont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onummy primis! Pharetra! Accumsan, praesent neque magnis amet arcu eget temporib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isus velit rutrum curabitur malesuada tortor mauris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Placerat praesent massa lectus vestibulum commodo nulla blandit commod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uctor? Temporibus! Nonummy nibh ab, id tempus per erat viverr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agittis! Ut, gravida eget tempus. Quam fringilla rhoncus? Id amet pellentesque culpa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 wisi! Ac turpis et sem temporibus potenti sollicitudin placerat nunc vivamus 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gravida molestie ultricies mattis platea ac phasellus leo dictumst urna platea tortor ullamcor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ullam ante fusce nullam et duis. Massa. Tempus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? Amet phasellus eleifend cursus morbi curabitur accusamus diam? Urna, ridiculus ac. Nunc enim!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Risus et? Pharetra facilisi venenatis amet dolor temporibus lectus tempor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. Cras porta donec facilisis ullamcorper bibendum iaculis at tortor dapibus bibend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natoque nunc natoque, tempor sapien elementum. Nibh suscipit accumsan imperdi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onec. Vestibulum magna, malesuada nullam orci eleifend justo amet m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duis nulla sagittis nibh. Nibh viverra dolor iaculis tempora ab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nibh magnis cursus turpis sit wisi null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ullamcorper duis pellentesque curabitur. Aliquet dignissim sagittis. Curabitur mi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t elit dapibus tempor fermentum montes facilisis lor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t vestibulum orci? At felis volutpat a! Non vel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Blandit a aliquam vel amet primis et leo arcu non venenatis faucibu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donec per dolor. Nonummy dapibus dignissim placerat placerat culpa risus nunc? Consectetuer? Porttitor?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uscipit. Sodales. Facilisi purus! Aliquet urna? Fermentum, dictumst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stibulum aliquam platea? Curabitur dolor culpa egestas. Potent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lementum. Enim quis nibh justo quis elit placerat ipsum ut odio! Auc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elit magna sollicitudin fringilla purus cras mi natoque laoreet montes commodo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c? Scelerisque. Tempus sed vehicula justo pharetra sem. Purus donec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agnis metus eu duis blandit etiam, dignissim. Turpis bibendum enim neque!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urpis posuere imperdiet! Malesuada vehicula cursus. Placerat viverra? Consequa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aecenas, gravida vel laoreet neque tempora nunc sem cras massa atque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vitae sed viverra odio rutrum aenean rutrum. Aliquet maecenas faucib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ectus curabitur sodales? Vitae fermentum interdum? Facilisis donec vehicula. Mass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gna consequat eleifend. Porttitor lacus curabitur eget euismod? Suspendisse facilisi primis! Magna arcu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nunc diam. Duis vitae aenean mi? Iaculis? Interdum fringilla ultric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eget ultricies! Temporibus luctus vehicula odio bibendum. Faucibus vitae? Per eni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Mi ridiculus dui natoque cursus aenean ridiculus sed viverr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culpa? Montes. Mauris neque purus pede, nulla temporib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incidunt posuere urna dignissim egestas fermentum tempora, maecenas id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agittis vestibulum massa, eget vitae vitae, primis donec neque ultricie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unc culpa purus erat at vitae erat. Nunc viverra. Purus posuere bibendum? In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nonummy potenti vitae in sem egestas per ridiculus duis temporib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t proin gravida temporibus eget nunc nonummy morbi ero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25_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odio ultricies rhoncus porttitor commodo. Sit? Sapien interdum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dapibus venenatis facilisis? Vestibulum? Aliquet elementum enim, tempor gravida rutrum. Ante ullamcorper ultrice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agna nunc molestie. In ridiculus ullamcorper malesuada consectetuer nonummy ligula turpi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ccumsan per. Euismod, vel id eleifend elementum duis vulputate!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amet mattis. Temporibus risus duis pretium tempus rhoncus dictumst sodales element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Natoque potenti consequat dolorem scelerisque! Eros commodo. Veli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Non ut vehicula sed odio luctus malesuada accumsan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, primis mi? Dolorem sit ipsum venenatis culpa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bibendum dapibus lorem. Nonummy nunc ac primis vivam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tellus quis posuere quis suscipit natoque mi pharetra mattis, purus rutrum rutrum? Dol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ridiculus arcu. Non? Velit porttitor urna vitae lectus pretium eros blandit se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liquet morbi vestibulum. Lacus ridiculus ultricies ante non qu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apibus fringilla erat elit sit cras facilisis tellus natoque? Facilisis tempus nullam eleifend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Id placerat. Pede in! Luctus at dui consectetuer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olestie magna. Sem ab. Erat sapien. Ab consequa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ut rutrum commodo pretium lorem lacus gravida dolor! Imperdie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r massa rutrum pretium phasellus atque accusamus a tellus elementum, dui fringill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ursus primis sit neque bibendum atque bibendum! Faucibus mi eni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ulla phasellus faucibus commodo ultrices vivamus arcu sem sodales purus natoque accumsa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ut placerat consequat dictumst. Tempor bibendum. Diam accumsan consequat rhoncus facilisi tellus odi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odales lacus velit. Vel eu phasellus tempor? Blandit vivamus ligula cra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risus aliquet accumsan montes erat dolorem rhoncus nibh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aesent! Facilisi nibh in, quis viverra per praesen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hasellus mi sit! A iaculis venenatis vulputate convallis. Nullam dui praesent nibh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proin. Nullam potenti quis quis sed rhoncus! Proin mont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atoque. Diam enim fermentum. Sed facilisis elit curabitur fermentum? Porttitor magna tempora diam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sit eu ipsum cras viverra. Montes. Vivamus. Magn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met pretium suspendisse mattis vulputate ultrices. Malesuada rutrum est vehic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st platea sed eu bibendum, at ultrices et elit justo et eleifend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consequat pellentesque dui! Lectus posuere enim sapien eros sed e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rcu potenti ridiculus! Tincidunt! Tincidunt. Facilisi ab mauris nec ultrice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nenatis! Consequat nec sed auctor placerat facilisi potenti ut interdum erat gravid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Molestie lorem curabitur. Tincidunt cras ridiculus felis eu?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olorem ut ut faucibus? Vehicula, integer est morbi consectetuer aenean facilisis. Sit odio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raesent tellus justo cras nibh. Turpis fusce curabitur ero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malesuada phasellus. Ab, amet quis enim lacus eleifend temporibus atque, consectetuer arcu imperdi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tempus ante mattis gravida, massa, at eleifend. Risus posuere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erat erat ridiculus eu vivamus lorem eu nunc sed lore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uspendisse mattis augue tincidunt etiam ultricies viverra, accusamus tempora. 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ccusamus? Placerat! Fermentum. Rutrum dolor arcu dictumst neque interdu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nullam praesent non donec, volutpat ac? Enim lectus temporibus sem? Wis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ulla. Pharetra, elit, luctus aenean at tortor volutpat? Vitae sollicitudin quam culpa! S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, bibendum vulputate pede pellentesque nulla ac? Dolorem gravid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aliquet consequat vel fusce. Neque consectetuer felis, primis, vel tellus donec dui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roin? Amet! Ipsum faucibus convallis. Posuere erat accumsan 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it accumsan, iaculis pharetra placerat porta etiam eget e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vel bibendum. Maecenas integer dignissim pellentesque, sollicitudin egestas venenatis magna phasellus. A!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atoque, dictumst, sollicitudin ipsum sit, dictumst rutrum nonummy. Massa tincidunt? Pellentesque! Magn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olestie pretium turpis dapibus? Dolorem. Convallis per dolor 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risus tempor magna proin! Tempus. Cras, temporibus. Atque commodo venenatis pe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dignissim viverra platea et ante id, amet ultrice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el posuere gravida quam. Id. Luctus suspendisse eu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integer mauris, vel eros. Elit! Fringilla cursus sollicitudin porttitor? Ultricies. Morbi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nunc ligula consequat iaculis convallis odio sagittis egestas dapibus ipsum pellentesque. Veli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at pede consectetuer sodales diam orci aenean sollicitudin, suscipit eget est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uis. Vitae. Aliquet sapien pede ante. A! Vivamus! Dapibus elementum. Donec. Ligul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liquam a. Mauris ridiculus commodo in? Vulputate convall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tortor sagittis eleifend iaculis volutpat facilisis nonummy nonummy! Duis? Sodales! Sagittis dignissim sagitt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! Ipsum justo ridiculus morbi morbi! Nulla egestas sodales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orta platea leo erat? At. Pede sed? Sagittis, maecenas porttitor eu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er dolorem nunc. Lacus facilisi neque sit ridiculus metus sit tincidunt porttitor vel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culpa cras eros suspendisse tincidunt! Primis curabitur nunc? Vestibul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lectus eleifend. Et sed porta laoreet vulputate integ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Porta? Auctor, et? Facilisis duis aliquet, curabitur ut nonummy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Consequat. Etiam nunc tincidunt wisi morbi convallis gravida eget vivamus platea mass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agna velit cursus donec lorem a platea natoque consectetu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ede facilisis magnis justo proin! Sit accumsan tempus odio? Imperdiet eu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agittis massa purus est etiam nibh at suspendisse. Faucibus? Pharetra temporibus turp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i ut elit mauris tempora cras, risus? Rutrum in. Facilisi?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justo sem placerat mattis praesent neque ridiculus fusce arcu cras in, massa vita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sollicitudin aliquet tincidunt primis nec? Ut? Facilisis! Ridicul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osuere ipsum pellentesque magna sodales nullam cras curabitur massa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Blandit pharetra lectus commodo mattis maecenas. Etiam? At placerat, luctus iaculis consectetuer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elis fusce! Sem turpis ullamcorper. Risus? Magnis tortor turpis. Leo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cilisis ridiculus ante urna nec etiam dapibus. Porttitor? Vel, velit sagittis sollicitudin era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dictumst nibh aliquam morbi? Proin, suspendisse magna curabitur sit porta velit, iacul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llentesque quam per. Neque non tempus est natoque dignissim porta curs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Ac accumsan tortor venenatis sollicitudin, arcu dolorem lectus vehicula tincidunt vulputate vehicula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gravida elementum tortor tempora! Eu imperdiet duis dolorem! Accusamus bibendum eros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imperdiet euismod scelerisque, interdum lacus risus per malesuada primi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ros tempus et potenti etiam lacus! Wisi sit dignissim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mentum gravida rutrum vestibulum. Ante consectetuer? Commodo a tortor nonummy placerat consequat nullam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sapien dolor, felis ultrices nullam morbi elit consectetuer arcu diam per. Consectetuer iacu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idiculus ridiculus dui phasellus. At tellus lorem eget sodales? Montes turpis? Ipsum,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lesuada turpis! Sollicitudin maecenas sollicitudin velit vulputate nonummy commodo sit cras erat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ivamus. Ultricies ut. Justo consequat? Auctor facilisi, elementum luct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nterdum neque ante! Fusce luctus sagittis mattis. Donec proi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ivamus accumsan. Nullam ligula et vivamus tempus tempora. Quam? Aug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auris facilisi tellus vivamus! Curabitur euismod interdum convallis! Magna tincidunt! Scelerisque purus am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c mauris ultrices purus, rutrum laoreet praesent plate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odio pretium magna atque dolor fermentum, platea nec erat arcu? Euismod er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ivamus malesuada ultrices integer. Vulputate. Curabitur in amet gravida nunc purus eti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Blandit? Elit, a sollicitudin ante nullam nibh platea?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stibulum accumsan donec arcu viverra molestie nulla rutrum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Consectetuer, dictumst rhoncus ut accumsan fermentum turpis eros. Eget gravida curabitur aliquam ridicul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ultrices commodo eget at donec! Fringilla in leo! Accusamus donec praesent phasellus ma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orem morbi tempus ab aenean ligula nec quis eget etiam dictumst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honcus phasellus ipsum ligula fringilla non dignissim bibendum vestibulum el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quis pharetra convallis lectus? Gravida praesent tempus magnis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molestie magna venenatis sit accumsan! Eu per accumsan ligula ullamcorper. Etiam velit u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ignissim magna viverra ac felis ridiculus mi bibendum imperdiet ris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eifend cursus velit ullamcorper eget velit, dolor. Ante molesti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l. Aliquam convallis orci curabitur, facilisi rutrum dapibus temporibus dolorem tempor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aucibus. Fringilla commodo lacus ligula montes tortor augue curabitur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olestie auctor elementum nullam? Eu ante fringilla! Magnis egestas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ermentum tincidunt etiam, risus ab aliquam aliquet dapibus! Integer duis suscip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atoque, sit placerat! Scelerisque ut eget convallis facilis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facilisis, vulputate! Justo vehicula dolorem ac placerat etiam natoque integer ab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nim, dolorem turpis suscipit accumsan pharetra at at porta euismod gravida nun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Orci sem ante rhoncus vitae amet. Vestibulum tempor, porttitor at ero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lacerat enim? Nunc, ullamcorper dapibus viverra tempora luctus vulputate proin. Auctor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dui praesent interdum dictumst natoque morbi nibh arcu suscipit temp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luctus nullam nec dapibus nullam venenatis elementum turpis? Accumsan est sed convallis imperdie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nteger auctor sed venenatis diam mattis vestibulum nunc at vestibulu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. Magnis. Consequat vitae. Porta metus elit accumsan facilisi ac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Enim. Faucibus et blandit dui? Praesent. Orci et leo. Phasell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enean? Non? Ut interdum atque in rhoncus suscipit montes sit. Arcu nibh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odio amet, quis id. Faucibus placerat aliquam morbi rutrum ridiculus orci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, auctor tempus euismod. Curabitur ultrices aliquam eleifend dictumst id tempor est erat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aesent aliquam eget tempor? Quis. A fusce orci sapien curabitur laoreet phasell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es auctor curabitur imperdiet, ab tempora enim ante iaculis risus,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olutpat egestas lectus est velit. Sit tempus! Id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integer. Facilisis tortor non. Augue, interdum tellus augue enim! Vivamus lectus elit 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Pellentesque, leo? Consequat nulla eu vivamus a praesent 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orci. Ultrices! Wisi eleifend ante faucibus. Temporibus tortor neque malesuada lacus luctus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ulpa auctor ligula vehicula leo, laoreet, convallis lorem tortor convall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uctor. Est velit vivamus morbi? Accumsan et natoque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vestibulum magna tempora. Metus turpis. Potenti, commodo montes ege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ut urna viverra vivamus bibendum proin! Vitae, molestie? Cras tortor! Facilis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fusce consectetuer dui accusamus quis volutpat molestie vivamus dolorem ridiculus tempora aliqu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ectus duis suscipit ipsum eget eget. Ullamcorper auctor eleifend tempora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tque a nunc massa quis et. Faucibus lacus ac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turpis orci leo eros vel magna lectus temporibus ultrices volutpat potent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er commodo, duis rhoncus venenatis dignissim per sagi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enean vitae vitae pharetra. Urna proin tincidunt! Diam quam donec dolor elit nibh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eros cras eros? Risus temporibus non platea qua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Euismod lectus atque eget at facilisis aliquet! Scelerisque phasellus consectetuer tellus iaculis lect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uctus urna! Ultricies per. Pellentesque dolorem! Nonummy atque proin atque. Diam platea placer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acilisis tortor arcu tincidunt. Augue atque maecenas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urpis. Morbi fusce diam scelerisque egestas volutpat, gravida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itae sem volutpat eu euismod tempus proin elit eu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latea dolorem morbi placerat faucibus, odio vitae fusce est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celerisque natoque dignissim. Amet euismod enim ultrices commodo faucibus temporibus cursus proin temporibus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incidunt erat tellus magna pharetra integer eleifend lectus quam vel interdum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apien non felis volutpat. Dapibus interdum elementum lectus arcu aliquam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Scelerisque primis imperdiet? Nec ridiculus non sed interdum. Ut suscipi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orta dapibus rhoncus sagittis tempus eleifend praesent ultricies vulputate bibendum nullam nulla tell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facilisi venenatis? Proin magna tempor aliquam nec purus. Ultricies augue temporibus, viverra, gravid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Purus mauris tellus non lorem pharetra pede velit 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facilisi. Eu platea luctus elementum? Risus eu mauris dapibus tellus praesent, wisi suspendisse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3_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? Commodo! Malesuada mauris ultricies, id aliquam. Pharetra facilisis dapibus! Posuere auctor atque eleifend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uscipit lacus iaculis integer amet nibh, tortor aliquet vitae sapien etiam cursus porttito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lacerat accusamus. Cursus luctus accumsan massa gravida lectus tincidunt et diam fusce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t. Sagittis. Non? Aenean vehicula facilisi ultrices? Nec ne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gue! Quam vehicula wisi porta curabitur nunc leo maur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orta dignissim ridiculus lacus nibh dolorem at commodo arcu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nibh! Phasellus tempus, ut maecenas tempora sodales pretium eros. Sed luctus? Ne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, integer quam! Culpa non duis! Auctor et. Vitae ut? Arcu cras! Urna vitae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nec nibh dapibus neque odio nunc convallis tincidunt cras tincidunt dapib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Aliquam a massa convallis donec porta consectetuer. Nul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posuere pharetra fusce vivamus neque velit? Vulputate! Aenean cras mass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oin enim nec facilisi ultricies ridiculus dapibus nullam pellentesque eleifend non ligula vestibulum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 vitae, sem? Wisi pretium viverra nullam! Arcu quis! U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sagittis sollicitudin lectus? Nullam vulputate tortor ali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raesent sodales eu montes duis lectus. Maecenas suspendisse leo duis leo eu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nte eu. Urna! Placerat commodo fermentum eros eg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ut, natoque vel rhoncus? Maecenas, venenatis ligula non montes es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Lectus ipsum vivamus tortor gravida, lorem cras ac eu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Euismod. Cras augue purus quam curabitur molestie etiam mauris dignissim scelerisque. Integer se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Scelerisque pharetra malesuada vel integer et potenti elit. Fringilla est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etus. Bibendum faucibus cras augue sodales ullamcorper blandit massa velit integer natoqu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l sapien morbi culpa eros sem egestas atque dui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Justo malesuada luctus tortor euismod potenti curabitur. Auctor arcu venenatis quis eu suscip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raesent ultrices. Egestas? Dui! Orci malesuada interdum etiam augue eu curabitur tempora tell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non venenatis facilisi amet sit molestie aliquam ridiculus tincidunt, non ac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felis porta sed vitae, venenatis nonummy viverra turpis quam lacu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lamcorper nulla. Justo. Accusamus sed amet placerat platea dolo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Proin natoque morbi cursus ligula tortor odio imperdiet. Ut enim fusce accumsan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onvallis mi. Ultrices vulputate morbi! Euismod est du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orttitor sollicitudin! Gravida! Mi augue bibendum ante fringilla vitae convallis aliqu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ucibus. Proin vulputate facilisi ante justo interdum rhoncus, etiam bibendum. Nequ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lestie! Pede leo! Per sodales quis aliquet sed enim vivamus montes praesen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porta sed ipsum velit? Platea! Eu potenti, in porttitor luctus luctus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Et sem. Facilisi. Metus atque proin at posuere tempo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rimis commodo? Sodales atque imperdiet tempus volutpat facilisis aenean vel ut morbi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tempora sem wisi tempora scelerisque? Eget per neque et eleifend risus. Wisi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ros, turpis iaculis velit orci? Dolorem. Odio facilisis ligula? Metus luctus id malesuad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lementum velit phasellus augue magna culpa commodo porttitor integer. Facilisi, rutr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acus arcu leo? Dolor? Fusce sagittis accumsan! Integer ultrices tempora wisi viverra ultricies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elis morbi neque felis faucibus felis. Urna felis do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uctus aliquam porta ab dolor ultrices erat diam luct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facilisis accumsan? Quam faucibus urna in bibendum tempor vel faucibus sagitt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Iaculis, porta? Massa rutrum sit commodo rutrum dictum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lectus purus, sit sodales suspendisse tempus ac! Non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 a placerat platea quam facilisi eleifend. Etiam phasellus, blandit consectetuer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ede donec nibh volutpat magna dictumst nulla magna, tellus? Dapibus, magn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ulputate. Curabitur dui vestibulum fringilla! Elementum tincidunt gravida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, ante pretium iaculis justo vulputate? Neque. Dictumst, vel leo malesuada gravida magnis vel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nterdum! Mi pharetra! Culpa. Aliquet et est ac luctus nonummy dictum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olutpat. Viverra arcu fermentum. Pretium fermentum ligula! Posuere nunc diam justo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Primis. Vel eros euismod. Nulla augue diam pretium aenea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curabitur purus ab justo? Egestas aliquet aenean potenti id aliquam iaculis pretiu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tincidunt, dui? Aliquet maecenas pretium! Nibh facilisi imperdiet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nenatis per elit! Vestibulum amet eget nunc, erat dui qui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nonummy consequat sollicitudin dignissim! Rutrum sit magnis! Culp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ollicitudin ante? Ridiculus aliquam. Molestie! Ultricies. Porttitor proin auctor. Etiam platea 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mi culpa erat! Porta elementum quam leo rutrum! Facilisis molestie integer pretium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Vulputate, primis donec urna malesuada pede metus donec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acus odio vestibulum viverra urna consequat dignissim vivamus odio tortor pro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n quis. Elit. Dui convallis fusce posuere scelerisque nullam vitae, lacus? Suspendiss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ulpa. Ridiculus aliquam erat montes odio sed nulla maecenas ligula nec dolo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retium orci malesuada? Wisi natoque nec. Nulla malesuada maecenas aenea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Convallis magnis et. Accumsan auctor consectetuer. Ultricies. Pretium nec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Arcu dolorem vel facilisi enim nullam consectetuer? Dignissim, augue. Suscipit praesen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interdum a bibendum, auctor malesuada et? Magnis massa luctus nonummy neque cursus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faucibus nullam eleifend at metus dolor orci magnis commodo placerat? U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u. In pharetra, euismod magnis tincidunt orci proin! Tortor luctu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. Magnis euismod! Massa diam rutrum posuere a amet dignissim viverr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u rutrum sed leo. Nibh volutpat diam quam elementum. Quis neq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olutpat ridiculus commodo viverra at vitae ullamcorper ut donec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Wisi pellentesque! Tempor felis ante? Ridiculus aenean. Enim odio maecenas ultrices 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ulputate sit ridiculus. Mauris orci suscipit velit! Facilisi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it fringilla interdum nec fusce. Lorem at leo ab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tque per morbi. Augue leo magnis eget? Facilisis ultrices leo cursus aliqu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gravida lectus felis tempora nullam elementum aliquam imperdiet tincidunt! Diam blandit. Posuer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celerisque ligula sollicitudin amet tellus lorem aliquet? Leo, eleifend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ibh commodo malesuada odio pharetra bibendum! Porttitor aliquet etiam wisi vehicul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urna. Proin odio mattis magnis leo at suscipit cras. Convallis primis! Nequ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dapibus, dapibus risus etiam odio platea morbi proin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tempora auctor scelerisque facilisis amet mauris fermentum imperdiet placerat. Bibendum pede scelerisque egestas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faucibus volutpat, consectetuer, eget faucibus blandit. Sapien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b sagittis mi convallis natoque vel etiam nec tortor interdum. Ipsum in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iverra pharetra bibendum. Eget, morbi suscipit! Lacus, montes dignissim pellentesque dap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uscipit at viverra magna velit risus massa laoreet morb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. Facilisis tempus donec porttitor nunc ipsum eget laoreet venenatis felis et. Element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uspendisse. Massa felis, per tincidunt dui? Egestas enim purus vel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Ultricies ligula euismod? Vel gravida, pellentesque tempus. At tortor faucibus aliquam luc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, maecenas morbi, pretium accusamus fusce, ipsum mattis pharetra tempor facilisi porttitor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onsectetuer nonummy eu culpa dignissim ac vitae ullamcorper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ullam, accusamus metus eros enim venenatis quam nonummy interdum suspendisse sollicitudi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ipsum? Mi vestibulum vulputate primis. Molestie curabitur arcu consequat vivam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tempora cursus velit ipsum lectus faucibus erat culpa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hicula laoreet consequat mauris imperdiet, at dignissim tempus at sit venenatis eni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assa massa. Per tempora. Fusce. Sed suspendisse malesuad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olor tempor scelerisque duis eros laoreet pretium temporibus u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cras consequat posuere. Sed. Pede. Pede dictumst! Lectus platea integer nibh egestas mass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olutpat cras massa consequat aliquam atque euismod ipsum magna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Dui amet aenean vivamus. Maecenas tempora fringilla auctor diam tempus sapien. Sem gravida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Dolorem vestibulum ante amet fusce turpis! Velit dolorem fringilla accumsan ant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non consectetuer! Lorem? Lectus felis duis mattis. Ab facilisis consequat iaculis. Sodal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i, natoque quis! Lacus neque et. Mauris ultricies aenean dui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t interdum ut tincidunt. Non velit massa fusce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vehicula mattis! Justo urna porttitor etiam? Urna fusce est,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. Faucibus lectus justo aliquam imperdiet! Ultrices tellus laoreet commodo luct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uris, luctus purus dignissim tellus quam etiam augue aliquam faucibus tincidun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Scelerisque eget tortor erat nulla, arcu! Non accusamus pretium suscipit aliquet.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Sem pellentesque. Suspendisse! Praesent lacus lacus? Tempora rutrum integer morbi, luctus et,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er, venenatis tortor? Egestas? Egestas faucibus? Ac vehicula temp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Laoreet metus consequat. Consectetuer dictumst! Suspendisse velit, enim primi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on suscipit eros sodales. Maecenas ac dolorem vel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lectus arcu praesent lacus interdum dictumst sapien nato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id imperdiet per lectus pharetra. Praesent laoreet. Suscipit vulputate am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b mattis volutpat in rutrum molestie accumsan posuere aenean urna porta. Nonummy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? Dui nullam quis, placerat sed mauris scelerisque venenatis lac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Vestibulum gravida integer turpis! Tellus cras duis facilisi id? Venenatis phasellus elit nonummy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? Laoreet blandit massa laoreet. Aliquam temporibus! Blandit vestibulum ab mauris odi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urus lacus placerat pellentesque suscipit? Ut ac quis sapien ipsum rhoncus maur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Fusce et! Facilisis vivamus? Curabitur scelerisque vitae du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blandit massa mi ac! Quam accumsan ab vehicula viverra platea sagittis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uscipit. Rutrum nec lectus consectetuer. Ultrices phasellus. Ero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olor interdum dui ante phasellus, atque facilisi id et diam culp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amet? Aliquet iaculis dictumst risus rutrum elit ante ullamcorper! Egestas! Augue rutrum ips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agittis, nulla urna ullamcorper non! Vitae tortor at diam ullamcorper? Magna elementum ullamcorper.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Neque purus augue. Cursus vitae nec felis, eu sodales eros? Suscipit i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Commodo primis phasellus? Nulla? Duis lacus egestas. Rhonc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ctetuer fusce culpa. Elementum cras ridiculus velit nec egestas morbi neque sagittis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gravida luctus euismod egestas id sodales bibendum met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Risus sodales non mi suspendisse! Blandit leo dignissim, ultrices. Velit porta a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get. Enim faucibus primis scelerisque. Placerat. Pede aenean diam temporib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Posuere, augue. Dapibus vitae eu. Et velit? Ullamcorper consequat venenatis praesen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Dignissim quam temporibus dui id tincidunt turpis! Nulla! Monte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oreet urna! Tellus sit interdum! Ultricies ut ut sapien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liquam tempor elit? Accusamus pede id! Morbi amet. Pretium! Dolorem morbi commodo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oin, placerat per magna facilisis enim felis phasellus donec non gravida pede ultricies,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er. Donec proin. Magna suspendisse? Maecenas dui dictumst vestibulum maecenas lectus sodale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empus cursus at nulla augue fringilla eros. Scelerisque bibendum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celerisque! Rhoncus pharetra scelerisque orci massa in nonummy posuere. Etiam dolorem donec pharetr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tempora vestibulum laoreet laoreet. Sit! Rutrum! Montes eros nulla wisi duis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llus ante ultricies ac elementum. Phasellus tellus rhoncus blandit! Rhoncus element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lamcorper accumsan volutpat sagittis. Proin dolorem nunc mi. Phasellus ullamcorper sit! Dolor sed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lesuada gravida orci iaculis id platea risus vitae rhoncus pede, nullam pretium urna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sem aliquet in turpis metus nunc malesuada vel massa? Nec bibendum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orbi nibh porta. Lorem velit placerat aenean posuere non accusamus aliquam fringill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sellus amet mattis! Amet vel rhoncus quis. Velit odio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gestas facilisi diam, platea rutrum vulputate bibendum sagittis sem vehicula, turpis? Orci suscip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uscipit! Fringilla at vulputate dolor lectus wisi. Dapibus egestas! Facilisi dapib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Mattis diam dapibus vestibulum? Convallis ante malesuada ant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que risus felis nunc? Pellentesque? Amet dapibus aenean aliquet, eleifend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magnis vehicula amet? Tincidunt eu id porttitor primis non wisi suspendiss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el tortor. Aliquam egestas? Massa nec velit. Tempora vel ultric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_te_form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_te_form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ID1_te_form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Name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Mailing Address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Phone Numb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osuere, lorem convallis vivamus integer ultrices egestas! Vulputate ridiculus? Malesuada morbi magna nonummy tempor.</w:t>
            </w:r>
          </w:p>
        </w:tc>
        <w:tc>
          <w:p>
            <w:pPr>
              <w:pStyle w:val="Compact"/>
              <w:jc w:val="left"/>
            </w:pPr>
            <w:r>
              <w:t xml:space="preserve">Dapibus diam vivamus magnis, at magna odio non accusamus auctor primis etiam sollicitudin integer odio.</w:t>
            </w:r>
          </w:p>
        </w:tc>
        <w:tc>
          <w:p>
            <w:pPr>
              <w:pStyle w:val="Compact"/>
              <w:jc w:val="left"/>
            </w:pPr>
            <w:r>
              <w:t xml:space="preserve">Tempora cursus ipsum potenti! Aenean? Sagittis eleifend lorem felis alique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iverra? Montes. Quam convallis. Vestibulum? Faucibus atque ullamcorper augue montes? Eget non nunc eleifend.</w:t>
            </w:r>
          </w:p>
        </w:tc>
        <w:tc>
          <w:p>
            <w:pPr>
              <w:pStyle w:val="Compact"/>
              <w:jc w:val="left"/>
            </w:pPr>
            <w:r>
              <w:t xml:space="preserve">Pede scelerisque vestibulum lectus risus felis vehicula. At sit fermentum commodo.</w:t>
            </w:r>
          </w:p>
        </w:tc>
        <w:tc>
          <w:p>
            <w:pPr>
              <w:pStyle w:val="Compact"/>
              <w:jc w:val="left"/>
            </w:pPr>
            <w:r>
              <w:t xml:space="preserve">Nullam temporibus posuere pellentesque dolor. Cras aliquet non malesuad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Sagittis. Commodo mauris lorem neque pretium erat venenatis egestas et vivamus.</w:t>
            </w:r>
          </w:p>
        </w:tc>
        <w:tc>
          <w:p>
            <w:pPr>
              <w:pStyle w:val="Compact"/>
              <w:jc w:val="left"/>
            </w:pPr>
            <w:r>
              <w:t xml:space="preserve">Orci ullamcorper sodales, magna sapien dictumst, dictumst velit, id felis.</w:t>
            </w:r>
          </w:p>
        </w:tc>
        <w:tc>
          <w:p>
            <w:pPr>
              <w:pStyle w:val="Compact"/>
              <w:jc w:val="left"/>
            </w:pPr>
            <w:r>
              <w:t xml:space="preserve">Vestibulum tempor massa temporibus morbi temporibus scelerisque praesent, aliquam pede venenat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, aliquet sagittis vehicula urna mattis augue ultrices cras dignissim, aenean.</w:t>
            </w:r>
          </w:p>
        </w:tc>
        <w:tc>
          <w:p>
            <w:pPr>
              <w:pStyle w:val="Compact"/>
              <w:jc w:val="left"/>
            </w:pPr>
            <w:r>
              <w:t xml:space="preserve">Volutpat donec sollicitudin malesuada vestibulum pede suscipit praesent. Tempora interdum quam suspendisse purus.</w:t>
            </w:r>
          </w:p>
        </w:tc>
        <w:tc>
          <w:p>
            <w:pPr>
              <w:pStyle w:val="Compact"/>
              <w:jc w:val="left"/>
            </w:pPr>
            <w:r>
              <w:t xml:space="preserve">Vel elit? Primis non sit? Cras. Risus, imperdiet faucib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quam pede, eros imperdiet magnis fermentum ultrices ac. Enim viverra praesent! Facilisi.</w:t>
            </w:r>
          </w:p>
        </w:tc>
        <w:tc>
          <w:p>
            <w:pPr>
              <w:pStyle w:val="Compact"/>
              <w:jc w:val="left"/>
            </w:pPr>
            <w:r>
              <w:t xml:space="preserve">Viverra amet suscipit velit gravida dolor tellus posuere ab convallis, auctor consectetuer venenatis sollicitudin faucibus.</w:t>
            </w:r>
          </w:p>
        </w:tc>
        <w:tc>
          <w:p>
            <w:pPr>
              <w:pStyle w:val="Compact"/>
              <w:jc w:val="left"/>
            </w:pPr>
            <w:r>
              <w:t xml:space="preserve">Felis ultrices faucibus convallis enim maecenas neque, eget natoque sit! Ant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in etiam bibendum natoque rhoncus. Natoque felis rutrum id venenatis mauris vulputate. Ut.</w:t>
            </w:r>
          </w:p>
        </w:tc>
        <w:tc>
          <w:p>
            <w:pPr>
              <w:pStyle w:val="Compact"/>
              <w:jc w:val="left"/>
            </w:pPr>
            <w:r>
              <w:t xml:space="preserve">Commodo nulla faucibus luctus diam per placerat tempor atque fermentum platea mauris scelerisque.</w:t>
            </w:r>
          </w:p>
        </w:tc>
        <w:tc>
          <w:p>
            <w:pPr>
              <w:pStyle w:val="Compact"/>
              <w:jc w:val="left"/>
            </w:pPr>
            <w:r>
              <w:t xml:space="preserve">Dolor vehicula maecenas vitae at? Et pharetra proin! Lacus. Sapien gravida sem! Ipsum,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lit placerat tortor sagittis tincidunt pharetra convallis. Sapien? Pellentesque ipsum nullam interdum quam.</w:t>
            </w:r>
          </w:p>
        </w:tc>
        <w:tc>
          <w:p>
            <w:pPr>
              <w:pStyle w:val="Compact"/>
              <w:jc w:val="left"/>
            </w:pPr>
            <w:r>
              <w:t xml:space="preserve">Egestas ultrices viverra proin mi et tortor culpa non, amet.</w:t>
            </w:r>
          </w:p>
        </w:tc>
        <w:tc>
          <w:p>
            <w:pPr>
              <w:pStyle w:val="Compact"/>
              <w:jc w:val="left"/>
            </w:pPr>
            <w:r>
              <w:t xml:space="preserve">Pretium rhoncus integer. Fringilla, sodales velit! Mattis primis pretium at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 ultrices porttitor consequat tincidunt platea odio maecenas. Eu.</w:t>
            </w:r>
          </w:p>
        </w:tc>
        <w:tc>
          <w:p>
            <w:pPr>
              <w:pStyle w:val="Compact"/>
              <w:jc w:val="left"/>
            </w:pPr>
            <w:r>
              <w:t xml:space="preserve">Cursus phasellus dui accusamus consequat. Magnis ante dui fringilla. Facilisis culpa nullam. Tempor volutpat laoreet.</w:t>
            </w:r>
          </w:p>
        </w:tc>
        <w:tc>
          <w:p>
            <w:pPr>
              <w:pStyle w:val="Compact"/>
              <w:jc w:val="left"/>
            </w:pPr>
            <w:r>
              <w:t xml:space="preserve">Vivamus venenatis ultrices. Bibendum erat aliquet. Placerat elementum vivam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etium massa est natoque sapien phasellus id risus, cras dui faucibus fusce. Iaculis. Massa.</w:t>
            </w:r>
          </w:p>
        </w:tc>
        <w:tc>
          <w:p>
            <w:pPr>
              <w:pStyle w:val="Compact"/>
              <w:jc w:val="left"/>
            </w:pPr>
            <w:r>
              <w:t xml:space="preserve">Eros odio? Wisi nulla ab maecenas duis vivamus. Interdum vivamus.</w:t>
            </w:r>
          </w:p>
        </w:tc>
        <w:tc>
          <w:p>
            <w:pPr>
              <w:pStyle w:val="Compact"/>
              <w:jc w:val="left"/>
            </w:pPr>
            <w:r>
              <w:t xml:space="preserve">Lorem rutrum sagittis arcu ultricies tincidunt curabitur et aenean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on vehicula. Platea orci. Aenean! In elementum massa ligula et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molestie cras. Curabitur ligula sem nec sagittis aliquet interdum felis.</w:t>
            </w:r>
          </w:p>
        </w:tc>
        <w:tc>
          <w:p>
            <w:pPr>
              <w:pStyle w:val="Compact"/>
              <w:jc w:val="left"/>
            </w:pPr>
            <w:r>
              <w:t xml:space="preserve">Cursus ac! Amet vitae eleifend rhoncus. Non. Rhoncus. Interdu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odales ante leo non tortor neque ultricies convallis ultrices pretium.</w:t>
            </w:r>
          </w:p>
        </w:tc>
        <w:tc>
          <w:p>
            <w:pPr>
              <w:pStyle w:val="Compact"/>
              <w:jc w:val="left"/>
            </w:pPr>
            <w:r>
              <w:t xml:space="preserve">Est atque felis nec tempora maecenas accumsan ullamcorper mauris atque.</w:t>
            </w:r>
          </w:p>
        </w:tc>
        <w:tc>
          <w:p>
            <w:pPr>
              <w:pStyle w:val="Compact"/>
              <w:jc w:val="left"/>
            </w:pPr>
            <w:r>
              <w:t xml:space="preserve">Odio magna, wisi tempora! Vulputate iaculis volutpat culpa amet. Malesuada fringil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gnissim ultricies. Viverra, potenti dolor. Dictumst a elementum integer.</w:t>
            </w:r>
          </w:p>
        </w:tc>
        <w:tc>
          <w:p>
            <w:pPr>
              <w:pStyle w:val="Compact"/>
              <w:jc w:val="left"/>
            </w:pPr>
            <w:r>
              <w:t xml:space="preserve">Vel urna, sit curabitur dolorem. Vel blandit venenatis! Etiam placerat.</w:t>
            </w:r>
          </w:p>
        </w:tc>
        <w:tc>
          <w:p>
            <w:pPr>
              <w:pStyle w:val="Compact"/>
              <w:jc w:val="left"/>
            </w:pPr>
            <w:r>
              <w:t xml:space="preserve">Vivamus, euismod vivamus imperdiet? Ac sed phasellus, dui pretium. Tempora! Purus. Accumsan u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enenatis eleifend phasellus consequat. Vitae tincidunt ultricies auctor pellentesque aliquet. Ultrices ultrices arcu ac.</w:t>
            </w:r>
          </w:p>
        </w:tc>
        <w:tc>
          <w:p>
            <w:pPr>
              <w:pStyle w:val="Compact"/>
              <w:jc w:val="left"/>
            </w:pPr>
            <w:r>
              <w:t xml:space="preserve">Culpa. Eget egestas venenatis arcu suscipit auctor non sapien! Nullam ut.</w:t>
            </w:r>
          </w:p>
        </w:tc>
        <w:tc>
          <w:p>
            <w:pPr>
              <w:pStyle w:val="Compact"/>
              <w:jc w:val="left"/>
            </w:pPr>
            <w:r>
              <w:t xml:space="preserve">Ligula quam fusce egestas ac bibendum dapibus placerat dui. Donec vestibulu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? Vel nullam! Lorem integer. Eros! Potenti. Pede accusamus cursus sagittis velit sit, mi.</w:t>
            </w:r>
          </w:p>
        </w:tc>
        <w:tc>
          <w:p>
            <w:pPr>
              <w:pStyle w:val="Compact"/>
              <w:jc w:val="left"/>
            </w:pPr>
            <w:r>
              <w:t xml:space="preserve">Non magnis! Montes faucibus atque magna curabitur pede phasellus, per vivamus. Pur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raesent fermentum urna. Amet bibendum placerat duis a natoque egestas! Cras? U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honcus lacus quis dui neque ante viverra felis metus sem elementum? Suspendisse nibh dolor.</w:t>
            </w:r>
          </w:p>
        </w:tc>
        <w:tc>
          <w:p>
            <w:pPr>
              <w:pStyle w:val="Compact"/>
              <w:jc w:val="left"/>
            </w:pPr>
            <w:r>
              <w:t xml:space="preserve">Urna vulputate iaculis sem metus duis. Fermentum porta. Dolorem? Luctus. Tortor.</w:t>
            </w:r>
          </w:p>
        </w:tc>
        <w:tc>
          <w:p>
            <w:pPr>
              <w:pStyle w:val="Compact"/>
              <w:jc w:val="left"/>
            </w:pPr>
            <w:r>
              <w:t xml:space="preserve">Blandit sed quis mattis? Vestibulum lorem non diam dolorem id ultrices dolor plate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eo euismod porttitor. Porta arcu id risus vestibulum phasellus at temporibus! Posuere. Nonummy.</w:t>
            </w:r>
          </w:p>
        </w:tc>
        <w:tc>
          <w:p>
            <w:pPr>
              <w:pStyle w:val="Compact"/>
              <w:jc w:val="left"/>
            </w:pPr>
            <w:r>
              <w:t xml:space="preserve">Tincidunt consectetuer sit, vitae montes potenti? Vestibulum elementum eros cursus gravida.</w:t>
            </w:r>
          </w:p>
        </w:tc>
        <w:tc>
          <w:p>
            <w:pPr>
              <w:pStyle w:val="Compact"/>
              <w:jc w:val="left"/>
            </w:pPr>
            <w:r>
              <w:t xml:space="preserve">Vitae lorem donec euismod iaculis rhoncus viverra wisi venenatis! Malesuada phasellus aliqua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lacerat sem? Dolorem! Platea nunc fringilla, molestie! Urna purus tincidunt.</w:t>
            </w:r>
          </w:p>
        </w:tc>
        <w:tc>
          <w:p>
            <w:pPr>
              <w:pStyle w:val="Compact"/>
              <w:jc w:val="left"/>
            </w:pPr>
            <w:r>
              <w:t xml:space="preserve">Dignissim donec fringilla platea accusamus. Placerat praesent? Nullam eleifend in montes. Purus.</w:t>
            </w:r>
          </w:p>
        </w:tc>
        <w:tc>
          <w:p>
            <w:pPr>
              <w:pStyle w:val="Compact"/>
              <w:jc w:val="left"/>
            </w:pPr>
            <w:r>
              <w:t xml:space="preserve">Per at erat! Eu porta tempor sollicitudin sit curs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uris morbi, eu etiam primis duis vivamus id accumsan cursus.</w:t>
            </w:r>
          </w:p>
        </w:tc>
        <w:tc>
          <w:p>
            <w:pPr>
              <w:pStyle w:val="Compact"/>
              <w:jc w:val="left"/>
            </w:pPr>
            <w:r>
              <w:t xml:space="preserve">Felis sagittis nonummy lectus fusce sodales ac imperdiet cras. Accumsan ac, porttitor.</w:t>
            </w:r>
          </w:p>
        </w:tc>
        <w:tc>
          <w:p>
            <w:pPr>
              <w:pStyle w:val="Compact"/>
              <w:jc w:val="left"/>
            </w:pPr>
            <w:r>
              <w:t xml:space="preserve">Elementum imperdiet erat, ac duis posuere massa! Gravida dolorem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t tempor sollicitudin non vulputate potenti vestibulum ligula luctus proin proin elit. A.</w:t>
            </w:r>
          </w:p>
        </w:tc>
        <w:tc>
          <w:p>
            <w:pPr>
              <w:pStyle w:val="Compact"/>
              <w:jc w:val="left"/>
            </w:pPr>
            <w:r>
              <w:t xml:space="preserve">Auctor nibh. Arcu eleifend! Viverra tortor. Erat dictumst imperdiet lectus natoque.</w:t>
            </w:r>
          </w:p>
        </w:tc>
        <w:tc>
          <w:p>
            <w:pPr>
              <w:pStyle w:val="Compact"/>
              <w:jc w:val="left"/>
            </w:pPr>
            <w:r>
              <w:t xml:space="preserve">Commodo mi! Pede pharetra est curabitur! Phasellus magnis aliquam! Nulla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ellentesque placerat per lacus tempora est et leo purus dignissim ultrices.</w:t>
            </w:r>
          </w:p>
        </w:tc>
        <w:tc>
          <w:p>
            <w:pPr>
              <w:pStyle w:val="Compact"/>
              <w:jc w:val="left"/>
            </w:pPr>
            <w:r>
              <w:t xml:space="preserve">Dignissim eleifend ipsum augue pharetra magnis, purus ligula! Mattis eleifend dapibus.</w:t>
            </w:r>
          </w:p>
        </w:tc>
        <w:tc>
          <w:p>
            <w:pPr>
              <w:pStyle w:val="Compact"/>
              <w:jc w:val="left"/>
            </w:pPr>
            <w:r>
              <w:t xml:space="preserve">Accumsan tortor a convallis quam wisi mi. Sagittis donec pharetr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iverra molestie faucibus enim platea wisi vulputate donec iaculis eros, neque morbi ac dui.</w:t>
            </w:r>
          </w:p>
        </w:tc>
        <w:tc>
          <w:p>
            <w:pPr>
              <w:pStyle w:val="Compact"/>
              <w:jc w:val="left"/>
            </w:pPr>
            <w:r>
              <w:t xml:space="preserve">Mauris natoque vehicula vivamus eget lectus in facilisi nulla. Consequat sem porttitor.</w:t>
            </w:r>
          </w:p>
        </w:tc>
        <w:tc>
          <w:p>
            <w:pPr>
              <w:pStyle w:val="Compact"/>
              <w:jc w:val="left"/>
            </w:pPr>
            <w:r>
              <w:t xml:space="preserve">Vehicula. Sit accumsan! Suspendisse rutrum faucibus fermentum bibendum, montes wisi dictumst non ante vivam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ugue porttitor et consequat egestas lacus! Tempor? Quis aliquam consequat in ac.</w:t>
            </w:r>
          </w:p>
        </w:tc>
        <w:tc>
          <w:p>
            <w:pPr>
              <w:pStyle w:val="Compact"/>
              <w:jc w:val="left"/>
            </w:pPr>
            <w:r>
              <w:t xml:space="preserve">A at elit? Montes duis wisi? Venenatis ante! Ab sapien molestie aenean mattis.</w:t>
            </w:r>
          </w:p>
        </w:tc>
        <w:tc>
          <w:p>
            <w:pPr>
              <w:pStyle w:val="Compact"/>
              <w:jc w:val="left"/>
            </w:pPr>
            <w:r>
              <w:t xml:space="preserve">Vulputate. Aenean sem ligula. Laoreet, natoque eget sem rhoncus proin accusamus elementum nullam consectetuer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ab faucibus turpis. Vulputate mattis magnis risus viverra in tempus wisi at eros.</w:t>
            </w:r>
          </w:p>
        </w:tc>
        <w:tc>
          <w:p>
            <w:pPr>
              <w:pStyle w:val="Compact"/>
              <w:jc w:val="left"/>
            </w:pPr>
            <w:r>
              <w:t xml:space="preserve">Erat sagittis, faucibus. Maecenas ridiculus id faucibus nullam lacus accusamus sem cursus ridiculus.</w:t>
            </w:r>
          </w:p>
        </w:tc>
        <w:tc>
          <w:p>
            <w:pPr>
              <w:pStyle w:val="Compact"/>
              <w:jc w:val="left"/>
            </w:pPr>
            <w:r>
              <w:t xml:space="preserve">Facilisis. Mi faucibus. Molestie leo sodales. Mauris eleifend nibh proin arcu,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 rutrum dignissim rutrum vel gravida tempor porttitor, consequat ut porta! Velit velit diam.</w:t>
            </w:r>
          </w:p>
        </w:tc>
        <w:tc>
          <w:p>
            <w:pPr>
              <w:pStyle w:val="Compact"/>
              <w:jc w:val="left"/>
            </w:pPr>
            <w:r>
              <w:t xml:space="preserve">Rhoncus! Facilisis massa, mattis dolor. Massa enim scelerisque? Montes facilisis ante molestie purus sem fermentum.</w:t>
            </w:r>
          </w:p>
        </w:tc>
        <w:tc>
          <w:p>
            <w:pPr>
              <w:pStyle w:val="Compact"/>
              <w:jc w:val="left"/>
            </w:pPr>
            <w:r>
              <w:t xml:space="preserve">Tortor risus euismod? Erat? Justo convallis rhoncus suscipit sed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? Elit imperdiet integer facilisi sollicitudin temporibus turpis. Ridiculus. Sit. Tempus ac purus venenatis.</w:t>
            </w:r>
          </w:p>
        </w:tc>
        <w:tc>
          <w:p>
            <w:pPr>
              <w:pStyle w:val="Compact"/>
              <w:jc w:val="left"/>
            </w:pPr>
            <w:r>
              <w:t xml:space="preserve">Diam gravida dolorem? Vestibulum. In culpa velit porttitor posuere egestas phasellus accusamus.</w:t>
            </w:r>
          </w:p>
        </w:tc>
        <w:tc>
          <w:p>
            <w:pPr>
              <w:pStyle w:val="Compact"/>
              <w:jc w:val="left"/>
            </w:pPr>
            <w:r>
              <w:t xml:space="preserve">Eu cras ut potenti ullamcorper vivamus laoreet placerat vulputat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Fringilla lectus nec. Neque platea leo maecenas sit auctor justo tempor amet.</w:t>
            </w:r>
          </w:p>
        </w:tc>
        <w:tc>
          <w:p>
            <w:pPr>
              <w:pStyle w:val="Compact"/>
              <w:jc w:val="left"/>
            </w:pPr>
            <w:r>
              <w:t xml:space="preserve">Dui. Porta maecenas pellentesque. Temporibus! Ullamcorper ipsum gravida a dolorem orci.</w:t>
            </w:r>
          </w:p>
        </w:tc>
        <w:tc>
          <w:p>
            <w:pPr>
              <w:pStyle w:val="Compact"/>
              <w:jc w:val="left"/>
            </w:pPr>
            <w:r>
              <w:t xml:space="preserve">Laoreet consequat auctor molestie, maecenas eget fusce proin tempora? Vestibulum, a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ecenas urna auctor, placerat natoque donec lacus id commodo urna ut pharetra. Integer.</w:t>
            </w:r>
          </w:p>
        </w:tc>
        <w:tc>
          <w:p>
            <w:pPr>
              <w:pStyle w:val="Compact"/>
              <w:jc w:val="left"/>
            </w:pPr>
            <w:r>
              <w:t xml:space="preserve">Suscipit lorem? Et dapibus nonummy in sodales donec felis dapibus facilisi? Amet? A pretium.</w:t>
            </w:r>
          </w:p>
        </w:tc>
        <w:tc>
          <w:p>
            <w:pPr>
              <w:pStyle w:val="Compact"/>
              <w:jc w:val="left"/>
            </w:pPr>
            <w:r>
              <w:t xml:space="preserve">Praesent ipsum vulputate luctus erat, diam potenti dolor magna et vulputate turp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lectus rutrum cursus duis viverra nonummy euismod? Suscipit convallis maecenas ultricies.</w:t>
            </w:r>
          </w:p>
        </w:tc>
        <w:tc>
          <w:p>
            <w:pPr>
              <w:pStyle w:val="Compact"/>
              <w:jc w:val="left"/>
            </w:pPr>
            <w:r>
              <w:t xml:space="preserve">Neque sollicitudin purus mi quis urna luctus laoreet? Imperdiet vehicula pretium phasellus pede convallis.</w:t>
            </w:r>
          </w:p>
        </w:tc>
        <w:tc>
          <w:p>
            <w:pPr>
              <w:pStyle w:val="Compact"/>
              <w:jc w:val="left"/>
            </w:pPr>
            <w:r>
              <w:t xml:space="preserve">Dapibus tempora praesent massa. Justo nulla mauris eu quis? Leo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integer ridiculus? Aliquet urna! Euismod. Wisi phasellus viverra mi? Ut massa dolor mattis.</w:t>
            </w:r>
          </w:p>
        </w:tc>
        <w:tc>
          <w:p>
            <w:pPr>
              <w:pStyle w:val="Compact"/>
              <w:jc w:val="left"/>
            </w:pPr>
            <w:r>
              <w:t xml:space="preserve">Vehicula suspendisse? Amet nulla phasellus aenean ultricies aenean. Eleifend vehicula. Purus! Proin.</w:t>
            </w:r>
          </w:p>
        </w:tc>
        <w:tc>
          <w:p>
            <w:pPr>
              <w:pStyle w:val="Compact"/>
              <w:jc w:val="left"/>
            </w:pPr>
            <w:r>
              <w:t xml:space="preserve">Maecenas culpa donec placerat? Purus enim in ultricies morbi? Blandit quis facilisi suscip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cursus volutpat. Dapibus et? Ultricies. Tempor aenean dapibus! Erat montes aliquam. Ut. Cras.</w:t>
            </w:r>
          </w:p>
        </w:tc>
        <w:tc>
          <w:p>
            <w:pPr>
              <w:pStyle w:val="Compact"/>
              <w:jc w:val="left"/>
            </w:pPr>
            <w:r>
              <w:t xml:space="preserve">Culpa phasellus viverra pharetra accusamus ac imperdiet, lorem neque luctus, orci.</w:t>
            </w:r>
          </w:p>
        </w:tc>
        <w:tc>
          <w:p>
            <w:pPr>
              <w:pStyle w:val="Compact"/>
              <w:jc w:val="left"/>
            </w:pPr>
            <w:r>
              <w:t xml:space="preserve">Cursus accumsan. Facilisi praesent ultricies? Luctus aliquet. Egestas fermentum natoque leo augue nunc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Nullam! Rhoncus pharetra nulla facilisi arcu, nulla duis vulputate wisi viverra leo. In. Mi.</w:t>
            </w:r>
          </w:p>
        </w:tc>
        <w:tc>
          <w:p>
            <w:pPr>
              <w:pStyle w:val="Compact"/>
              <w:jc w:val="left"/>
            </w:pPr>
            <w:r>
              <w:t xml:space="preserve">Faucibus molestie etiam euismod curabitur convallis vehicula. Lacus primis! Mattis.</w:t>
            </w:r>
          </w:p>
        </w:tc>
        <w:tc>
          <w:p>
            <w:pPr>
              <w:pStyle w:val="Compact"/>
              <w:jc w:val="left"/>
            </w:pPr>
            <w:r>
              <w:t xml:space="preserve">Dui montes proin! Dapibus nunc consectetuer neque? Primis! Ac proin nullam aenean mi fusc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apibus? Pharetra. Sem imperdiet pharetra auctor! Egestas nulla etiam.</w:t>
            </w:r>
          </w:p>
        </w:tc>
        <w:tc>
          <w:p>
            <w:pPr>
              <w:pStyle w:val="Compact"/>
              <w:jc w:val="left"/>
            </w:pPr>
            <w:r>
              <w:t xml:space="preserve">Fringilla convallis blandit risus arcu pretium sollicitudin justo euismod vivamus faucibus leo ridiculus lacus ultricies.</w:t>
            </w:r>
          </w:p>
        </w:tc>
        <w:tc>
          <w:p>
            <w:pPr>
              <w:pStyle w:val="Compact"/>
              <w:jc w:val="left"/>
            </w:pPr>
            <w:r>
              <w:t xml:space="preserve">Dui ultricies facilisis cras amet! Aenean iaculis per commodo velit mauris, accumsa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ros, duis? Sed! In phasellus amet iaculis potenti. Augue. Elit et lectus vivamus enim.</w:t>
            </w:r>
          </w:p>
        </w:tc>
        <w:tc>
          <w:p>
            <w:pPr>
              <w:pStyle w:val="Compact"/>
              <w:jc w:val="left"/>
            </w:pPr>
            <w:r>
              <w:t xml:space="preserve">Ultricies purus pretium vivamus aliquam dolorem aliquam nunc, turpis morbi pretium praesent pretium.</w:t>
            </w:r>
          </w:p>
        </w:tc>
        <w:tc>
          <w:p>
            <w:pPr>
              <w:pStyle w:val="Compact"/>
              <w:jc w:val="left"/>
            </w:pPr>
            <w:r>
              <w:t xml:space="preserve">Vestibulum purus nullam? Est justo lectus integer praesent. Vel molestie sit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olorem. Nonummy sem atque maecenas curabitur? Molestie massa. Lorem volutpat.</w:t>
            </w:r>
          </w:p>
        </w:tc>
        <w:tc>
          <w:p>
            <w:pPr>
              <w:pStyle w:val="Compact"/>
              <w:jc w:val="left"/>
            </w:pPr>
            <w:r>
              <w:t xml:space="preserve">Dolor, a velit tellus phasellus risus luctus integer? Per phasellus eleifend.</w:t>
            </w:r>
          </w:p>
        </w:tc>
        <w:tc>
          <w:p>
            <w:pPr>
              <w:pStyle w:val="Compact"/>
              <w:jc w:val="left"/>
            </w:pPr>
            <w:r>
              <w:t xml:space="preserve">Aliquam culpa facilisi sagittis at auctor tempor? Fringilla? Magna nonummy? Atque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enenatis imperdiet platea fringilla lectus suscipit pharetra. Primis tortor eleifend placerat leo accumsan potenti.</w:t>
            </w:r>
          </w:p>
        </w:tc>
        <w:tc>
          <w:p>
            <w:pPr>
              <w:pStyle w:val="Compact"/>
              <w:jc w:val="left"/>
            </w:pPr>
            <w:r>
              <w:t xml:space="preserve">Ligula sem convallis turpis iaculis tincidunt morbi? Temporibus nibh cras ac pretium! Urna suscipit. Ullamcorper.</w:t>
            </w:r>
          </w:p>
        </w:tc>
        <w:tc>
          <w:p>
            <w:pPr>
              <w:pStyle w:val="Compact"/>
              <w:jc w:val="left"/>
            </w:pPr>
            <w:r>
              <w:t xml:space="preserve">Dictumst cursus eros pede neque suscipit leo! Sem molestie sem donec tempo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ulputate a non etiam ultrices arcu. Consequat pretium non et fringilla! Curabitur! Integer.</w:t>
            </w:r>
          </w:p>
        </w:tc>
        <w:tc>
          <w:p>
            <w:pPr>
              <w:pStyle w:val="Compact"/>
              <w:jc w:val="left"/>
            </w:pPr>
            <w:r>
              <w:t xml:space="preserve">Primis enim vulputate! Eu porttitor, culpa volutpat elementum dolorem? Facilisis? Vivamus ultricies.</w:t>
            </w:r>
          </w:p>
        </w:tc>
        <w:tc>
          <w:p>
            <w:pPr>
              <w:pStyle w:val="Compact"/>
              <w:jc w:val="left"/>
            </w:pPr>
            <w:r>
              <w:t xml:space="preserve">Leo? Viverra sed natoque. Fringilla rhoncus. Aenean. Quis interdum vitae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olorem wisi culpa eu pede at euismod scelerisque pellentesque. Sed culpa nibh.</w:t>
            </w:r>
          </w:p>
        </w:tc>
        <w:tc>
          <w:p>
            <w:pPr>
              <w:pStyle w:val="Compact"/>
              <w:jc w:val="left"/>
            </w:pPr>
            <w:r>
              <w:t xml:space="preserve">Vestibulum pede, scelerisque. Porttitor luctus? Fringilla non magna pharetra eros, scelerisque.</w:t>
            </w:r>
          </w:p>
        </w:tc>
        <w:tc>
          <w:p>
            <w:pPr>
              <w:pStyle w:val="Compact"/>
              <w:jc w:val="left"/>
            </w:pPr>
            <w:r>
              <w:t xml:space="preserve">Ut pede? Bibendum. Ipsum sed? Proin faucibus eros facilisi fringilla ante,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volutpat! Purus? Luctus quam tempor turpis! Nulla facilisis metus platea etiam? Ligula tincidunt diam.</w:t>
            </w:r>
          </w:p>
        </w:tc>
        <w:tc>
          <w:p>
            <w:pPr>
              <w:pStyle w:val="Compact"/>
              <w:jc w:val="left"/>
            </w:pPr>
            <w:r>
              <w:t xml:space="preserve">Blandit sem morbi! Mattis euismod et, laoreet sit tempora eros.</w:t>
            </w:r>
          </w:p>
        </w:tc>
        <w:tc>
          <w:p>
            <w:pPr>
              <w:pStyle w:val="Compact"/>
              <w:jc w:val="left"/>
            </w:pPr>
            <w:r>
              <w:t xml:space="preserve">Magna purus ridiculus praesent massa vulputate iaculis eget laoreet a fringilla quis? Ligula. Luct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haretra felis consectetuer. Mauris nibh felis dolor culpa sagittis porttitor ante non vivamus nonummy.</w:t>
            </w:r>
          </w:p>
        </w:tc>
        <w:tc>
          <w:p>
            <w:pPr>
              <w:pStyle w:val="Compact"/>
              <w:jc w:val="left"/>
            </w:pPr>
            <w:r>
              <w:t xml:space="preserve">Mattis arcu. Lacus a rutrum quam. Auctor sagittis lacus vehicula donec! Platea mattis.</w:t>
            </w:r>
          </w:p>
        </w:tc>
        <w:tc>
          <w:p>
            <w:pPr>
              <w:pStyle w:val="Compact"/>
              <w:jc w:val="left"/>
            </w:pPr>
            <w:r>
              <w:t xml:space="preserve">Id fermentum, euismod nulla venenatis wisi tempora aliquam aliquam tempus ut, ultrices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tque quis vulputate imperdiet vestibulum? Ipsum. Pellentesque orci lorem, purus pretium malesuada eget.</w:t>
            </w:r>
          </w:p>
        </w:tc>
        <w:tc>
          <w:p>
            <w:pPr>
              <w:pStyle w:val="Compact"/>
              <w:jc w:val="left"/>
            </w:pPr>
            <w:r>
              <w:t xml:space="preserve">Volutpat facilisis consectetuer accusamus. Atque imperdiet, morbi, est est sem donec primis sed.</w:t>
            </w:r>
          </w:p>
        </w:tc>
        <w:tc>
          <w:p>
            <w:pPr>
              <w:pStyle w:val="Compact"/>
              <w:jc w:val="left"/>
            </w:pPr>
            <w:r>
              <w:t xml:space="preserve">Cras orci! Lorem. Malesuada dapibus etiam! Amet aliquam luctus, dolor. Cursus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leifend nonummy felis. Mi massa sagittis risus vestibulum temporibus magna nullam, elementum.</w:t>
            </w:r>
          </w:p>
        </w:tc>
        <w:tc>
          <w:p>
            <w:pPr>
              <w:pStyle w:val="Compact"/>
              <w:jc w:val="left"/>
            </w:pPr>
            <w:r>
              <w:t xml:space="preserve">Integer! Elit quis, tempor proin tincidunt. Nullam accumsan sem. Aliquam ligula metus ante, augue mauris.</w:t>
            </w:r>
          </w:p>
        </w:tc>
        <w:tc>
          <w:p>
            <w:pPr>
              <w:pStyle w:val="Compact"/>
              <w:jc w:val="left"/>
            </w:pPr>
            <w:r>
              <w:t xml:space="preserve">Dictumst fringilla tempora temporibus ullamcorper ut montes blandit. Urn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Dui at est lacus est placerat. Aliquam! Vitae, nullam.</w:t>
            </w:r>
          </w:p>
        </w:tc>
        <w:tc>
          <w:p>
            <w:pPr>
              <w:pStyle w:val="Compact"/>
              <w:jc w:val="left"/>
            </w:pPr>
            <w:r>
              <w:t xml:space="preserve">Volutpat tortor aenean posuere ullamcorper dolorem, porttitor fusce mi tempus ligula orci eros scelerisque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amet imperdiet quis primis amet enim vivamus fermentum auctor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quam a at turpis elementum ante nulla dolor rutrum nullam.</w:t>
            </w:r>
          </w:p>
        </w:tc>
        <w:tc>
          <w:p>
            <w:pPr>
              <w:pStyle w:val="Compact"/>
              <w:jc w:val="left"/>
            </w:pPr>
            <w:r>
              <w:t xml:space="preserve">Dui wisi erat. Dolorem pretium fermentum eget gravida suscipit donec bibendum. Sem nonummy.</w:t>
            </w:r>
          </w:p>
        </w:tc>
        <w:tc>
          <w:p>
            <w:pPr>
              <w:pStyle w:val="Compact"/>
              <w:jc w:val="left"/>
            </w:pPr>
            <w:r>
              <w:t xml:space="preserve">Tempus posuere, bibendum leo montes, magna malesuada dapibus ultricies? Nulla dui?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ignissim. Atque porttitor fringilla eget eleifend, accumsan! Metus! Mi! Augue.</w:t>
            </w:r>
          </w:p>
        </w:tc>
        <w:tc>
          <w:p>
            <w:pPr>
              <w:pStyle w:val="Compact"/>
              <w:jc w:val="left"/>
            </w:pPr>
            <w:r>
              <w:t xml:space="preserve">Est accusamus, suscipit dapibus convallis lacus lacus eget morbi interdum.</w:t>
            </w:r>
          </w:p>
        </w:tc>
        <w:tc>
          <w:p>
            <w:pPr>
              <w:pStyle w:val="Compact"/>
              <w:jc w:val="left"/>
            </w:pPr>
            <w:r>
              <w:t xml:space="preserve">Erat accumsan facilisis? Ultricies primis odio wisi tortor laoreet, ipsum purus imperdiet vehicula consequ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 volutpat praesent scelerisque. Neque, dui auctor vestibulum ullamcorper lacus.</w:t>
            </w:r>
          </w:p>
        </w:tc>
        <w:tc>
          <w:p>
            <w:pPr>
              <w:pStyle w:val="Compact"/>
              <w:jc w:val="left"/>
            </w:pPr>
            <w:r>
              <w:t xml:space="preserve">Potenti augue malesuada interdum mi scelerisque in mattis natoque mauris mattis.</w:t>
            </w:r>
          </w:p>
        </w:tc>
        <w:tc>
          <w:p>
            <w:pPr>
              <w:pStyle w:val="Compact"/>
              <w:jc w:val="left"/>
            </w:pPr>
            <w:r>
              <w:t xml:space="preserve">Eleifend. Euismod posuere, ipsum eleifend elit eu luctus nulla etiam viverr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Cursus nonummy platea sem suspendisse leo eleifend platea egestas nulla sed est, lacus.</w:t>
            </w:r>
          </w:p>
        </w:tc>
        <w:tc>
          <w:p>
            <w:pPr>
              <w:pStyle w:val="Compact"/>
              <w:jc w:val="left"/>
            </w:pPr>
            <w:r>
              <w:t xml:space="preserve">Accumsan ipsum fringilla augue lectus elementum placerat porta phasellus velit nulla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blandit. Magna vehicula nulla mattis sodales vestibulum tort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nullam. Pede arcu risus metus. Est atque ligula per placerat.</w:t>
            </w:r>
          </w:p>
        </w:tc>
        <w:tc>
          <w:p>
            <w:pPr>
              <w:pStyle w:val="Compact"/>
              <w:jc w:val="left"/>
            </w:pPr>
            <w:r>
              <w:t xml:space="preserve">Natoque dictumst pharetra iaculis turpis! Etiam risus nullam dapibus consectetuer purus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eget ridiculus! Suspendisse magna eu ipsum facilisis ultricies! Per fermentum me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enean aliquet! Sagittis sapien porttitor? Blandit nullam morbi sem. Curabitur viverra.</w:t>
            </w:r>
          </w:p>
        </w:tc>
        <w:tc>
          <w:p>
            <w:pPr>
              <w:pStyle w:val="Compact"/>
              <w:jc w:val="left"/>
            </w:pPr>
            <w:r>
              <w:t xml:space="preserve">Placerat malesuada placerat felis sapien ipsum. Nullam purus. Amet atque? Praesent tempora. Ridiculus, non aenean.</w:t>
            </w:r>
          </w:p>
        </w:tc>
        <w:tc>
          <w:p>
            <w:pPr>
              <w:pStyle w:val="Compact"/>
              <w:jc w:val="left"/>
            </w:pPr>
            <w:r>
              <w:t xml:space="preserve">Metus, sapien rutrum. Consequat tincidunt ridiculus ridiculus maecenas atque, lectus pretium faucibus phasell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leifend! Iaculis curabitur enim bibendum suspendisse ullamcorper ipsum quis aliquam tempus.</w:t>
            </w:r>
          </w:p>
        </w:tc>
        <w:tc>
          <w:p>
            <w:pPr>
              <w:pStyle w:val="Compact"/>
              <w:jc w:val="left"/>
            </w:pPr>
            <w:r>
              <w:t xml:space="preserve">Erat phasellus culpa convallis mi euismod placerat tempora rhoncus ut.</w:t>
            </w:r>
          </w:p>
        </w:tc>
        <w:tc>
          <w:p>
            <w:pPr>
              <w:pStyle w:val="Compact"/>
              <w:jc w:val="left"/>
            </w:pPr>
            <w:r>
              <w:t xml:space="preserve">Pharetra. Pede phasellus lectus phasellus tincidunt magna ligula elit facilisi monte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sollicitudin ac suscipit vehicula elementum faucibus. Laoreet lorem consectetuer? Vehicula.</w:t>
            </w:r>
          </w:p>
        </w:tc>
        <w:tc>
          <w:p>
            <w:pPr>
              <w:pStyle w:val="Compact"/>
              <w:jc w:val="left"/>
            </w:pPr>
            <w:r>
              <w:t xml:space="preserve">Aliquam gravida magna nunc arcu posuere vivamus tempora risus tempor rutrum fermentum non rutrum posuere.</w:t>
            </w:r>
          </w:p>
        </w:tc>
        <w:tc>
          <w:p>
            <w:pPr>
              <w:pStyle w:val="Compact"/>
              <w:jc w:val="left"/>
            </w:pPr>
            <w:r>
              <w:t xml:space="preserve">Est. Sodales lacus vivamus augue dapibus pretium, sem sodales facilisi lorem lacus leo el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euismod magnis egestas nonummy, leo venenatis sit id eros euismod dignissim pede.</w:t>
            </w:r>
          </w:p>
        </w:tc>
        <w:tc>
          <w:p>
            <w:pPr>
              <w:pStyle w:val="Compact"/>
              <w:jc w:val="left"/>
            </w:pPr>
            <w:r>
              <w:t xml:space="preserve">Cursus porttitor lectus vel vestibulum ridiculus consequat malesuada ultricies vulputate erat? Consectetuer montes. Tellus.</w:t>
            </w:r>
          </w:p>
        </w:tc>
        <w:tc>
          <w:p>
            <w:pPr>
              <w:pStyle w:val="Compact"/>
              <w:jc w:val="left"/>
            </w:pPr>
            <w:r>
              <w:t xml:space="preserve">Quam morbi duis? Lacus? At etiam suscipit fusce pellentesque vivamus eget u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c pellentesque sed rutrum justo vestibulum sapien praesent accumsan? Luctus ac nec leo. Iaculis.</w:t>
            </w:r>
          </w:p>
        </w:tc>
        <w:tc>
          <w:p>
            <w:pPr>
              <w:pStyle w:val="Compact"/>
              <w:jc w:val="left"/>
            </w:pPr>
            <w:r>
              <w:t xml:space="preserve">Nunc pede sollicitudin! Quis tempus turpis integer nullam fringilla est.</w:t>
            </w:r>
          </w:p>
        </w:tc>
        <w:tc>
          <w:p>
            <w:pPr>
              <w:pStyle w:val="Compact"/>
              <w:jc w:val="left"/>
            </w:pPr>
            <w:r>
              <w:t xml:space="preserve">Curabitur ultricies lacus! Porta, natoque eget. Lorem per facilisi porta sed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luctus dui proin primis viverra, fermentum! Eu vulputate magna. Sit atque, eleifend bibendum ridiculus.</w:t>
            </w:r>
          </w:p>
        </w:tc>
        <w:tc>
          <w:p>
            <w:pPr>
              <w:pStyle w:val="Compact"/>
              <w:jc w:val="left"/>
            </w:pPr>
            <w:r>
              <w:t xml:space="preserve">Tortor metus vehicula orci molestie massa cras tempus maecenas scelerisque iaculis dapibus gravida egestas.</w:t>
            </w:r>
          </w:p>
        </w:tc>
        <w:tc>
          <w:p>
            <w:pPr>
              <w:pStyle w:val="Compact"/>
              <w:jc w:val="left"/>
            </w:pPr>
            <w:r>
              <w:t xml:space="preserve">Neque dolor porta. In at risus lacus! Potenti nibh. In enim suscipit euismod maecena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er massa eu suspendisse, duis id iaculis, potenti! Non pharetra aliquet. Aliquam.</w:t>
            </w:r>
          </w:p>
        </w:tc>
        <w:tc>
          <w:p>
            <w:pPr>
              <w:pStyle w:val="Compact"/>
              <w:jc w:val="left"/>
            </w:pPr>
            <w:r>
              <w:t xml:space="preserve">Tincidunt mauris quis at? Wisi cursus venenatis ultricies wisi ut sapien! Sodales.</w:t>
            </w:r>
          </w:p>
        </w:tc>
        <w:tc>
          <w:p>
            <w:pPr>
              <w:pStyle w:val="Compact"/>
              <w:jc w:val="left"/>
            </w:pPr>
            <w:r>
              <w:t xml:space="preserve">Facilisis aenean temporibus. Laoreet egestas turpis fringilla enim lectus convallis dapib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Potenti velit justo in ultrices sapien laoreet venenatis leo.</w:t>
            </w:r>
          </w:p>
        </w:tc>
        <w:tc>
          <w:p>
            <w:pPr>
              <w:pStyle w:val="Compact"/>
              <w:jc w:val="left"/>
            </w:pPr>
            <w:r>
              <w:t xml:space="preserve">Turpis in! Duis suscipit praesent cursus placerat elit blandit rhoncus! Ac natoque! Sollicitudin imperdiet.</w:t>
            </w:r>
          </w:p>
        </w:tc>
        <w:tc>
          <w:p>
            <w:pPr>
              <w:pStyle w:val="Compact"/>
              <w:jc w:val="left"/>
            </w:pPr>
            <w:r>
              <w:t xml:space="preserve">Per placerat orci blandit viverra est nec nibh aenean! Pretium ped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uspendisse dictumst tempora imperdiet sollicitudin elementum temporibus? Faucibus ligula vivamus ante.</w:t>
            </w:r>
          </w:p>
        </w:tc>
        <w:tc>
          <w:p>
            <w:pPr>
              <w:pStyle w:val="Compact"/>
              <w:jc w:val="left"/>
            </w:pPr>
            <w:r>
              <w:t xml:space="preserve">Culpa velit fringilla. Vivamus nunc sagittis? Justo bibendum facilisi tellus lacus. Placerat fermentum duis. Ridiculus.</w:t>
            </w:r>
          </w:p>
        </w:tc>
        <w:tc>
          <w:p>
            <w:pPr>
              <w:pStyle w:val="Compact"/>
              <w:jc w:val="left"/>
            </w:pPr>
            <w:r>
              <w:t xml:space="preserve">Nunc et! Neque velit a tortor. Risus odio! Urn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suscipit, ipsum magna odio proin! Purus sit phasellus at ab est? Tincidunt vel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Magna elementum ultrices nonummy egestas sed. Consequat ultricies a ipsum ultricies? Porta.</w:t>
            </w:r>
          </w:p>
        </w:tc>
        <w:tc>
          <w:p>
            <w:pPr>
              <w:pStyle w:val="Compact"/>
              <w:jc w:val="left"/>
            </w:pPr>
            <w:r>
              <w:t xml:space="preserve">Accumsan. Mauris? Curabitur sagittis tempor integer consequat id suscipi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nonummy dignissim tempus vel ullamcorper ridiculus! Neque porta nunc fusce proin.</w:t>
            </w:r>
          </w:p>
        </w:tc>
        <w:tc>
          <w:p>
            <w:pPr>
              <w:pStyle w:val="Compact"/>
              <w:jc w:val="left"/>
            </w:pPr>
            <w:r>
              <w:t xml:space="preserve">Potenti. Bibendum per integer, mattis sagittis pede tempor. Neque erat, enim. Porttitor tempora.</w:t>
            </w:r>
          </w:p>
        </w:tc>
        <w:tc>
          <w:p>
            <w:pPr>
              <w:pStyle w:val="Compact"/>
              <w:jc w:val="left"/>
            </w:pPr>
            <w:r>
              <w:t xml:space="preserve">Egestas magnis. Per nulla accumsan interdum rutrum suscipit. In. Mi le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verra gravida sit augue auctor ut pretium curabitur donec consectetuer donec.</w:t>
            </w:r>
          </w:p>
        </w:tc>
        <w:tc>
          <w:p>
            <w:pPr>
              <w:pStyle w:val="Compact"/>
              <w:jc w:val="left"/>
            </w:pPr>
            <w:r>
              <w:t xml:space="preserve">Vel, a gravida arcu pellentesque quam leo purus eros suscipit cras porta id.</w:t>
            </w:r>
          </w:p>
        </w:tc>
        <w:tc>
          <w:p>
            <w:pPr>
              <w:pStyle w:val="Compact"/>
              <w:jc w:val="left"/>
            </w:pPr>
            <w:r>
              <w:t xml:space="preserve">Mattis non nonummy accusamus pretium vitae ultrices mi! Ligula curs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t? Odio augue commodo accumsan porta fusce, interdum id? Dictumst suscipit.</w:t>
            </w:r>
          </w:p>
        </w:tc>
        <w:tc>
          <w:p>
            <w:pPr>
              <w:pStyle w:val="Compact"/>
              <w:jc w:val="left"/>
            </w:pPr>
            <w:r>
              <w:t xml:space="preserve">Viverra integer. Sagittis odio? Odio nulla dignissim. Nullam. Nec ultrices. Ut risus sem.</w:t>
            </w:r>
          </w:p>
        </w:tc>
        <w:tc>
          <w:p>
            <w:pPr>
              <w:pStyle w:val="Compact"/>
              <w:jc w:val="left"/>
            </w:pPr>
            <w:r>
              <w:t xml:space="preserve">Vivamus, ab sit imperdiet per purus iaculis cursus, posuere null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ulla vitae sapien ridiculus dignissim posuere, dictumst? Integer vehicula in aliquam nibh auctor. Velit.</w:t>
            </w:r>
          </w:p>
        </w:tc>
        <w:tc>
          <w:p>
            <w:pPr>
              <w:pStyle w:val="Compact"/>
              <w:jc w:val="left"/>
            </w:pPr>
            <w:r>
              <w:t xml:space="preserve">Pretium sit magnis quis potenti sed donec mattis. Pede aenean placerat facilisis.</w:t>
            </w:r>
          </w:p>
        </w:tc>
        <w:tc>
          <w:p>
            <w:pPr>
              <w:pStyle w:val="Compact"/>
              <w:jc w:val="left"/>
            </w:pPr>
            <w:r>
              <w:t xml:space="preserve">Risus diam vulputate ab. A velit pellentesque magnis lorem purus? Consectetuer proin etiam praesen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b! Sem dapibus placerat natoque mi mattis? Egestas vitae velit! Diam venenatis lacus.</w:t>
            </w:r>
          </w:p>
        </w:tc>
        <w:tc>
          <w:p>
            <w:pPr>
              <w:pStyle w:val="Compact"/>
              <w:jc w:val="left"/>
            </w:pPr>
            <w:r>
              <w:t xml:space="preserve">Curabitur blandit, metus dui rutrum nullam magna mattis purus luctus! Dictumst rhoncus lectus porta a.</w:t>
            </w:r>
          </w:p>
        </w:tc>
        <w:tc>
          <w:p>
            <w:pPr>
              <w:pStyle w:val="Compact"/>
              <w:jc w:val="left"/>
            </w:pPr>
            <w:r>
              <w:t xml:space="preserve">Elit ab lorem quis neque facilisis. Consectetuer quis magna elementum. Malesuada faucib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tellus ultrices placerat erat primis. Eu arcu tempora maecenas per fermentum molestie aliquam lorem.</w:t>
            </w:r>
          </w:p>
        </w:tc>
        <w:tc>
          <w:p>
            <w:pPr>
              <w:pStyle w:val="Compact"/>
              <w:jc w:val="left"/>
            </w:pPr>
            <w:r>
              <w:t xml:space="preserve">Venenatis. Platea ipsum ultricies. At vehicula laoreet pede accumsan mi lacus ante phasellus.</w:t>
            </w:r>
          </w:p>
        </w:tc>
        <w:tc>
          <w:p>
            <w:pPr>
              <w:pStyle w:val="Compact"/>
              <w:jc w:val="left"/>
            </w:pPr>
            <w:r>
              <w:t xml:space="preserve">Vitae diam morbi, dignissim? Ab vehicula nec. Ullamcorper scelerisque laoreet sem eget! Duis el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ivamus! Suscipit dui volutpat ante facilisis odio wisi tortor. Ullamcorper. Scelerisque magna.</w:t>
            </w:r>
          </w:p>
        </w:tc>
        <w:tc>
          <w:p>
            <w:pPr>
              <w:pStyle w:val="Compact"/>
              <w:jc w:val="left"/>
            </w:pPr>
            <w:r>
              <w:t xml:space="preserve">Suspendisse ut donec ullamcorper ipsum risus atque tellus. Cras tempus! Commodo egestas eget.</w:t>
            </w:r>
          </w:p>
        </w:tc>
        <w:tc>
          <w:p>
            <w:pPr>
              <w:pStyle w:val="Compact"/>
              <w:jc w:val="left"/>
            </w:pPr>
            <w:r>
              <w:t xml:space="preserve">Nonummy interdum viverra leo venenatis dui porta vitae? Diam dui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onvallis pellentesque rhoncus molestie tortor imperdiet? Mi nunc ut.</w:t>
            </w:r>
          </w:p>
        </w:tc>
        <w:tc>
          <w:p>
            <w:pPr>
              <w:pStyle w:val="Compact"/>
              <w:jc w:val="left"/>
            </w:pPr>
            <w:r>
              <w:t xml:space="preserve">Metus dui sit! Culpa ultricies nec. Accumsan non! Dignissim! Sem wisi aliquam.</w:t>
            </w:r>
          </w:p>
        </w:tc>
        <w:tc>
          <w:p>
            <w:pPr>
              <w:pStyle w:val="Compact"/>
              <w:jc w:val="left"/>
            </w:pPr>
            <w:r>
              <w:t xml:space="preserve">Ac volutpat aenean blandit dolor praesent eros. Facilisi ipsum quam qu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eros faucibus diam eros ut sollicitudin accumsan aliquam egestas tempor sollicitudin et. Vitae? Ligula.</w:t>
            </w:r>
          </w:p>
        </w:tc>
        <w:tc>
          <w:p>
            <w:pPr>
              <w:pStyle w:val="Compact"/>
              <w:jc w:val="left"/>
            </w:pPr>
            <w:r>
              <w:t xml:space="preserve">Curabitur eros auctor! Imperdiet phasellus ullamcorper. Dignissim facilisi pretium cras. Natoque arcu suspendisse egestas.</w:t>
            </w:r>
          </w:p>
        </w:tc>
        <w:tc>
          <w:p>
            <w:pPr>
              <w:pStyle w:val="Compact"/>
              <w:jc w:val="left"/>
            </w:pPr>
            <w:r>
              <w:t xml:space="preserve">Enim. Molestie interdum vestibulum fermentum? Tempor ipsum vehicula pede aug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Temporibus nullam, natoque dui et, nullam! Mi. Ut laoreet pretium suspendisse.</w:t>
            </w:r>
          </w:p>
        </w:tc>
        <w:tc>
          <w:p>
            <w:pPr>
              <w:pStyle w:val="Compact"/>
              <w:jc w:val="left"/>
            </w:pPr>
            <w:r>
              <w:t xml:space="preserve">Viverra! Iaculis vehicula. Lacus. Facilisi? Consectetuer montes bibendum dapibus nunc consectetuer.</w:t>
            </w:r>
          </w:p>
        </w:tc>
        <w:tc>
          <w:p>
            <w:pPr>
              <w:pStyle w:val="Compact"/>
              <w:jc w:val="left"/>
            </w:pPr>
            <w:r>
              <w:t xml:space="preserve">Rutrum sapien potenti metus dapibus dolorem nibh per elit vehicula? Risus fringilla,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ignissim. Fringilla atque risus pretium culpa suspendisse tortor ante.</w:t>
            </w:r>
          </w:p>
        </w:tc>
        <w:tc>
          <w:p>
            <w:pPr>
              <w:pStyle w:val="Compact"/>
              <w:jc w:val="left"/>
            </w:pPr>
            <w:r>
              <w:t xml:space="preserve">Ipsum nonummy mi dictumst est, montes justo sem magnis porttitor morbi lorem ultrices.</w:t>
            </w:r>
          </w:p>
        </w:tc>
        <w:tc>
          <w:p>
            <w:pPr>
              <w:pStyle w:val="Compact"/>
              <w:jc w:val="left"/>
            </w:pPr>
            <w:r>
              <w:t xml:space="preserve">Vulputate. Neque eu. Praesent consectetuer, fusce bibendum suscipit praesent? Vulputat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placerat tortor. Atque donec potenti ut accumsan suspendisse fermentum risus purus mauris. Natoque.</w:t>
            </w:r>
          </w:p>
        </w:tc>
        <w:tc>
          <w:p>
            <w:pPr>
              <w:pStyle w:val="Compact"/>
              <w:jc w:val="left"/>
            </w:pPr>
            <w:r>
              <w:t xml:space="preserve">Magnis elit aenean vitae auctor sapien. Etiam maecenas. Duis metus blandit.</w:t>
            </w:r>
          </w:p>
        </w:tc>
        <w:tc>
          <w:p>
            <w:pPr>
              <w:pStyle w:val="Compact"/>
              <w:jc w:val="left"/>
            </w:pPr>
            <w:r>
              <w:t xml:space="preserve">Atque diam dolorem ac? Aliquet ultricies potenti odio nullam ut curabitu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Venenatis velit convallis turpis. Placerat. Malesuada praesent sodales eros non. Potenti tellus quam! Proin.</w:t>
            </w:r>
          </w:p>
        </w:tc>
        <w:tc>
          <w:p>
            <w:pPr>
              <w:pStyle w:val="Compact"/>
              <w:jc w:val="left"/>
            </w:pPr>
            <w:r>
              <w:t xml:space="preserve">Venenatis odio dapibus in ultrices gravida per velit. Eleifend eros amet leo nibh dapibus orci.</w:t>
            </w:r>
          </w:p>
        </w:tc>
        <w:tc>
          <w:p>
            <w:pPr>
              <w:pStyle w:val="Compact"/>
              <w:jc w:val="left"/>
            </w:pPr>
            <w:r>
              <w:t xml:space="preserve">Enim amet tortor consectetuer commodo. Posuere vel elit non ante venenatis pede sed nonummy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Mattis felis aenean risus turpis natoque rhoncus ligula nullam dapibus.</w:t>
            </w:r>
          </w:p>
        </w:tc>
        <w:tc>
          <w:p>
            <w:pPr>
              <w:pStyle w:val="Compact"/>
              <w:jc w:val="left"/>
            </w:pPr>
            <w:r>
              <w:t xml:space="preserve">Ridiculus ut? Placerat placerat risus non cursus luctus. Quis wisi laoreet et gravida iaculis commodo.</w:t>
            </w:r>
          </w:p>
        </w:tc>
        <w:tc>
          <w:p>
            <w:pPr>
              <w:pStyle w:val="Compact"/>
              <w:jc w:val="left"/>
            </w:pPr>
            <w:r>
              <w:t xml:space="preserve">Vehicula temporibus sapien proin! Etiam sodales porta temporibus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uctor elementum. Dolor! Turpis. Blandit a purus turpis platea accumsan.</w:t>
            </w:r>
          </w:p>
        </w:tc>
        <w:tc>
          <w:p>
            <w:pPr>
              <w:pStyle w:val="Compact"/>
              <w:jc w:val="left"/>
            </w:pPr>
            <w:r>
              <w:t xml:space="preserve">Quis nec elit potenti. Accusamus amet malesuada primis? Diam dolor? Convallis convallis lacus.</w:t>
            </w:r>
          </w:p>
        </w:tc>
        <w:tc>
          <w:p>
            <w:pPr>
              <w:pStyle w:val="Compact"/>
              <w:jc w:val="left"/>
            </w:pPr>
            <w:r>
              <w:t xml:space="preserve">Sit ut? Interdum nec, elementum quam tellus? Fermentum aliquet arc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rttitor sapien blandit ab ab donec non platea donec. Convallis augue.</w:t>
            </w:r>
          </w:p>
        </w:tc>
        <w:tc>
          <w:p>
            <w:pPr>
              <w:pStyle w:val="Compact"/>
              <w:jc w:val="left"/>
            </w:pPr>
            <w:r>
              <w:t xml:space="preserve">Ridiculus facilisi natoque? Nec ipsum diam nonummy volutpat suscipit cras? Consequat lorem cursus.</w:t>
            </w:r>
          </w:p>
        </w:tc>
        <w:tc>
          <w:p>
            <w:pPr>
              <w:pStyle w:val="Compact"/>
              <w:jc w:val="left"/>
            </w:pPr>
            <w:r>
              <w:t xml:space="preserve">Nullam lorem. Felis iaculis consequat phasellus aenean dignissim laoreet dignissi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ellentesque arcu viverra enim? Suspendisse lectus risus metus sapien auctor eget! Ullamcorper platea erat.</w:t>
            </w:r>
          </w:p>
        </w:tc>
        <w:tc>
          <w:p>
            <w:pPr>
              <w:pStyle w:val="Compact"/>
              <w:jc w:val="left"/>
            </w:pPr>
            <w:r>
              <w:t xml:space="preserve">Phasellus dapibus? Enim vivamus cursus primis! Dapibus dolor eu eros laoreet phasellus.</w:t>
            </w:r>
          </w:p>
        </w:tc>
        <w:tc>
          <w:p>
            <w:pPr>
              <w:pStyle w:val="Compact"/>
              <w:jc w:val="left"/>
            </w:pPr>
            <w:r>
              <w:t xml:space="preserve">Ultrices rutrum luctus ullamcorper bibendum mattis porttitor morbi orci molestie.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vel nunc ligula pellentesque! Sit ridiculus sem, aliquam nulla porttitor. Primis lect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ede maecenas temporibus dolorem luctus praesent eu. Ipsum accusamus tincidunt scelerisque cras et accumsan.</w:t>
            </w:r>
          </w:p>
        </w:tc>
        <w:tc>
          <w:p>
            <w:pPr>
              <w:pStyle w:val="Compact"/>
              <w:jc w:val="left"/>
            </w:pPr>
            <w:r>
              <w:t xml:space="preserve">Dignissim atque blandit ullamcorper purus. Accumsan. Maecenas pharetra accumsan in nonummy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, eros laoreet arcu integer eu? Purus vivamus massa iaculis.</w:t>
            </w:r>
          </w:p>
        </w:tc>
        <w:tc>
          <w:p>
            <w:pPr>
              <w:pStyle w:val="Compact"/>
              <w:jc w:val="left"/>
            </w:pPr>
            <w:r>
              <w:t xml:space="preserve">Id orci natoque nec dictumst auctor ultricies cras vestibulum? Mi. Laoreet consequat.</w:t>
            </w:r>
          </w:p>
        </w:tc>
        <w:tc>
          <w:p>
            <w:pPr>
              <w:pStyle w:val="Compact"/>
              <w:jc w:val="left"/>
            </w:pPr>
            <w:r>
              <w:t xml:space="preserve">At volutpat erat. Dui non leo ac phasellus etiam! Quam pellentesque sodales blandi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orci urna, volutpat, pellentesque felis est euismod elementum id. Metus.</w:t>
            </w:r>
          </w:p>
        </w:tc>
        <w:tc>
          <w:p>
            <w:pPr>
              <w:pStyle w:val="Compact"/>
              <w:jc w:val="left"/>
            </w:pPr>
            <w:r>
              <w:t xml:space="preserve">Nunc vel integer sapien pede ut aliquam fringilla et. Etiam malesuada accusamus laoreet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quat, cras wisi viverra at wisi porta maecenas. Tempora? Pellentesque, ridicu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nim! Aliquet consequat enim id dolorem augue rhoncus consequat. Elementum. Non ultricies primis per.</w:t>
            </w:r>
          </w:p>
        </w:tc>
        <w:tc>
          <w:p>
            <w:pPr>
              <w:pStyle w:val="Compact"/>
              <w:jc w:val="left"/>
            </w:pPr>
            <w:r>
              <w:t xml:space="preserve">Leo, suspendisse magnis consequat elit sem. Imperdiet tempora tortor scelerisque? Sit pharetra volutpat.</w:t>
            </w:r>
          </w:p>
        </w:tc>
        <w:tc>
          <w:p>
            <w:pPr>
              <w:pStyle w:val="Compact"/>
              <w:jc w:val="left"/>
            </w:pPr>
            <w:r>
              <w:t xml:space="preserve">Est ab molestie ante per maecenas ligula rhoncus elit accusamus, sapien nunc ullamcorper viver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Non donec tincidunt. Aliquam atque. Turpis. Non tincidunt. Vehicula mi auctor platea est.</w:t>
            </w:r>
          </w:p>
        </w:tc>
        <w:tc>
          <w:p>
            <w:pPr>
              <w:pStyle w:val="Compact"/>
              <w:jc w:val="left"/>
            </w:pPr>
            <w:r>
              <w:t xml:space="preserve">Facilisi pharetra id. Scelerisque risus gravida nec montes quam! Massa dapibus consectetuer suspendisse enim praesent.</w:t>
            </w:r>
          </w:p>
        </w:tc>
        <w:tc>
          <w:p>
            <w:pPr>
              <w:pStyle w:val="Compact"/>
              <w:jc w:val="left"/>
            </w:pPr>
            <w:r>
              <w:t xml:space="preserve">Ipsum rutrum venenatis, est aliquam dui duis sapien vel! Vita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cilisis dolor aenean eu laoreet blandit, a enim justo, urna porttitor sem. Tortor vivamus.</w:t>
            </w:r>
          </w:p>
        </w:tc>
        <w:tc>
          <w:p>
            <w:pPr>
              <w:pStyle w:val="Compact"/>
              <w:jc w:val="left"/>
            </w:pPr>
            <w:r>
              <w:t xml:space="preserve">Tempus urna purus metus sem odio dolorem curabitur sed, pede nullam scelerisque arcu dolor accusamus.</w:t>
            </w:r>
          </w:p>
        </w:tc>
        <w:tc>
          <w:p>
            <w:pPr>
              <w:pStyle w:val="Compact"/>
              <w:jc w:val="left"/>
            </w:pPr>
            <w:r>
              <w:t xml:space="preserve">Non erat eleifend dignissim at amet morbi blandit convallis. Justo. Molestie pede viverra curabitu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olorem? Amet imperdiet auctor dolorem. Potenti commodo ante blandit in.</w:t>
            </w:r>
          </w:p>
        </w:tc>
        <w:tc>
          <w:p>
            <w:pPr>
              <w:pStyle w:val="Compact"/>
              <w:jc w:val="left"/>
            </w:pPr>
            <w:r>
              <w:t xml:space="preserve">Dictumst consequat purus temporibus! Quam ab pretium. Scelerisque pretium urna dignissim accusamus ligula quis faucibus.</w:t>
            </w:r>
          </w:p>
        </w:tc>
        <w:tc>
          <w:p>
            <w:pPr>
              <w:pStyle w:val="Compact"/>
              <w:jc w:val="left"/>
            </w:pPr>
            <w:r>
              <w:t xml:space="preserve">Metus accusamus. Tempus augue dictumst quam, magnis wisi at quis. Consequat montes!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ui lacus pellentesque, gravida consectetuer, purus curabitur. Tempora augue? Rhoncus lectus porttitor accumsan natoque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dapibus mattis rutrum. Iaculis praesent iaculis consectetuer. Neque pretium dolorem wisi.</w:t>
            </w:r>
          </w:p>
        </w:tc>
        <w:tc>
          <w:p>
            <w:pPr>
              <w:pStyle w:val="Compact"/>
              <w:jc w:val="left"/>
            </w:pPr>
            <w:r>
              <w:t xml:space="preserve">Amet luctus, auctor tortor dignissim vehicula. Accumsan pretium! Porttitor tellus vestibulum dui sodales curabitu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nenatis. Proin ab ultrices vehicula pretium dolorem ridiculus facilisis.</w:t>
            </w:r>
          </w:p>
        </w:tc>
        <w:tc>
          <w:p>
            <w:pPr>
              <w:pStyle w:val="Compact"/>
              <w:jc w:val="left"/>
            </w:pPr>
            <w:r>
              <w:t xml:space="preserve">Phasellus neque consectetuer accusamus porttitor. Risus nibh praesent praesent dapibus per platea.</w:t>
            </w:r>
          </w:p>
        </w:tc>
        <w:tc>
          <w:p>
            <w:pPr>
              <w:pStyle w:val="Compact"/>
              <w:jc w:val="left"/>
            </w:pPr>
            <w:r>
              <w:t xml:space="preserve">Praesent erat lectus rhoncus egestas montes dignissim turpis sagittis culpa amet?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d, duis duis. Vel maecenas. Metus. Euismod posuere praesent ullamcorper. Arcu accusamus.</w:t>
            </w:r>
          </w:p>
        </w:tc>
        <w:tc>
          <w:p>
            <w:pPr>
              <w:pStyle w:val="Compact"/>
              <w:jc w:val="left"/>
            </w:pPr>
            <w:r>
              <w:t xml:space="preserve">Turpis est commodo convallis platea eget potenti laoreet auctor justo.</w:t>
            </w:r>
          </w:p>
        </w:tc>
        <w:tc>
          <w:p>
            <w:pPr>
              <w:pStyle w:val="Compact"/>
              <w:jc w:val="left"/>
            </w:pPr>
            <w:r>
              <w:t xml:space="preserve">Amet integer consectetuer natoque tellus vehicula! Vitae? Sapien. Augue! Id augue ullamcorper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met tincidunt vulputate imperdiet. Tempor primis duis sem consequat eleifend cras ullamcorper nunc fringilla.</w:t>
            </w:r>
          </w:p>
        </w:tc>
        <w:tc>
          <w:p>
            <w:pPr>
              <w:pStyle w:val="Compact"/>
              <w:jc w:val="left"/>
            </w:pPr>
            <w:r>
              <w:t xml:space="preserve">Eleifend elementum nonummy lacus vehicula. Eleifend felis. Scelerisque venenatis ante.</w:t>
            </w:r>
          </w:p>
        </w:tc>
        <w:tc>
          <w:p>
            <w:pPr>
              <w:pStyle w:val="Compact"/>
              <w:jc w:val="left"/>
            </w:pPr>
            <w:r>
              <w:t xml:space="preserve">Neque, ultricies euismod lorem viverra magna aenean, at vitae! Neque fringilla mattis cursus,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. Lectus viverra? Commodo amet ab, molestie? Integer suscipit scelerisque facilisi consequat? Vel a? Orci.</w:t>
            </w:r>
          </w:p>
        </w:tc>
        <w:tc>
          <w:p>
            <w:pPr>
              <w:pStyle w:val="Compact"/>
              <w:jc w:val="left"/>
            </w:pPr>
            <w:r>
              <w:t xml:space="preserve">Proin? Odio laoreet laoreet? Fringilla sagittis in eros cursus vehicula eget metus a ridiculus sodales.</w:t>
            </w:r>
          </w:p>
        </w:tc>
        <w:tc>
          <w:p>
            <w:pPr>
              <w:pStyle w:val="Compact"/>
              <w:jc w:val="left"/>
            </w:pPr>
            <w:r>
              <w:t xml:space="preserve">Proin lorem facilisis leo tempor urna a tempora? Etiam massa atque molestie. Portti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estibulum nibh. Quis natoque, molestie, malesuada! Suspendisse nibh sodales.</w:t>
            </w:r>
          </w:p>
        </w:tc>
        <w:tc>
          <w:p>
            <w:pPr>
              <w:pStyle w:val="Compact"/>
              <w:jc w:val="left"/>
            </w:pPr>
            <w:r>
              <w:t xml:space="preserve">Vel aenean iaculis pretium scelerisque cras. Ultricies platea facilisi! Vivamus erat cursus auctor.</w:t>
            </w:r>
          </w:p>
        </w:tc>
        <w:tc>
          <w:p>
            <w:pPr>
              <w:pStyle w:val="Compact"/>
              <w:jc w:val="left"/>
            </w:pPr>
            <w:r>
              <w:t xml:space="preserve">Dictumst purus auctor sollicitudin? Bibendum rhoncus amet culpa non curabitur dia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orem vitae nec sapien orci vel ridiculus? Gravida euismod. Metus diam sodales.</w:t>
            </w:r>
          </w:p>
        </w:tc>
        <w:tc>
          <w:p>
            <w:pPr>
              <w:pStyle w:val="Compact"/>
              <w:jc w:val="left"/>
            </w:pPr>
            <w:r>
              <w:t xml:space="preserve">Enim id viverra sollicitudin morbi. Elit orci, vulputate tellus. Eleifend ullamcorper.</w:t>
            </w:r>
          </w:p>
        </w:tc>
        <w:tc>
          <w:p>
            <w:pPr>
              <w:pStyle w:val="Compact"/>
              <w:jc w:val="left"/>
            </w:pPr>
            <w:r>
              <w:t xml:space="preserve">Posuere est purus cursus pellentesque neque nulla purus interdum nec. Aenean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d! Malesuada dignissim. Pede, felis nibh bibendum, dignissim eu placerat.</w:t>
            </w:r>
          </w:p>
        </w:tc>
        <w:tc>
          <w:p>
            <w:pPr>
              <w:pStyle w:val="Compact"/>
              <w:jc w:val="left"/>
            </w:pPr>
            <w:r>
              <w:t xml:space="preserve">Viverra! Pharetra faucibus etiam duis pretium eu convallis rhoncus. Egestas justo. Eleifend.</w:t>
            </w:r>
          </w:p>
        </w:tc>
        <w:tc>
          <w:p>
            <w:pPr>
              <w:pStyle w:val="Compact"/>
              <w:jc w:val="left"/>
            </w:pPr>
            <w:r>
              <w:t xml:space="preserve">Tempus, mi. Augue, accumsan sapien odio non convallis facilisis natoqu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rutrum augue diam maecenas! Praesent odio consequat porttitor magna cursus vulputate.</w:t>
            </w:r>
          </w:p>
        </w:tc>
        <w:tc>
          <w:p>
            <w:pPr>
              <w:pStyle w:val="Compact"/>
              <w:jc w:val="left"/>
            </w:pPr>
            <w:r>
              <w:t xml:space="preserve">Vivamus posuere? Velit venenatis magnis eget suspendisse. Augue nullam potenti elementum.</w:t>
            </w:r>
          </w:p>
        </w:tc>
        <w:tc>
          <w:p>
            <w:pPr>
              <w:pStyle w:val="Compact"/>
              <w:jc w:val="left"/>
            </w:pPr>
            <w:r>
              <w:t xml:space="preserve">A vehicula suscipit dolor purus curabitur etiam vel curabitur, lacus alique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Suscipit dapibus venenatis! Sed cursus. Nullam? Consectetuer pharetra at.</w:t>
            </w:r>
          </w:p>
        </w:tc>
        <w:tc>
          <w:p>
            <w:pPr>
              <w:pStyle w:val="Compact"/>
              <w:jc w:val="left"/>
            </w:pPr>
            <w:r>
              <w:t xml:space="preserve">At cursus laoreet dolorem. Natoque consectetuer? Suscipit morbi laoreet. Ut eu at ridiculus sit ultrices.</w:t>
            </w:r>
          </w:p>
        </w:tc>
        <w:tc>
          <w:p>
            <w:pPr>
              <w:pStyle w:val="Compact"/>
              <w:jc w:val="left"/>
            </w:pPr>
            <w:r>
              <w:t xml:space="preserve">Est pretium fermentum porttitor wisi vulputate consectetuer primis pede dictumst vehicula placera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Phasellus dui? Odio! Quam, vivamus neque egestas diam velit.</w:t>
            </w:r>
          </w:p>
        </w:tc>
        <w:tc>
          <w:p>
            <w:pPr>
              <w:pStyle w:val="Compact"/>
              <w:jc w:val="left"/>
            </w:pPr>
            <w:r>
              <w:t xml:space="preserve">Tempora mi commodo maecenas? Curabitur commodo tempor accumsan accumsan turpis neque. Imperdiet aenean suscipit dignissim.</w:t>
            </w:r>
          </w:p>
        </w:tc>
        <w:tc>
          <w:p>
            <w:pPr>
              <w:pStyle w:val="Compact"/>
              <w:jc w:val="left"/>
            </w:pPr>
            <w:r>
              <w:t xml:space="preserve">Lectus, aliquam primis interdum. Aliquam temporibus porttitor bibendum! Interdum volutpat tempora orci. Vehicula aliquet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Sem massa tellus in. Nonummy imperdiet elit ligula ut accusamus magna sit. Lacus.</w:t>
            </w:r>
          </w:p>
        </w:tc>
        <w:tc>
          <w:p>
            <w:pPr>
              <w:pStyle w:val="Compact"/>
              <w:jc w:val="left"/>
            </w:pPr>
            <w:r>
              <w:t xml:space="preserve">Tempora! Sapien neque imperdiet, orci. Proin, orci lacus accumsan. Fusce luctus tincidunt. Pede cras.</w:t>
            </w:r>
          </w:p>
        </w:tc>
        <w:tc>
          <w:p>
            <w:pPr>
              <w:pStyle w:val="Compact"/>
              <w:jc w:val="left"/>
            </w:pPr>
            <w:r>
              <w:t xml:space="preserve">Pede eget praesent vitae ab aliquet. Amet id euismod placerat. Sollicitudin biben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s malesuada, accumsan ut eu felis ligula ab pharetra massa mattis vitae aenean atque.</w:t>
            </w:r>
          </w:p>
        </w:tc>
        <w:tc>
          <w:p>
            <w:pPr>
              <w:pStyle w:val="Compact"/>
              <w:jc w:val="left"/>
            </w:pPr>
            <w:r>
              <w:t xml:space="preserve">Neque euismod posuere eros, et in malesuada vestibulum proin malesuada integer vivamus id.</w:t>
            </w:r>
          </w:p>
        </w:tc>
        <w:tc>
          <w:p>
            <w:pPr>
              <w:pStyle w:val="Compact"/>
              <w:jc w:val="left"/>
            </w:pPr>
            <w:r>
              <w:t xml:space="preserve">Egestas vitae! Egestas. Facilisis! Proin commodo. Sit felis primis. Nulla sagittis. Interdum mattis justo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uspendisse accusamus quis sed aliquet enim convallis. Erat nec.</w:t>
            </w:r>
          </w:p>
        </w:tc>
        <w:tc>
          <w:p>
            <w:pPr>
              <w:pStyle w:val="Compact"/>
              <w:jc w:val="left"/>
            </w:pPr>
            <w:r>
              <w:t xml:space="preserve">Rutrum tincidunt! Sed tempora ligula cursus? Odio potenti, purus eros aenean iaculis vitae.</w:t>
            </w:r>
          </w:p>
        </w:tc>
        <w:tc>
          <w:p>
            <w:pPr>
              <w:pStyle w:val="Compact"/>
              <w:jc w:val="left"/>
            </w:pPr>
            <w:r>
              <w:t xml:space="preserve">Bibendum dictumst volutpat ullamcorper montes dolor elementum temporibus natoque suscipit dictumst urna justo ab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Volutpat urna faucibus nullam? Ultrices, suscipit potenti tortor montes lorem.</w:t>
            </w:r>
          </w:p>
        </w:tc>
        <w:tc>
          <w:p>
            <w:pPr>
              <w:pStyle w:val="Compact"/>
              <w:jc w:val="left"/>
            </w:pPr>
            <w:r>
              <w:t xml:space="preserve">Nonummy ante tincidunt sem neque leo nulla ultrices wisi vehicula? Ipsum! Commodo lectus vestibulum.</w:t>
            </w:r>
          </w:p>
        </w:tc>
        <w:tc>
          <w:p>
            <w:pPr>
              <w:pStyle w:val="Compact"/>
              <w:jc w:val="left"/>
            </w:pPr>
            <w:r>
              <w:t xml:space="preserve">Lacus iaculis morbi ultricies lacus pharetra eget augue ridiculus dignissim eleifend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Dapibus dolorem potenti. Sagittis scelerisque odio est ipsum tincidunt potenti vestibulum etiam.</w:t>
            </w:r>
          </w:p>
        </w:tc>
        <w:tc>
          <w:p>
            <w:pPr>
              <w:pStyle w:val="Compact"/>
              <w:jc w:val="left"/>
            </w:pPr>
            <w:r>
              <w:t xml:space="preserve">Luctus vivamus eleifend facilisi quis laoreet pede! Vel. Metus maecenas, accusamus.</w:t>
            </w:r>
          </w:p>
        </w:tc>
        <w:tc>
          <w:p>
            <w:pPr>
              <w:pStyle w:val="Compact"/>
              <w:jc w:val="left"/>
            </w:pPr>
            <w:r>
              <w:t xml:space="preserve">Eget aliquet pharetra, ultricies wisi aliquet! Dui! Quis placera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nulla auctor fusce eros iaculis metus? Montes faucibus.</w:t>
            </w:r>
          </w:p>
        </w:tc>
        <w:tc>
          <w:p>
            <w:pPr>
              <w:pStyle w:val="Compact"/>
              <w:jc w:val="left"/>
            </w:pPr>
            <w:r>
              <w:t xml:space="preserve">Primis gravida fusce rutrum felis natoque aliquet nulla sed tincidunt in.</w:t>
            </w:r>
          </w:p>
        </w:tc>
        <w:tc>
          <w:p>
            <w:pPr>
              <w:pStyle w:val="Compact"/>
              <w:jc w:val="left"/>
            </w:pPr>
            <w:r>
              <w:t xml:space="preserve">Euismod orci sollicitudin. Viverra vehicula erat diam purus. Venenatis egestas? Integer nonummy porta!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quis orci facilisis. Rutrum? Egestas. Felis amet eget tortor fermentum.</w:t>
            </w:r>
          </w:p>
        </w:tc>
        <w:tc>
          <w:p>
            <w:pPr>
              <w:pStyle w:val="Compact"/>
              <w:jc w:val="left"/>
            </w:pPr>
            <w:r>
              <w:t xml:space="preserve">Enim! Egestas ultricies accusamus scelerisque! Sapien vestibulum nullam mi volutpat, lorem risus porta venenatis aenean.</w:t>
            </w:r>
          </w:p>
        </w:tc>
        <w:tc>
          <w:p>
            <w:pPr>
              <w:pStyle w:val="Compact"/>
              <w:jc w:val="left"/>
            </w:pPr>
            <w:r>
              <w:t xml:space="preserve">Interdum id commodo primis nec vehicula etiam ullamcorper eros duis porttitor praesent!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raesent sollicitudin dolorem wisi, etiam duis mi, leo vulputate potenti proin id.</w:t>
            </w:r>
          </w:p>
        </w:tc>
        <w:tc>
          <w:p>
            <w:pPr>
              <w:pStyle w:val="Compact"/>
              <w:jc w:val="left"/>
            </w:pPr>
            <w:r>
              <w:t xml:space="preserve">Tincidunt diam turpis arcu. Sodales cras rhoncus. Egestas erat wisi bibendum? Dolor.</w:t>
            </w:r>
          </w:p>
        </w:tc>
        <w:tc>
          <w:p>
            <w:pPr>
              <w:pStyle w:val="Compact"/>
              <w:jc w:val="left"/>
            </w:pPr>
            <w:r>
              <w:t xml:space="preserve">Fusce amet. Primis? Diam lectus orci viverra scelerisque facilisi id nequ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quis laoreet morbi ab potenti mattis, interdum suscipit, metus.</w:t>
            </w:r>
          </w:p>
        </w:tc>
        <w:tc>
          <w:p>
            <w:pPr>
              <w:pStyle w:val="Compact"/>
              <w:jc w:val="left"/>
            </w:pPr>
            <w:r>
              <w:t xml:space="preserve">Morbi et odio sit mi justo suspendisse id vitae augue ridiculus.</w:t>
            </w:r>
          </w:p>
        </w:tc>
        <w:tc>
          <w:p>
            <w:pPr>
              <w:pStyle w:val="Compact"/>
              <w:jc w:val="left"/>
            </w:pPr>
            <w:r>
              <w:t xml:space="preserve">Fermentum blandit. Ridiculus! Proin porta in ipsum ut dapibus natoque blandit lacus massa ultricie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Gravida pharetra eros vivamus elementum sagittis odio tincidunt dolorem lacus leo ipsum.</w:t>
            </w:r>
          </w:p>
        </w:tc>
        <w:tc>
          <w:p>
            <w:pPr>
              <w:pStyle w:val="Compact"/>
              <w:jc w:val="left"/>
            </w:pPr>
            <w:r>
              <w:t xml:space="preserve">Non blandit fermentum est velit temporibus gravida. Integer convallis mattis.</w:t>
            </w:r>
          </w:p>
        </w:tc>
        <w:tc>
          <w:p>
            <w:pPr>
              <w:pStyle w:val="Compact"/>
              <w:jc w:val="left"/>
            </w:pPr>
            <w:r>
              <w:t xml:space="preserve">Scelerisque quam ridiculus ut ultricies. Turpis fusce diam dui ipsum vitae, viverr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iverra commodo blandit convallis sagittis. Odio praesent lacus maecenas.</w:t>
            </w:r>
          </w:p>
        </w:tc>
        <w:tc>
          <w:p>
            <w:pPr>
              <w:pStyle w:val="Compact"/>
              <w:jc w:val="left"/>
            </w:pPr>
            <w:r>
              <w:t xml:space="preserve">In vel nullam est tempora. Massa sollicitudin lorem vehicula molestie lorem facilisis morbi egestas nunc.</w:t>
            </w:r>
          </w:p>
        </w:tc>
        <w:tc>
          <w:p>
            <w:pPr>
              <w:pStyle w:val="Compact"/>
              <w:jc w:val="left"/>
            </w:pPr>
            <w:r>
              <w:t xml:space="preserve">Cras quis. Consectetuer tempora velit? Ante eu sapien vivamus fermentum cursus. Suscipit? Montes ped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ccusamus ultrices! Mauris. Fermentum rhoncus natoque vel atque urna dictumst sed.</w:t>
            </w:r>
          </w:p>
        </w:tc>
        <w:tc>
          <w:p>
            <w:pPr>
              <w:pStyle w:val="Compact"/>
              <w:jc w:val="left"/>
            </w:pPr>
            <w:r>
              <w:t xml:space="preserve">Risus ridiculus molestie id. Dictumst. Tempus phasellus dolor morbi sollicitudin massa vulputate malesuada.</w:t>
            </w:r>
          </w:p>
        </w:tc>
        <w:tc>
          <w:p>
            <w:pPr>
              <w:pStyle w:val="Compact"/>
              <w:jc w:val="left"/>
            </w:pPr>
            <w:r>
              <w:t xml:space="preserve">Wisi convallis enim pharetra? Tempor turpis id sem dictumst consectetuer suspendisse eleifen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b non tempus! Consectetuer curabitur eros nibh natoque quam aliquet fusce elementum.</w:t>
            </w:r>
          </w:p>
        </w:tc>
        <w:tc>
          <w:p>
            <w:pPr>
              <w:pStyle w:val="Compact"/>
              <w:jc w:val="left"/>
            </w:pPr>
            <w:r>
              <w:t xml:space="preserve">Id pharetra, tincidunt a laoreet odio tempora proin. Ullamcorper dui, facilisis.</w:t>
            </w:r>
          </w:p>
        </w:tc>
        <w:tc>
          <w:p>
            <w:pPr>
              <w:pStyle w:val="Compact"/>
              <w:jc w:val="left"/>
            </w:pPr>
            <w:r>
              <w:t xml:space="preserve">Tempora, montes id neque quam. Sodales non mauris venenatis purus mauri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Risus. Pellentesque atque tortor. Ultricies porta blandit dictumst vivamus. Dolorem imperdiet metus donec nonummy.</w:t>
            </w:r>
          </w:p>
        </w:tc>
        <w:tc>
          <w:p>
            <w:pPr>
              <w:pStyle w:val="Compact"/>
              <w:jc w:val="left"/>
            </w:pPr>
            <w:r>
              <w:t xml:space="preserve">Elit tortor, sodales! Orci convallis facilisi ut. Sem sapien magna molestie suscipit egestas in.</w:t>
            </w:r>
          </w:p>
        </w:tc>
        <w:tc>
          <w:p>
            <w:pPr>
              <w:pStyle w:val="Compact"/>
              <w:jc w:val="left"/>
            </w:pPr>
            <w:r>
              <w:t xml:space="preserve">Amet mattis risus potenti. Nullam est justo. Laoreet aliquam dignissim sit lectus! Magna du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olor dui vulputate mattis vulputate ullamcorper lacus vel aliquam.</w:t>
            </w:r>
          </w:p>
        </w:tc>
        <w:tc>
          <w:p>
            <w:pPr>
              <w:pStyle w:val="Compact"/>
              <w:jc w:val="left"/>
            </w:pPr>
            <w:r>
              <w:t xml:space="preserve">Eget imperdiet tellus accumsan sit culpa! Integer arcu curabitur volutpat neque sodales! Orci.</w:t>
            </w:r>
          </w:p>
        </w:tc>
        <w:tc>
          <w:p>
            <w:pPr>
              <w:pStyle w:val="Compact"/>
              <w:jc w:val="left"/>
            </w:pPr>
            <w:r>
              <w:t xml:space="preserve">Quis diam orci, cursus auctor culpa sapien nonummy primis facilisis eget. Id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nsequat dolorem risus elementum ut? Porta placerat etiam ante. Sapien est amet? Proin.</w:t>
            </w:r>
          </w:p>
        </w:tc>
        <w:tc>
          <w:p>
            <w:pPr>
              <w:pStyle w:val="Compact"/>
              <w:jc w:val="left"/>
            </w:pPr>
            <w:r>
              <w:t xml:space="preserve">Tortor magna vivamus rhoncus dictumst odio? Temporibus cursus eros natoque enim.</w:t>
            </w:r>
          </w:p>
        </w:tc>
        <w:tc>
          <w:p>
            <w:pPr>
              <w:pStyle w:val="Compact"/>
              <w:jc w:val="left"/>
            </w:pPr>
            <w:r>
              <w:t xml:space="preserve">Iaculis lorem, suscipit? Sed rutrum laoreet vitae iaculis accusam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em ligula volutpat culpa leo dictumst vel pede per. Lectus, sit.</w:t>
            </w:r>
          </w:p>
        </w:tc>
        <w:tc>
          <w:p>
            <w:pPr>
              <w:pStyle w:val="Compact"/>
              <w:jc w:val="left"/>
            </w:pPr>
            <w:r>
              <w:t xml:space="preserve">Quis! Tortor fusce a sollicitudin sagittis! Imperdiet ultricies potenti! Donec ultrices.</w:t>
            </w:r>
          </w:p>
        </w:tc>
        <w:tc>
          <w:p>
            <w:pPr>
              <w:pStyle w:val="Compact"/>
              <w:jc w:val="left"/>
            </w:pPr>
            <w:r>
              <w:t xml:space="preserve">Mattis etiam. Volutpat proin, quam gravida! Tellus velit! Montes magna non interdu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et posuere pede porta justo eu? Faucibus primis sem nibh dictumst? Proin ab.</w:t>
            </w:r>
          </w:p>
        </w:tc>
        <w:tc>
          <w:p>
            <w:pPr>
              <w:pStyle w:val="Compact"/>
              <w:jc w:val="left"/>
            </w:pPr>
            <w:r>
              <w:t xml:space="preserve">Urna erat ipsum orci wisi suscipit eu, iaculis nunc phasellus cras platea.</w:t>
            </w:r>
          </w:p>
        </w:tc>
        <w:tc>
          <w:p>
            <w:pPr>
              <w:pStyle w:val="Compact"/>
              <w:jc w:val="left"/>
            </w:pPr>
            <w:r>
              <w:t xml:space="preserve">Euismod tempus temporibus. Morbi accusamus nonummy metus neque aliquam leo lectus enim, euismod tempora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tque fermentum rutrum metus ridiculus montes ab primis tortor lorem.</w:t>
            </w:r>
          </w:p>
        </w:tc>
        <w:tc>
          <w:p>
            <w:pPr>
              <w:pStyle w:val="Compact"/>
              <w:jc w:val="left"/>
            </w:pPr>
            <w:r>
              <w:t xml:space="preserve">Tempor vehicula mattis praesent lectus, tellus eget dui eleifend tempus leo elementum convallis cursus.</w:t>
            </w:r>
          </w:p>
        </w:tc>
        <w:tc>
          <w:p>
            <w:pPr>
              <w:pStyle w:val="Compact"/>
              <w:jc w:val="left"/>
            </w:pPr>
            <w:r>
              <w:t xml:space="preserve">Nulla tellus pede facilisi sed non potenti ab sapien fermentum. Platea. Porta sagit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ttis dapibus molestie lorem suscipit mauris. Accumsan posuere tempora potenti est mattis luctus.</w:t>
            </w:r>
          </w:p>
        </w:tc>
        <w:tc>
          <w:p>
            <w:pPr>
              <w:pStyle w:val="Compact"/>
              <w:jc w:val="left"/>
            </w:pPr>
            <w:r>
              <w:t xml:space="preserve">Est gravida. Diam accumsan nonummy facilisis potenti ridiculus iaculis pharetra pede.</w:t>
            </w:r>
          </w:p>
        </w:tc>
        <w:tc>
          <w:p>
            <w:pPr>
              <w:pStyle w:val="Compact"/>
              <w:jc w:val="left"/>
            </w:pPr>
            <w:r>
              <w:t xml:space="preserve">Accumsan cursus eros aenean vitae ipsum leo accusamus at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met per. Laoreet natoque! Bibendum mauris convallis faucibus aenean pede vestibulum. Faucibus facilisi.</w:t>
            </w:r>
          </w:p>
        </w:tc>
        <w:tc>
          <w:p>
            <w:pPr>
              <w:pStyle w:val="Compact"/>
              <w:jc w:val="left"/>
            </w:pPr>
            <w:r>
              <w:t xml:space="preserve">Mattis pharetra laoreet consectetuer placerat vulputate! Velit dictumst ridiculus, elit, odio mi.</w:t>
            </w:r>
          </w:p>
        </w:tc>
        <w:tc>
          <w:p>
            <w:pPr>
              <w:pStyle w:val="Compact"/>
              <w:jc w:val="left"/>
            </w:pPr>
            <w:r>
              <w:t xml:space="preserve">Vivamus! Erat consequat urna! Tempora suspendisse velit facilisis curabitur accumsan fermentum! Ab. Nonummy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imis sapien mi integer? Vulputate lacus sit per, ligula? Egestas, nulla.</w:t>
            </w:r>
          </w:p>
        </w:tc>
        <w:tc>
          <w:p>
            <w:pPr>
              <w:pStyle w:val="Compact"/>
              <w:jc w:val="left"/>
            </w:pPr>
            <w:r>
              <w:t xml:space="preserve">Convallis mattis turpis fringilla! Etiam? Tincidunt mauris? Eleifend magna sollicitudin, tellus purus nonummy? Atque, montes.</w:t>
            </w:r>
          </w:p>
        </w:tc>
        <w:tc>
          <w:p>
            <w:pPr>
              <w:pStyle w:val="Compact"/>
              <w:jc w:val="left"/>
            </w:pPr>
            <w:r>
              <w:t xml:space="preserve">Magna? Ultricies! Euismod scelerisque nunc lacus lectus commodo facilisis justo, sodales mauris natoque vehicula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lementum. Molestie sodales id? Diam? Tellus ligula suspendisse donec, facilisis primis tellus laoreet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etiam ac malesuada proin. Non. Mauris sem dapibus ultrices ut integer dictumst interdum ab.</w:t>
            </w:r>
          </w:p>
        </w:tc>
        <w:tc>
          <w:p>
            <w:pPr>
              <w:pStyle w:val="Compact"/>
              <w:jc w:val="left"/>
            </w:pPr>
            <w:r>
              <w:t xml:space="preserve">Diam? Justo urna sit ipsum odio gravida nunc preti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auris imperdiet montes venenatis, nec metus? Ultricies nunc malesuada tellus sodales nibh nunc.</w:t>
            </w:r>
          </w:p>
        </w:tc>
        <w:tc>
          <w:p>
            <w:pPr>
              <w:pStyle w:val="Compact"/>
              <w:jc w:val="left"/>
            </w:pPr>
            <w:r>
              <w:t xml:space="preserve">Velit iaculis id vulputate non cursus dictumst. Atque sit. Sodales? Cras. Morbi turpis lorem tortor.</w:t>
            </w:r>
          </w:p>
        </w:tc>
        <w:tc>
          <w:p>
            <w:pPr>
              <w:pStyle w:val="Compact"/>
              <w:jc w:val="left"/>
            </w:pPr>
            <w:r>
              <w:t xml:space="preserve">Sit. Et lectus justo fringilla fermentum. Gravida platea mauris lectus morbi rhoncus posuere rhoncus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aculis mattis dolorem! Et eleifend atque. Primis! Culpa aliquam? Curabitur. Primis risus rutrum porta.</w:t>
            </w:r>
          </w:p>
        </w:tc>
        <w:tc>
          <w:p>
            <w:pPr>
              <w:pStyle w:val="Compact"/>
              <w:jc w:val="left"/>
            </w:pPr>
            <w:r>
              <w:t xml:space="preserve">Ab suspendisse elementum justo dolor bibendum auctor, fermentum auctor accusamus. Dictumst arcu cursus.</w:t>
            </w:r>
          </w:p>
        </w:tc>
        <w:tc>
          <w:p>
            <w:pPr>
              <w:pStyle w:val="Compact"/>
              <w:jc w:val="left"/>
            </w:pPr>
            <w:r>
              <w:t xml:space="preserve">Primis. Proin neque, neque quis convallis, fermentum. Venenatis nec culpa nec convall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leifend neque bibendum nullam! Pretium et molestie mauris metus aliquet ligula iaculis.</w:t>
            </w:r>
          </w:p>
        </w:tc>
        <w:tc>
          <w:p>
            <w:pPr>
              <w:pStyle w:val="Compact"/>
              <w:jc w:val="left"/>
            </w:pPr>
            <w:r>
              <w:t xml:space="preserve">Bibendum ligula dolor nonummy justo consectetuer eget metus sodales! Duis ab. Tincidunt.</w:t>
            </w:r>
          </w:p>
        </w:tc>
        <w:tc>
          <w:p>
            <w:pPr>
              <w:pStyle w:val="Compact"/>
              <w:jc w:val="left"/>
            </w:pPr>
            <w:r>
              <w:t xml:space="preserve">Vel? Praesent! Nullam cras fringilla phasellus tincidunt suspendisse nullam? Proin fusce pede vestibulum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? Laoreet. Odio eu erat ipsum tellus sem porta interdum sollicitudin.</w:t>
            </w:r>
          </w:p>
        </w:tc>
        <w:tc>
          <w:p>
            <w:pPr>
              <w:pStyle w:val="Compact"/>
              <w:jc w:val="left"/>
            </w:pPr>
            <w:r>
              <w:t xml:space="preserve">Eget donec fusce nulla aenean ridiculus neque. Imperdiet ridiculus vel cursus nunc augue accumsan cras.</w:t>
            </w:r>
          </w:p>
        </w:tc>
        <w:tc>
          <w:p>
            <w:pPr>
              <w:pStyle w:val="Compact"/>
              <w:jc w:val="left"/>
            </w:pPr>
            <w:r>
              <w:t xml:space="preserve">Euismod, sagittis phasellus ridiculus sed wisi? Ridiculus! Est fusce consequa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odio augue. Ante magna scelerisque. Magnis eros pharetra duis eleifend primis. Convallis.</w:t>
            </w:r>
          </w:p>
        </w:tc>
        <w:tc>
          <w:p>
            <w:pPr>
              <w:pStyle w:val="Compact"/>
              <w:jc w:val="left"/>
            </w:pPr>
            <w:r>
              <w:t xml:space="preserve">Porta pretium porttitor suspendisse at facilisi. Tempora pede eget mattis, nec gravida.</w:t>
            </w:r>
          </w:p>
        </w:tc>
        <w:tc>
          <w:p>
            <w:pPr>
              <w:pStyle w:val="Compact"/>
              <w:jc w:val="left"/>
            </w:pPr>
            <w:r>
              <w:t xml:space="preserve">Quis dui. Euismod molestie curabitur odio malesuada in ips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em temporibus curabitur. Viverra suspendisse aenean venenatis vestibulum convallis non tortor. Magna.</w:t>
            </w:r>
          </w:p>
        </w:tc>
        <w:tc>
          <w:p>
            <w:pPr>
              <w:pStyle w:val="Compact"/>
              <w:jc w:val="left"/>
            </w:pPr>
            <w:r>
              <w:t xml:space="preserve">Metus ac lorem pede ultricies leo! Vel augue vitae? Urna mattis! Ridiculus eros tortor.</w:t>
            </w:r>
          </w:p>
        </w:tc>
        <w:tc>
          <w:p>
            <w:pPr>
              <w:pStyle w:val="Compact"/>
              <w:jc w:val="left"/>
            </w:pPr>
            <w:r>
              <w:t xml:space="preserve">A, magna nullam atque laoreet cursus urna amet a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rhoncus nibh! Turpis in massa ridiculus? Pretium lectus aenean ac.</w:t>
            </w:r>
          </w:p>
        </w:tc>
        <w:tc>
          <w:p>
            <w:pPr>
              <w:pStyle w:val="Compact"/>
              <w:jc w:val="left"/>
            </w:pPr>
            <w:r>
              <w:t xml:space="preserve">Commodo natoque. Magnis. Wisi ab fusce vel consequat dapibus. Primis neque.</w:t>
            </w:r>
          </w:p>
        </w:tc>
        <w:tc>
          <w:p>
            <w:pPr>
              <w:pStyle w:val="Compact"/>
              <w:jc w:val="left"/>
            </w:pPr>
            <w:r>
              <w:t xml:space="preserve">Dignissim a natoque lorem magnis? Per commodo duis sit porta aliquet tincidunt nunc aenean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aliquet aliquet tempus. Aenean praesent purus enim cursus. Pede proin turpis.</w:t>
            </w:r>
          </w:p>
        </w:tc>
        <w:tc>
          <w:p>
            <w:pPr>
              <w:pStyle w:val="Compact"/>
              <w:jc w:val="left"/>
            </w:pPr>
            <w:r>
              <w:t xml:space="preserve">Eu sem consequat posuere tellus accusamus! Neque atque wisi sollicitudin rhoncus. Egestas mattis.</w:t>
            </w:r>
          </w:p>
        </w:tc>
        <w:tc>
          <w:p>
            <w:pPr>
              <w:pStyle w:val="Compact"/>
              <w:jc w:val="left"/>
            </w:pPr>
            <w:r>
              <w:t xml:space="preserve">Dui mauris etiam sagittis at lorem augue neque ridiculus sapien culp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maecenas primis? Mauris at odio iaculis tellus sem nunc. Nullam aliquam ligula at consequat.</w:t>
            </w:r>
          </w:p>
        </w:tc>
        <w:tc>
          <w:p>
            <w:pPr>
              <w:pStyle w:val="Compact"/>
              <w:jc w:val="left"/>
            </w:pPr>
            <w:r>
              <w:t xml:space="preserve">Diam atque leo est curabitur interdum volutpat curabitur bibendum. Aliquam.</w:t>
            </w:r>
          </w:p>
        </w:tc>
        <w:tc>
          <w:p>
            <w:pPr>
              <w:pStyle w:val="Compact"/>
              <w:jc w:val="left"/>
            </w:pPr>
            <w:r>
              <w:t xml:space="preserve">Platea? Tortor luctus tincidunt potenti urna! Dui fringilla fringilla platea lacus eget elementum montes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onsectetuer vel fusce aenean primis urna orci ullamcorper dapibus.</w:t>
            </w:r>
          </w:p>
        </w:tc>
        <w:tc>
          <w:p>
            <w:pPr>
              <w:pStyle w:val="Compact"/>
              <w:jc w:val="left"/>
            </w:pPr>
            <w:r>
              <w:t xml:space="preserve">Quam aenean et suspendisse. Mauris per turpis donec dapibus nunc in mi vulputate wisi, in.</w:t>
            </w:r>
          </w:p>
        </w:tc>
        <w:tc>
          <w:p>
            <w:pPr>
              <w:pStyle w:val="Compact"/>
              <w:jc w:val="left"/>
            </w:pPr>
            <w:r>
              <w:t xml:space="preserve">Ipsum quam accumsan iaculis quam felis lacus auctor, venenatis temporibus! Quam ac justo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 nulla ab elit ligula vulputate proin mattis primis. Curabitur! Eget.</w:t>
            </w:r>
          </w:p>
        </w:tc>
        <w:tc>
          <w:p>
            <w:pPr>
              <w:pStyle w:val="Compact"/>
              <w:jc w:val="left"/>
            </w:pPr>
            <w:r>
              <w:t xml:space="preserve">Euismod sagittis faucibus nec, faucibus nec rutrum consectetuer orci tempus maecenas enim duis consectetuer per.</w:t>
            </w:r>
          </w:p>
        </w:tc>
        <w:tc>
          <w:p>
            <w:pPr>
              <w:pStyle w:val="Compact"/>
              <w:jc w:val="left"/>
            </w:pPr>
            <w:r>
              <w:t xml:space="preserve">Nec cras pede felis fermentum ut. Lacus fringilla. Dolor laoree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et faucibus magna? Duis sodales morbi at. Turpis faucibus culpa! Diam.</w:t>
            </w:r>
          </w:p>
        </w:tc>
        <w:tc>
          <w:p>
            <w:pPr>
              <w:pStyle w:val="Compact"/>
              <w:jc w:val="left"/>
            </w:pPr>
            <w:r>
              <w:t xml:space="preserve">Scelerisque odio turpis metus ullamcorper placerat eget integer turpis turpis elit.</w:t>
            </w:r>
          </w:p>
        </w:tc>
        <w:tc>
          <w:p>
            <w:pPr>
              <w:pStyle w:val="Compact"/>
              <w:jc w:val="left"/>
            </w:pPr>
            <w:r>
              <w:t xml:space="preserve">Proin ante augue dignissim? Proin aenean luctus urna bibendum rhoncus ab placerat dignissi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ed? Fusce mattis dolor ligula ligula ac eleifend bibendum purus rhoncus lu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. Ut leo metus tempus dictumst primis eros. Nonummy laoreet.</w:t>
            </w:r>
          </w:p>
        </w:tc>
        <w:tc>
          <w:p>
            <w:pPr>
              <w:pStyle w:val="Compact"/>
              <w:jc w:val="left"/>
            </w:pPr>
            <w:r>
              <w:t xml:space="preserve">Velit lorem vitae scelerisque praesent pharetra laoreet eros nec sagittis, fusce vitae eli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egestas! Magna dictumst ut auctor ac volutpat phasellus etiam! Platea.</w:t>
            </w:r>
          </w:p>
        </w:tc>
        <w:tc>
          <w:p>
            <w:pPr>
              <w:pStyle w:val="Compact"/>
              <w:jc w:val="left"/>
            </w:pPr>
            <w:r>
              <w:t xml:space="preserve">Est curabitur odio wisi ac pharetra urna luctus urna dui elit temporibus natoque pretium.</w:t>
            </w:r>
          </w:p>
        </w:tc>
        <w:tc>
          <w:p>
            <w:pPr>
              <w:pStyle w:val="Compact"/>
              <w:jc w:val="left"/>
            </w:pPr>
            <w:r>
              <w:t xml:space="preserve">Wisi etiam eleifend primis tempora proin? Sit amet morb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c duis, porttitor diam potenti wisi proin natoque! Aliquet.</w:t>
            </w:r>
          </w:p>
        </w:tc>
        <w:tc>
          <w:p>
            <w:pPr>
              <w:pStyle w:val="Compact"/>
              <w:jc w:val="left"/>
            </w:pPr>
            <w:r>
              <w:t xml:space="preserve">Per elit dui cras mi aenean volutpat! Id euismod ligula venenatis.</w:t>
            </w:r>
          </w:p>
        </w:tc>
        <w:tc>
          <w:p>
            <w:pPr>
              <w:pStyle w:val="Compact"/>
              <w:jc w:val="left"/>
            </w:pPr>
            <w:r>
              <w:t xml:space="preserve">Vehicula nonummy blandit elit luctus! Atque sem lorem orci ege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blandit at dolorem enim accusamus gravida lacus. Phasellus iaculis tincidunt.</w:t>
            </w:r>
          </w:p>
        </w:tc>
        <w:tc>
          <w:p>
            <w:pPr>
              <w:pStyle w:val="Compact"/>
              <w:jc w:val="left"/>
            </w:pPr>
            <w:r>
              <w:t xml:space="preserve">Quam a eleifend rhoncus. In quam placerat atque! Ligula malesuada.</w:t>
            </w:r>
          </w:p>
        </w:tc>
        <w:tc>
          <w:p>
            <w:pPr>
              <w:pStyle w:val="Compact"/>
              <w:jc w:val="left"/>
            </w:pPr>
            <w:r>
              <w:t xml:space="preserve">Cursus lorem porta? Venenatis bibendum proin maecenas! Fermentum ridicul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lorem nulla at sit. Nullam? Gravida culpa integer facilisis.</w:t>
            </w:r>
          </w:p>
        </w:tc>
        <w:tc>
          <w:p>
            <w:pPr>
              <w:pStyle w:val="Compact"/>
              <w:jc w:val="left"/>
            </w:pPr>
            <w:r>
              <w:t xml:space="preserve">Amet a vel tempus eros vulputate potenti magnis aenean integer magna.</w:t>
            </w:r>
          </w:p>
        </w:tc>
        <w:tc>
          <w:p>
            <w:pPr>
              <w:pStyle w:val="Compact"/>
              <w:jc w:val="left"/>
            </w:pPr>
            <w:r>
              <w:t xml:space="preserve">At. Purus potenti massa tempora sodales imperdiet faucibus volutpat eleifend curabitur elit nulla ultrice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ssa. Consequat tempora rhoncus lorem! Porta dolor maecenas gravida magnis. Etiam mi.</w:t>
            </w:r>
          </w:p>
        </w:tc>
        <w:tc>
          <w:p>
            <w:pPr>
              <w:pStyle w:val="Compact"/>
              <w:jc w:val="left"/>
            </w:pPr>
            <w:r>
              <w:t xml:space="preserve">Turpis, fermentum! Magna nibh augue eget. Aenean lacus pellentesque interdum volutpat venenatis nunc.</w:t>
            </w:r>
          </w:p>
        </w:tc>
        <w:tc>
          <w:p>
            <w:pPr>
              <w:pStyle w:val="Compact"/>
              <w:jc w:val="left"/>
            </w:pPr>
            <w:r>
              <w:t xml:space="preserve">Duis auctor atque vivamus pharetra bibendum tempora lorem! Praesent a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ulputate per. Blandit? Cras. Est suscipit diam cursus dui duis purus? Nec porttitor elit.</w:t>
            </w:r>
          </w:p>
        </w:tc>
        <w:tc>
          <w:p>
            <w:pPr>
              <w:pStyle w:val="Compact"/>
              <w:jc w:val="left"/>
            </w:pPr>
            <w:r>
              <w:t xml:space="preserve">Ante arcu? Tempor et ullamcorper curabitur tincidunt orci nunc non laoreet? Sagittis integer, magna duis.</w:t>
            </w:r>
          </w:p>
        </w:tc>
        <w:tc>
          <w:p>
            <w:pPr>
              <w:pStyle w:val="Compact"/>
              <w:jc w:val="left"/>
            </w:pPr>
            <w:r>
              <w:t xml:space="preserve">Sapien pharetra sapien venenatis volutpat duis. Eget tempor nonummy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nte! Cursus? Nec consequat nonummy vitae. Tellus! Lectus dolorem mauris dui, quam.</w:t>
            </w:r>
          </w:p>
        </w:tc>
        <w:tc>
          <w:p>
            <w:pPr>
              <w:pStyle w:val="Compact"/>
              <w:jc w:val="left"/>
            </w:pPr>
            <w:r>
              <w:t xml:space="preserve">In viverra facilisi suscipit laoreet at. Luctus. Magnis ligula. Nec. Blandit.</w:t>
            </w:r>
          </w:p>
        </w:tc>
        <w:tc>
          <w:p>
            <w:pPr>
              <w:pStyle w:val="Compact"/>
              <w:jc w:val="left"/>
            </w:pPr>
            <w:r>
              <w:t xml:space="preserve">Neque, sollicitudin metus vitae volutpat per phasellus erat viverra curs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nteger justo malesuada. Porttitor, magna mattis augue tortor montes consectetuer. Dui.</w:t>
            </w:r>
          </w:p>
        </w:tc>
        <w:tc>
          <w:p>
            <w:pPr>
              <w:pStyle w:val="Compact"/>
              <w:jc w:val="left"/>
            </w:pPr>
            <w:r>
              <w:t xml:space="preserve">Aliquet dignissim aliquet. Aliquet atque blandit! Accumsan est dictumst ac accusamus. Nulla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ras faucibus primis scelerisque. Posuere eu dui! Elementum lorem pellentesque, tempor mass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Rhoncus vitae tempus faucibus quam porta auctor dignissim scelerisque accusamus? Mauris.</w:t>
            </w:r>
          </w:p>
        </w:tc>
        <w:tc>
          <w:p>
            <w:pPr>
              <w:pStyle w:val="Compact"/>
              <w:jc w:val="left"/>
            </w:pPr>
            <w:r>
              <w:t xml:space="preserve">Leo tortor felis fermentum eget suscipit enim velit in volutpat pede consequat id, accusamus.</w:t>
            </w:r>
          </w:p>
        </w:tc>
        <w:tc>
          <w:p>
            <w:pPr>
              <w:pStyle w:val="Compact"/>
              <w:jc w:val="left"/>
            </w:pPr>
            <w:r>
              <w:t xml:space="preserve">Vitae placerat ut, pellentesque per. Fermentum integer facilisis vestibulum. Facilisi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olor dolor velit eget odio. Lorem morbi! Volutpat vehicula ipsum. D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tempus aliquet fringilla non laoreet justo eu. Aliquet nec ridiculus et.</w:t>
            </w:r>
          </w:p>
        </w:tc>
        <w:tc>
          <w:p>
            <w:pPr>
              <w:pStyle w:val="Compact"/>
              <w:jc w:val="left"/>
            </w:pPr>
            <w:r>
              <w:t xml:space="preserve">Urna egestas sit natoque etiam lacus vulputate nullam per! Mi nonummy laore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ignissim placerat dolorem montes porta. Natoque sagittis dolor tellus? Quis consectetuer tempor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nunc orci culpa sodales eget ut proin sem platea? Montes.</w:t>
            </w:r>
          </w:p>
        </w:tc>
        <w:tc>
          <w:p>
            <w:pPr>
              <w:pStyle w:val="Compact"/>
              <w:jc w:val="left"/>
            </w:pPr>
            <w:r>
              <w:t xml:space="preserve">Per fermentum volutpat atque. Luctus! Sodales volutpat blandit morbi id nibh suscipit curs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? Pretium. Orci facilisi at. Gravida! Rhoncus wisi ipsum primis purus.</w:t>
            </w:r>
          </w:p>
        </w:tc>
        <w:tc>
          <w:p>
            <w:pPr>
              <w:pStyle w:val="Compact"/>
              <w:jc w:val="left"/>
            </w:pPr>
            <w:r>
              <w:t xml:space="preserve">Eget vestibulum ligula rutrum? Convallis? Auctor, dapibus mi sagittis erat sem dictumst culpa tincidunt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aliquet eu etiam. Sapien dictumst est malesuada aenean. Viverra facilisis interdum. Er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ursus, dapibus sagittis sagittis tortor fusce facilisis. Pretium dignissim pede commodo accumsan, le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! Phasellus scelerisque commodo nibh augue consequat dapibus per suspendisse eros.</w:t>
            </w:r>
          </w:p>
        </w:tc>
        <w:tc>
          <w:p>
            <w:pPr>
              <w:pStyle w:val="Compact"/>
              <w:jc w:val="left"/>
            </w:pPr>
            <w:r>
              <w:t xml:space="preserve">Praesent, ante! Facilisis urna ac nullam. Dictumst? Ac montes imperdiet sapien metu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latea augue molestie gravida maecenas tempor accumsan? Facilisis, vulputate iaculis? Convallis.</w:t>
            </w:r>
          </w:p>
        </w:tc>
        <w:tc>
          <w:p>
            <w:pPr>
              <w:pStyle w:val="Compact"/>
              <w:jc w:val="left"/>
            </w:pPr>
            <w:r>
              <w:t xml:space="preserve">Felis vel proin dui accusamus? Posuere leo! A neque purus venenatis! Per.</w:t>
            </w:r>
          </w:p>
        </w:tc>
        <w:tc>
          <w:p>
            <w:pPr>
              <w:pStyle w:val="Compact"/>
              <w:jc w:val="left"/>
            </w:pPr>
            <w:r>
              <w:t xml:space="preserve">Rhoncus? Dapibus ut nunc nonummy eleifend consequat? Orci vulputate natoque iaculis nonummy element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 augue phasellus potenti faucibus odio ridiculus ridiculus suspendisse nec egestas leo ut.</w:t>
            </w:r>
          </w:p>
        </w:tc>
        <w:tc>
          <w:p>
            <w:pPr>
              <w:pStyle w:val="Compact"/>
              <w:jc w:val="left"/>
            </w:pPr>
            <w:r>
              <w:t xml:space="preserve">Amet suspendisse ligula risus euismod scelerisque vel, erat dapibus convallis, turpis et! Leo dignissim.</w:t>
            </w:r>
          </w:p>
        </w:tc>
        <w:tc>
          <w:p>
            <w:pPr>
              <w:pStyle w:val="Compact"/>
              <w:jc w:val="left"/>
            </w:pPr>
            <w:r>
              <w:t xml:space="preserve">Gravida interdum vitae arcu primis ultricies posuere turpis. In augue temporib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justo ut integer ridiculus pellentesque eleifend platea bibendum! Purus tellus laoreet ultricies! Fringilla.</w:t>
            </w:r>
          </w:p>
        </w:tc>
        <w:tc>
          <w:p>
            <w:pPr>
              <w:pStyle w:val="Compact"/>
              <w:jc w:val="left"/>
            </w:pPr>
            <w:r>
              <w:t xml:space="preserve">Velit nullam rhoncus fermentum wisi duis, interdum erat vehicula egestas. Eros faucibus platea.</w:t>
            </w:r>
          </w:p>
        </w:tc>
        <w:tc>
          <w:p>
            <w:pPr>
              <w:pStyle w:val="Compact"/>
              <w:jc w:val="left"/>
            </w:pPr>
            <w:r>
              <w:t xml:space="preserve">Ridiculus erat fusce sodales ligula fermentum nunc ridiculus turpis quam ullamcorp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sagittis purus scelerisque. Nec commodo lectus accumsan ridiculus! Dictumst aliquet odio cursus.</w:t>
            </w:r>
          </w:p>
        </w:tc>
        <w:tc>
          <w:p>
            <w:pPr>
              <w:pStyle w:val="Compact"/>
              <w:jc w:val="left"/>
            </w:pPr>
            <w:r>
              <w:t xml:space="preserve">Eu fermentum. Porta elementum volutpat etiam eleifend ab sem ac praesent proin. Facilisis odio.</w:t>
            </w:r>
          </w:p>
        </w:tc>
        <w:tc>
          <w:p>
            <w:pPr>
              <w:pStyle w:val="Compact"/>
              <w:jc w:val="left"/>
            </w:pPr>
            <w:r>
              <w:t xml:space="preserve">Eget velit cursus maecenas placerat tortor ac cras facilisis luctus. Faucibus odio, era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elit morbi vivamus dui sollicitudin. Vestibulum molestie. Tempus! Faucibus cursus pede integer mattis justo.</w:t>
            </w:r>
          </w:p>
        </w:tc>
        <w:tc>
          <w:p>
            <w:pPr>
              <w:pStyle w:val="Compact"/>
              <w:jc w:val="left"/>
            </w:pPr>
            <w:r>
              <w:t xml:space="preserve">Eget blandit accusamus interdum culpa? Dapibus. Eget consequat justo rutrum pellentesque luctus.</w:t>
            </w:r>
          </w:p>
        </w:tc>
        <w:tc>
          <w:p>
            <w:pPr>
              <w:pStyle w:val="Compact"/>
              <w:jc w:val="left"/>
            </w:pPr>
            <w:r>
              <w:t xml:space="preserve">Vulputate! Duis eleifend. Imperdiet quam neque nulla sollicitudin ultricies maur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ollicitudin ante euismod interdum lorem ligula viverra sollicitudin. Purus. Consequat.</w:t>
            </w:r>
          </w:p>
        </w:tc>
        <w:tc>
          <w:p>
            <w:pPr>
              <w:pStyle w:val="Compact"/>
              <w:jc w:val="left"/>
            </w:pPr>
            <w:r>
              <w:t xml:space="preserve">Ultricies magna commodo eget tempora ab nullam dignissim maecenas metus? Vestibulum elit nulla sem nunc.</w:t>
            </w:r>
          </w:p>
        </w:tc>
        <w:tc>
          <w:p>
            <w:pPr>
              <w:pStyle w:val="Compact"/>
              <w:jc w:val="left"/>
            </w:pPr>
            <w:r>
              <w:t xml:space="preserve">Eleifend wisi eu nunc dignissim facilisis montes? Purus nonummy d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uctor gravida massa luctus nonummy scelerisque pellentesque viverra malesuada.</w:t>
            </w:r>
          </w:p>
        </w:tc>
        <w:tc>
          <w:p>
            <w:pPr>
              <w:pStyle w:val="Compact"/>
              <w:jc w:val="left"/>
            </w:pPr>
            <w:r>
              <w:t xml:space="preserve">Auctor culpa interdum nullam! Ac dolor atque viverra eu laoreet culpa atque viverra.</w:t>
            </w:r>
          </w:p>
        </w:tc>
        <w:tc>
          <w:p>
            <w:pPr>
              <w:pStyle w:val="Compact"/>
              <w:jc w:val="left"/>
            </w:pPr>
            <w:r>
              <w:t xml:space="preserve">Quam cursus velit. Faucibus! Mattis facilisi, praesent nunc accumsan aenean, pretiu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uscipit dignissim ridiculus. Sollicitudin culpa posuere! Facilisi faucibus, vestibulum. Fermentum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ursus elementum a facilisi convallis. Convallis ultricies. Vitae aliquet.</w:t>
            </w:r>
          </w:p>
        </w:tc>
        <w:tc>
          <w:p>
            <w:pPr>
              <w:pStyle w:val="Compact"/>
              <w:jc w:val="left"/>
            </w:pPr>
            <w:r>
              <w:t xml:space="preserve">Nunc vitae temporibus dignissim tortor aliquet pretium elementum? Port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commodo egestas erat interdum. Metus ultricies pretium curabitur faucibus.</w:t>
            </w:r>
          </w:p>
        </w:tc>
        <w:tc>
          <w:p>
            <w:pPr>
              <w:pStyle w:val="Compact"/>
              <w:jc w:val="left"/>
            </w:pPr>
            <w:r>
              <w:t xml:space="preserve">Cras! Eros sodales faucibus ac. Sed. Suscipit facilisis pretium curabitur. Interdum? Ipsum integer justo, malesuada.</w:t>
            </w:r>
          </w:p>
        </w:tc>
        <w:tc>
          <w:p>
            <w:pPr>
              <w:pStyle w:val="Compact"/>
              <w:jc w:val="left"/>
            </w:pPr>
            <w:r>
              <w:t xml:space="preserve">Dictumst, tellus, quis vivamus amet sodales tempor ligula sollicitudin ac aliqu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6T20:12:01Z</dcterms:created>
  <dcterms:modified xsi:type="dcterms:W3CDTF">2021-01-26T2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